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DD48E" w14:textId="77777777" w:rsidR="004516D9" w:rsidRPr="00F7025B" w:rsidRDefault="004516D9" w:rsidP="004516D9">
      <w:pPr>
        <w:rPr>
          <w:rFonts w:cs="Times New Roman"/>
          <w:b/>
          <w:sz w:val="40"/>
          <w:u w:val="single"/>
        </w:rPr>
      </w:pPr>
      <w:r w:rsidRPr="00F7025B">
        <w:rPr>
          <w:rFonts w:cs="Times New Roman"/>
          <w:b/>
          <w:sz w:val="40"/>
          <w:u w:val="single"/>
        </w:rPr>
        <w:t xml:space="preserve">ENGG1500 Assessment </w:t>
      </w:r>
      <w:r>
        <w:rPr>
          <w:rFonts w:cs="Times New Roman"/>
          <w:b/>
          <w:sz w:val="40"/>
          <w:u w:val="single"/>
        </w:rPr>
        <w:t>2 Title Page</w:t>
      </w:r>
    </w:p>
    <w:p w14:paraId="7DC03528" w14:textId="77777777" w:rsidR="004516D9" w:rsidRPr="00901941" w:rsidRDefault="004516D9" w:rsidP="004516D9">
      <w:pPr>
        <w:rPr>
          <w:rFonts w:cs="Times New Roman"/>
          <w:b/>
          <w:color w:val="FF0000"/>
          <w:szCs w:val="24"/>
        </w:rPr>
      </w:pPr>
      <w:r w:rsidRPr="00901941">
        <w:rPr>
          <w:rFonts w:cs="Times New Roman"/>
          <w:b/>
          <w:color w:val="FF0000"/>
          <w:szCs w:val="24"/>
        </w:rPr>
        <w:t>This document must be typed. Do not print it then fill in by hand!</w:t>
      </w:r>
    </w:p>
    <w:p w14:paraId="51C43D1C" w14:textId="77777777" w:rsidR="004516D9" w:rsidRPr="00F7025B" w:rsidRDefault="004516D9" w:rsidP="001472DE">
      <w:pPr>
        <w:pStyle w:val="NoSpacing"/>
      </w:pPr>
    </w:p>
    <w:p w14:paraId="7069457E" w14:textId="2E6F7D15" w:rsidR="004516D9" w:rsidRPr="002E7C01" w:rsidRDefault="004516D9" w:rsidP="001472DE">
      <w:pPr>
        <w:pStyle w:val="NoSpacing"/>
        <w:rPr>
          <w:szCs w:val="24"/>
        </w:rPr>
      </w:pPr>
      <w:r w:rsidRPr="002E7C01">
        <w:rPr>
          <w:szCs w:val="24"/>
        </w:rPr>
        <w:t xml:space="preserve">Student number: </w:t>
      </w:r>
      <w:r w:rsidR="00C15BA9">
        <w:rPr>
          <w:szCs w:val="24"/>
        </w:rPr>
        <w:t>C</w:t>
      </w:r>
      <w:r>
        <w:rPr>
          <w:szCs w:val="24"/>
        </w:rPr>
        <w:t>3349607</w:t>
      </w:r>
    </w:p>
    <w:p w14:paraId="119BE950" w14:textId="77777777" w:rsidR="004516D9" w:rsidRPr="002E7C01" w:rsidRDefault="004516D9" w:rsidP="001472DE">
      <w:pPr>
        <w:pStyle w:val="NoSpacing"/>
        <w:rPr>
          <w:szCs w:val="24"/>
        </w:rPr>
      </w:pPr>
    </w:p>
    <w:p w14:paraId="25526354" w14:textId="59ADB98F" w:rsidR="004516D9" w:rsidRPr="002E7C01" w:rsidRDefault="004516D9" w:rsidP="001472DE">
      <w:pPr>
        <w:pStyle w:val="NoSpacing"/>
        <w:rPr>
          <w:szCs w:val="24"/>
        </w:rPr>
      </w:pPr>
      <w:r w:rsidRPr="002E7C01">
        <w:rPr>
          <w:szCs w:val="24"/>
        </w:rPr>
        <w:t xml:space="preserve">Discipline: </w:t>
      </w:r>
      <w:r>
        <w:rPr>
          <w:szCs w:val="24"/>
        </w:rPr>
        <w:t>Electrical and Electr</w:t>
      </w:r>
      <w:r w:rsidR="005A715B">
        <w:rPr>
          <w:szCs w:val="24"/>
        </w:rPr>
        <w:t>oni</w:t>
      </w:r>
      <w:r>
        <w:rPr>
          <w:szCs w:val="24"/>
        </w:rPr>
        <w:t xml:space="preserve">c </w:t>
      </w:r>
      <w:r w:rsidRPr="002E7C01">
        <w:rPr>
          <w:szCs w:val="24"/>
        </w:rPr>
        <w:t>engineering</w:t>
      </w:r>
    </w:p>
    <w:p w14:paraId="64B94902" w14:textId="77777777" w:rsidR="004516D9" w:rsidRPr="002E7C01" w:rsidRDefault="004516D9" w:rsidP="001472DE">
      <w:pPr>
        <w:pStyle w:val="NoSpacing"/>
        <w:rPr>
          <w:szCs w:val="24"/>
        </w:rPr>
      </w:pPr>
    </w:p>
    <w:p w14:paraId="3332B41C" w14:textId="77777777" w:rsidR="004516D9" w:rsidRPr="002E7C01" w:rsidRDefault="004516D9" w:rsidP="001472DE">
      <w:pPr>
        <w:pStyle w:val="NoSpacing"/>
        <w:rPr>
          <w:szCs w:val="24"/>
        </w:rPr>
      </w:pPr>
      <w:r w:rsidRPr="002E7C01">
        <w:rPr>
          <w:szCs w:val="24"/>
        </w:rPr>
        <w:t>Workshop class: Workshop number / Day / Time</w:t>
      </w:r>
      <w:r>
        <w:rPr>
          <w:szCs w:val="24"/>
        </w:rPr>
        <w:br/>
      </w:r>
    </w:p>
    <w:p w14:paraId="3B345C9B" w14:textId="3EA80D45" w:rsidR="004516D9" w:rsidRPr="002E7C01" w:rsidRDefault="004516D9" w:rsidP="001472DE">
      <w:pPr>
        <w:pStyle w:val="NoSpacing"/>
        <w:rPr>
          <w:szCs w:val="24"/>
        </w:rPr>
      </w:pPr>
      <w:r w:rsidRPr="002E7C01">
        <w:rPr>
          <w:szCs w:val="24"/>
        </w:rPr>
        <w:tab/>
      </w:r>
      <w:r w:rsidRPr="002E7C01">
        <w:rPr>
          <w:szCs w:val="24"/>
        </w:rPr>
        <w:tab/>
      </w:r>
      <w:r w:rsidRPr="002E7C01">
        <w:rPr>
          <w:szCs w:val="24"/>
        </w:rPr>
        <w:tab/>
      </w:r>
      <w:r>
        <w:rPr>
          <w:szCs w:val="24"/>
        </w:rPr>
        <w:t>W0</w:t>
      </w:r>
      <w:r w:rsidR="005A715B">
        <w:rPr>
          <w:szCs w:val="24"/>
        </w:rPr>
        <w:t>1/06</w:t>
      </w:r>
      <w:r w:rsidRPr="002E7C01">
        <w:rPr>
          <w:szCs w:val="24"/>
        </w:rPr>
        <w:t>/</w:t>
      </w:r>
      <w:r w:rsidR="005A715B">
        <w:rPr>
          <w:szCs w:val="24"/>
        </w:rPr>
        <w:t>Friday</w:t>
      </w:r>
      <w:r w:rsidRPr="002E7C01">
        <w:rPr>
          <w:szCs w:val="24"/>
        </w:rPr>
        <w:t>/</w:t>
      </w:r>
      <w:r w:rsidR="005A715B">
        <w:rPr>
          <w:szCs w:val="24"/>
        </w:rPr>
        <w:t>0800</w:t>
      </w:r>
    </w:p>
    <w:p w14:paraId="62D17641" w14:textId="77777777" w:rsidR="004516D9" w:rsidRPr="002E7C01" w:rsidRDefault="004516D9" w:rsidP="001472DE">
      <w:pPr>
        <w:pStyle w:val="NoSpacing"/>
        <w:rPr>
          <w:szCs w:val="24"/>
        </w:rPr>
      </w:pPr>
      <w:r w:rsidRPr="002E7C01">
        <w:rPr>
          <w:szCs w:val="24"/>
        </w:rPr>
        <w:t>Your workshop number can be found by googling ENGG1500, getting the 20</w:t>
      </w:r>
      <w:r>
        <w:rPr>
          <w:szCs w:val="24"/>
        </w:rPr>
        <w:t>20</w:t>
      </w:r>
      <w:r w:rsidRPr="002E7C01">
        <w:rPr>
          <w:szCs w:val="24"/>
        </w:rPr>
        <w:t xml:space="preserve"> online timetable and finding your class</w:t>
      </w:r>
    </w:p>
    <w:p w14:paraId="18B2948D" w14:textId="77777777" w:rsidR="004516D9" w:rsidRPr="002E7C01" w:rsidRDefault="004516D9" w:rsidP="001472DE">
      <w:pPr>
        <w:pStyle w:val="NoSpacing"/>
        <w:rPr>
          <w:szCs w:val="24"/>
        </w:rPr>
      </w:pPr>
    </w:p>
    <w:p w14:paraId="15F99F25" w14:textId="1EE22B44" w:rsidR="004516D9" w:rsidRPr="002E7C01" w:rsidRDefault="004516D9" w:rsidP="001472DE">
      <w:pPr>
        <w:pStyle w:val="NoSpacing"/>
        <w:rPr>
          <w:szCs w:val="24"/>
        </w:rPr>
      </w:pPr>
      <w:r w:rsidRPr="002E7C01">
        <w:rPr>
          <w:szCs w:val="24"/>
        </w:rPr>
        <w:t>Team number:</w:t>
      </w:r>
      <w:r w:rsidR="006921CB">
        <w:rPr>
          <w:szCs w:val="24"/>
        </w:rPr>
        <w:t xml:space="preserve"> </w:t>
      </w:r>
      <w:r w:rsidR="005D4272">
        <w:rPr>
          <w:szCs w:val="24"/>
        </w:rPr>
        <w:t>34</w:t>
      </w:r>
    </w:p>
    <w:p w14:paraId="245B1194" w14:textId="77777777" w:rsidR="004516D9" w:rsidRPr="002E7C01" w:rsidRDefault="004516D9" w:rsidP="001472DE">
      <w:pPr>
        <w:pStyle w:val="NoSpacing"/>
        <w:rPr>
          <w:szCs w:val="24"/>
        </w:rPr>
      </w:pPr>
    </w:p>
    <w:p w14:paraId="54BE2B03" w14:textId="3C472FA8" w:rsidR="004516D9" w:rsidRPr="002E7C01" w:rsidRDefault="004516D9" w:rsidP="001472DE">
      <w:pPr>
        <w:pStyle w:val="NoSpacing"/>
        <w:rPr>
          <w:szCs w:val="24"/>
        </w:rPr>
      </w:pPr>
      <w:r w:rsidRPr="002E7C01">
        <w:rPr>
          <w:szCs w:val="24"/>
        </w:rPr>
        <w:t>How many hours did this assignment take</w:t>
      </w:r>
      <w:r w:rsidR="006921CB">
        <w:rPr>
          <w:szCs w:val="24"/>
        </w:rPr>
        <w:t>: ~</w:t>
      </w:r>
      <w:proofErr w:type="gramStart"/>
      <w:r w:rsidR="006921CB">
        <w:rPr>
          <w:szCs w:val="24"/>
        </w:rPr>
        <w:t>30</w:t>
      </w:r>
      <w:proofErr w:type="gramEnd"/>
    </w:p>
    <w:p w14:paraId="1E850089" w14:textId="77777777" w:rsidR="004516D9" w:rsidRPr="002E7C01" w:rsidRDefault="004516D9" w:rsidP="001472DE">
      <w:pPr>
        <w:pStyle w:val="NoSpacing"/>
        <w:rPr>
          <w:szCs w:val="24"/>
        </w:rPr>
      </w:pPr>
    </w:p>
    <w:p w14:paraId="6F725791" w14:textId="4E1926B1" w:rsidR="004516D9" w:rsidRPr="002E7C01" w:rsidRDefault="004516D9" w:rsidP="001472DE">
      <w:pPr>
        <w:pStyle w:val="NoSpacing"/>
        <w:rPr>
          <w:szCs w:val="24"/>
        </w:rPr>
      </w:pPr>
      <w:r w:rsidRPr="002E7C01">
        <w:rPr>
          <w:szCs w:val="24"/>
        </w:rPr>
        <w:t xml:space="preserve">What mark would you honestly give </w:t>
      </w:r>
      <w:proofErr w:type="gramStart"/>
      <w:r w:rsidRPr="002E7C01">
        <w:rPr>
          <w:szCs w:val="24"/>
        </w:rPr>
        <w:t>yourself:</w:t>
      </w:r>
      <w:proofErr w:type="gramEnd"/>
      <w:r w:rsidRPr="002E7C01">
        <w:rPr>
          <w:szCs w:val="24"/>
        </w:rPr>
        <w:t xml:space="preserve"> </w:t>
      </w:r>
      <w:r w:rsidR="002958DF">
        <w:rPr>
          <w:szCs w:val="24"/>
        </w:rPr>
        <w:t>10</w:t>
      </w:r>
      <w:r w:rsidRPr="002E7C01">
        <w:rPr>
          <w:szCs w:val="24"/>
        </w:rPr>
        <w:t>/</w:t>
      </w:r>
      <w:r>
        <w:rPr>
          <w:szCs w:val="24"/>
        </w:rPr>
        <w:t>1</w:t>
      </w:r>
      <w:r w:rsidRPr="002E7C01">
        <w:rPr>
          <w:szCs w:val="24"/>
        </w:rPr>
        <w:t>0</w:t>
      </w:r>
    </w:p>
    <w:p w14:paraId="109640AD" w14:textId="77777777" w:rsidR="004516D9" w:rsidRPr="00727C84" w:rsidRDefault="004516D9" w:rsidP="001472DE">
      <w:pPr>
        <w:pStyle w:val="NoSpacing"/>
      </w:pPr>
      <w:r w:rsidRPr="00727C84">
        <w:t>Putting a low mark here will not negatively affect your mark</w:t>
      </w:r>
    </w:p>
    <w:p w14:paraId="6F3BEF02" w14:textId="77777777" w:rsidR="004516D9" w:rsidRDefault="004516D9" w:rsidP="004516D9">
      <w:pPr>
        <w:rPr>
          <w:rFonts w:cs="Times New Roman"/>
          <w:sz w:val="36"/>
        </w:rPr>
      </w:pPr>
    </w:p>
    <w:p w14:paraId="694D0879" w14:textId="77777777" w:rsidR="004516D9" w:rsidRPr="00727C84" w:rsidRDefault="004516D9" w:rsidP="004516D9">
      <w:pPr>
        <w:rPr>
          <w:rFonts w:cs="Times New Roman"/>
          <w:b/>
          <w:sz w:val="36"/>
          <w:u w:val="single"/>
        </w:rPr>
      </w:pPr>
      <w:bookmarkStart w:id="0" w:name="_Hlk31286041"/>
      <w:r>
        <w:rPr>
          <w:rFonts w:cs="Times New Roman"/>
          <w:b/>
          <w:sz w:val="36"/>
          <w:u w:val="single"/>
        </w:rPr>
        <w:t xml:space="preserve">Compliance </w:t>
      </w:r>
    </w:p>
    <w:tbl>
      <w:tblPr>
        <w:tblStyle w:val="TableGrid"/>
        <w:tblW w:w="0" w:type="auto"/>
        <w:tblLook w:val="04A0" w:firstRow="1" w:lastRow="0" w:firstColumn="1" w:lastColumn="0" w:noHBand="0" w:noVBand="1"/>
      </w:tblPr>
      <w:tblGrid>
        <w:gridCol w:w="8291"/>
        <w:gridCol w:w="725"/>
      </w:tblGrid>
      <w:tr w:rsidR="004516D9" w14:paraId="73098F90" w14:textId="77777777" w:rsidTr="002B22C7">
        <w:tc>
          <w:tcPr>
            <w:tcW w:w="9634" w:type="dxa"/>
          </w:tcPr>
          <w:p w14:paraId="4B4B07C3" w14:textId="77777777" w:rsidR="004516D9" w:rsidRDefault="004516D9" w:rsidP="002B22C7">
            <w:pPr>
              <w:rPr>
                <w:rFonts w:cs="Times New Roman"/>
                <w:i/>
                <w:szCs w:val="24"/>
              </w:rPr>
            </w:pPr>
            <w:r w:rsidRPr="00EC51F5">
              <w:rPr>
                <w:rFonts w:cs="Times New Roman"/>
                <w:i/>
                <w:szCs w:val="24"/>
              </w:rPr>
              <w:t>Staple in the top left hand corner</w:t>
            </w:r>
            <w:r>
              <w:rPr>
                <w:rFonts w:cs="Times New Roman"/>
                <w:i/>
                <w:szCs w:val="24"/>
              </w:rPr>
              <w:t xml:space="preserve"> (or bound)</w:t>
            </w:r>
          </w:p>
        </w:tc>
        <w:tc>
          <w:tcPr>
            <w:tcW w:w="822" w:type="dxa"/>
          </w:tcPr>
          <w:p w14:paraId="18759CB5" w14:textId="77777777" w:rsidR="004516D9" w:rsidRDefault="004516D9" w:rsidP="002B22C7">
            <w:pPr>
              <w:rPr>
                <w:rFonts w:cs="Times New Roman"/>
                <w:i/>
                <w:szCs w:val="24"/>
              </w:rPr>
            </w:pPr>
          </w:p>
        </w:tc>
      </w:tr>
      <w:tr w:rsidR="004516D9" w14:paraId="71601BF4" w14:textId="77777777" w:rsidTr="002B22C7">
        <w:tc>
          <w:tcPr>
            <w:tcW w:w="9634" w:type="dxa"/>
          </w:tcPr>
          <w:p w14:paraId="50D56FE9" w14:textId="77777777" w:rsidR="004516D9" w:rsidRDefault="004516D9" w:rsidP="002B22C7">
            <w:pPr>
              <w:rPr>
                <w:rFonts w:cs="Times New Roman"/>
                <w:i/>
                <w:szCs w:val="24"/>
              </w:rPr>
            </w:pPr>
            <w:proofErr w:type="spellStart"/>
            <w:r w:rsidRPr="00EC51F5">
              <w:rPr>
                <w:rFonts w:cs="Times New Roman"/>
                <w:i/>
                <w:szCs w:val="24"/>
              </w:rPr>
              <w:t>UoN</w:t>
            </w:r>
            <w:proofErr w:type="spellEnd"/>
            <w:r w:rsidRPr="00EC51F5">
              <w:rPr>
                <w:rFonts w:cs="Times New Roman"/>
                <w:i/>
                <w:szCs w:val="24"/>
              </w:rPr>
              <w:t xml:space="preserve"> coversheet </w:t>
            </w:r>
            <w:r>
              <w:rPr>
                <w:rFonts w:cs="Times New Roman"/>
                <w:i/>
                <w:szCs w:val="24"/>
              </w:rPr>
              <w:t>attached to hard copy after this page</w:t>
            </w:r>
            <w:r w:rsidRPr="00EC51F5">
              <w:rPr>
                <w:rFonts w:cs="Times New Roman"/>
                <w:i/>
                <w:szCs w:val="24"/>
              </w:rPr>
              <w:t xml:space="preserve">. Try googling </w:t>
            </w:r>
            <w:proofErr w:type="spellStart"/>
            <w:r w:rsidRPr="00EC51F5">
              <w:rPr>
                <w:rFonts w:cs="Times New Roman"/>
                <w:i/>
                <w:szCs w:val="24"/>
              </w:rPr>
              <w:t>UoN</w:t>
            </w:r>
            <w:proofErr w:type="spellEnd"/>
            <w:r w:rsidRPr="00EC51F5">
              <w:rPr>
                <w:rFonts w:cs="Times New Roman"/>
                <w:i/>
                <w:szCs w:val="24"/>
              </w:rPr>
              <w:t xml:space="preserve"> cover page</w:t>
            </w:r>
          </w:p>
        </w:tc>
        <w:tc>
          <w:tcPr>
            <w:tcW w:w="822" w:type="dxa"/>
          </w:tcPr>
          <w:p w14:paraId="27332D5D" w14:textId="77777777" w:rsidR="004516D9" w:rsidRDefault="004516D9" w:rsidP="002B22C7">
            <w:pPr>
              <w:rPr>
                <w:rFonts w:cs="Times New Roman"/>
                <w:i/>
                <w:szCs w:val="24"/>
              </w:rPr>
            </w:pPr>
          </w:p>
        </w:tc>
      </w:tr>
      <w:tr w:rsidR="004516D9" w14:paraId="0C75E68E" w14:textId="77777777" w:rsidTr="002B22C7">
        <w:tc>
          <w:tcPr>
            <w:tcW w:w="9634" w:type="dxa"/>
          </w:tcPr>
          <w:p w14:paraId="0F1D514F" w14:textId="77777777" w:rsidR="004516D9" w:rsidRDefault="004516D9" w:rsidP="002B22C7">
            <w:pPr>
              <w:rPr>
                <w:rFonts w:cs="Times New Roman"/>
                <w:i/>
                <w:szCs w:val="24"/>
              </w:rPr>
            </w:pPr>
            <w:r>
              <w:rPr>
                <w:rFonts w:cs="Times New Roman"/>
                <w:i/>
                <w:szCs w:val="24"/>
              </w:rPr>
              <w:t>Font is 12 point Times New Roman</w:t>
            </w:r>
          </w:p>
        </w:tc>
        <w:tc>
          <w:tcPr>
            <w:tcW w:w="822" w:type="dxa"/>
          </w:tcPr>
          <w:p w14:paraId="72C50C4D" w14:textId="77777777" w:rsidR="004516D9" w:rsidRDefault="004516D9" w:rsidP="002B22C7">
            <w:pPr>
              <w:rPr>
                <w:rFonts w:cs="Times New Roman"/>
                <w:i/>
                <w:szCs w:val="24"/>
              </w:rPr>
            </w:pPr>
          </w:p>
        </w:tc>
      </w:tr>
      <w:tr w:rsidR="004516D9" w14:paraId="13E2737F" w14:textId="77777777" w:rsidTr="002B22C7">
        <w:tc>
          <w:tcPr>
            <w:tcW w:w="9634" w:type="dxa"/>
          </w:tcPr>
          <w:p w14:paraId="221A7D60" w14:textId="77777777" w:rsidR="004516D9" w:rsidRPr="00134F93" w:rsidRDefault="004516D9" w:rsidP="002B22C7">
            <w:pPr>
              <w:rPr>
                <w:rFonts w:cs="Times New Roman"/>
                <w:i/>
                <w:szCs w:val="24"/>
              </w:rPr>
            </w:pPr>
            <w:r>
              <w:rPr>
                <w:rFonts w:cs="Times New Roman"/>
                <w:i/>
                <w:szCs w:val="24"/>
              </w:rPr>
              <w:t xml:space="preserve">Online submission made by 3pm Monday week 5 to </w:t>
            </w:r>
            <w:r>
              <w:rPr>
                <w:rFonts w:cs="Times New Roman"/>
                <w:b/>
                <w:i/>
                <w:szCs w:val="24"/>
              </w:rPr>
              <w:t>BB</w:t>
            </w:r>
            <w:r>
              <w:rPr>
                <w:rFonts w:cs="Times New Roman"/>
                <w:i/>
                <w:szCs w:val="24"/>
              </w:rPr>
              <w:t xml:space="preserve"> as a .docx with the correct naming convention</w:t>
            </w:r>
          </w:p>
        </w:tc>
        <w:tc>
          <w:tcPr>
            <w:tcW w:w="822" w:type="dxa"/>
          </w:tcPr>
          <w:p w14:paraId="6D4890A8" w14:textId="77777777" w:rsidR="004516D9" w:rsidRDefault="004516D9" w:rsidP="002B22C7">
            <w:pPr>
              <w:rPr>
                <w:rFonts w:cs="Times New Roman"/>
                <w:i/>
                <w:szCs w:val="24"/>
              </w:rPr>
            </w:pPr>
          </w:p>
        </w:tc>
      </w:tr>
      <w:tr w:rsidR="004516D9" w14:paraId="756A3D4D" w14:textId="77777777" w:rsidTr="002B22C7">
        <w:tc>
          <w:tcPr>
            <w:tcW w:w="9634" w:type="dxa"/>
          </w:tcPr>
          <w:p w14:paraId="7175895A" w14:textId="77777777" w:rsidR="004516D9" w:rsidRDefault="004516D9" w:rsidP="002B22C7">
            <w:pPr>
              <w:tabs>
                <w:tab w:val="left" w:pos="7880"/>
              </w:tabs>
              <w:rPr>
                <w:rFonts w:cs="Times New Roman"/>
                <w:i/>
                <w:szCs w:val="24"/>
              </w:rPr>
            </w:pPr>
            <w:r>
              <w:rPr>
                <w:rFonts w:cs="Times New Roman"/>
                <w:i/>
                <w:szCs w:val="24"/>
              </w:rPr>
              <w:t>Online submission is identical to this report</w:t>
            </w:r>
          </w:p>
        </w:tc>
        <w:tc>
          <w:tcPr>
            <w:tcW w:w="822" w:type="dxa"/>
          </w:tcPr>
          <w:p w14:paraId="45234711" w14:textId="77777777" w:rsidR="004516D9" w:rsidRDefault="004516D9" w:rsidP="002B22C7">
            <w:pPr>
              <w:rPr>
                <w:rFonts w:cs="Times New Roman"/>
                <w:i/>
                <w:szCs w:val="24"/>
              </w:rPr>
            </w:pPr>
          </w:p>
        </w:tc>
      </w:tr>
      <w:tr w:rsidR="004516D9" w14:paraId="4AC071AC" w14:textId="77777777" w:rsidTr="002B22C7">
        <w:tc>
          <w:tcPr>
            <w:tcW w:w="9634" w:type="dxa"/>
          </w:tcPr>
          <w:p w14:paraId="07BEA2EB" w14:textId="77777777" w:rsidR="004516D9" w:rsidRDefault="004516D9" w:rsidP="002B22C7">
            <w:pPr>
              <w:rPr>
                <w:rFonts w:cs="Times New Roman"/>
                <w:i/>
                <w:szCs w:val="24"/>
              </w:rPr>
            </w:pPr>
            <w:r>
              <w:rPr>
                <w:rFonts w:cs="Times New Roman"/>
                <w:i/>
                <w:szCs w:val="24"/>
              </w:rPr>
              <w:t xml:space="preserve">Submitted as a hard copy to the workshop leader </w:t>
            </w:r>
            <w:r w:rsidRPr="00134F93">
              <w:rPr>
                <w:rFonts w:cs="Times New Roman"/>
                <w:b/>
                <w:i/>
                <w:szCs w:val="24"/>
              </w:rPr>
              <w:t>before</w:t>
            </w:r>
            <w:r>
              <w:rPr>
                <w:rFonts w:cs="Times New Roman"/>
                <w:i/>
                <w:szCs w:val="24"/>
              </w:rPr>
              <w:t xml:space="preserve"> 5 min past the beginning of your week 5 workshop</w:t>
            </w:r>
          </w:p>
        </w:tc>
        <w:tc>
          <w:tcPr>
            <w:tcW w:w="822" w:type="dxa"/>
          </w:tcPr>
          <w:p w14:paraId="377CD33C" w14:textId="77777777" w:rsidR="004516D9" w:rsidRDefault="004516D9" w:rsidP="002B22C7">
            <w:pPr>
              <w:rPr>
                <w:rFonts w:cs="Times New Roman"/>
                <w:i/>
                <w:szCs w:val="24"/>
              </w:rPr>
            </w:pPr>
          </w:p>
        </w:tc>
      </w:tr>
      <w:bookmarkEnd w:id="0"/>
    </w:tbl>
    <w:p w14:paraId="53D5BB42" w14:textId="77777777" w:rsidR="004516D9" w:rsidRPr="00727C84" w:rsidRDefault="004516D9" w:rsidP="004516D9">
      <w:pPr>
        <w:rPr>
          <w:rFonts w:cs="Times New Roman"/>
          <w:sz w:val="28"/>
        </w:rPr>
      </w:pPr>
    </w:p>
    <w:p w14:paraId="497DC2C5" w14:textId="431F69E5" w:rsidR="004516D9" w:rsidRDefault="004516D9" w:rsidP="004516D9">
      <w:pPr>
        <w:rPr>
          <w:rFonts w:cs="Times New Roman"/>
          <w:b/>
          <w:sz w:val="40"/>
          <w:u w:val="single"/>
        </w:rPr>
      </w:pPr>
      <w:r w:rsidRPr="00F7025B">
        <w:rPr>
          <w:rFonts w:cs="Times New Roman"/>
          <w:b/>
          <w:sz w:val="40"/>
          <w:u w:val="single"/>
        </w:rPr>
        <w:t xml:space="preserve">Do not put your name anywhere on this document. </w:t>
      </w:r>
    </w:p>
    <w:p w14:paraId="272E5BB9" w14:textId="77777777" w:rsidR="005A715B" w:rsidRPr="005A715B" w:rsidRDefault="005A715B" w:rsidP="004516D9">
      <w:pPr>
        <w:rPr>
          <w:rFonts w:cs="Times New Roman"/>
          <w:bCs/>
          <w:sz w:val="32"/>
          <w:szCs w:val="18"/>
        </w:rPr>
      </w:pPr>
    </w:p>
    <w:p w14:paraId="240C726B" w14:textId="6A95BDE3" w:rsidR="00387C8F" w:rsidRDefault="001472DE" w:rsidP="001472DE">
      <w:pPr>
        <w:pStyle w:val="Heading1"/>
      </w:pPr>
      <w:r>
        <w:lastRenderedPageBreak/>
        <w:t>Introduction</w:t>
      </w:r>
    </w:p>
    <w:p w14:paraId="0DA29971" w14:textId="4F0249D8" w:rsidR="00D441D4" w:rsidRDefault="00D441D4" w:rsidP="00D441D4">
      <w:pPr>
        <w:pStyle w:val="Heading2"/>
      </w:pPr>
      <w:r>
        <w:t>Project Overview</w:t>
      </w:r>
    </w:p>
    <w:p w14:paraId="25D7D237" w14:textId="62D83468" w:rsidR="00D441D4" w:rsidRDefault="0028487C" w:rsidP="00A0204C">
      <w:pPr>
        <w:pStyle w:val="Engg1500"/>
      </w:pPr>
      <w:r>
        <w:t>The project overview must be</w:t>
      </w:r>
      <w:r w:rsidR="00464067">
        <w:t xml:space="preserve"> read and understood by </w:t>
      </w:r>
      <w:r w:rsidR="009458F6">
        <w:t xml:space="preserve">everyone </w:t>
      </w:r>
      <w:r w:rsidR="000940FA">
        <w:t>attempting the ENGG1500 Robot task</w:t>
      </w:r>
      <w:r w:rsidR="003B3956">
        <w:t>. In short</w:t>
      </w:r>
      <w:r w:rsidR="000A144A">
        <w:t>,</w:t>
      </w:r>
      <w:r w:rsidR="003B3956">
        <w:t xml:space="preserve"> the group</w:t>
      </w:r>
      <w:r w:rsidR="00D441D4">
        <w:t xml:space="preserve"> </w:t>
      </w:r>
      <w:r w:rsidR="00A0204C">
        <w:t>must</w:t>
      </w:r>
      <w:r w:rsidR="00D441D4">
        <w:t xml:space="preserve"> construct a machine that navigates a</w:t>
      </w:r>
      <w:r w:rsidR="008F6610">
        <w:t xml:space="preserve"> course containing specific obstacles</w:t>
      </w:r>
      <w:r w:rsidR="00B46D76">
        <w:t xml:space="preserve"> via the constraints outlined in the project overview.</w:t>
      </w:r>
    </w:p>
    <w:p w14:paraId="4AA9EA65" w14:textId="7029B0ED" w:rsidR="00D441D4" w:rsidRPr="00D441D4" w:rsidRDefault="000A144A" w:rsidP="00A0204C">
      <w:pPr>
        <w:pStyle w:val="Engg1500"/>
      </w:pPr>
      <w:r>
        <w:t xml:space="preserve">The group has </w:t>
      </w:r>
      <w:r w:rsidR="00D441D4">
        <w:t>been given a kit of Arduino components to construct this machine</w:t>
      </w:r>
      <w:r w:rsidR="00A0204C">
        <w:t>, however</w:t>
      </w:r>
      <w:r w:rsidR="00A36990">
        <w:t>,</w:t>
      </w:r>
      <w:r w:rsidR="00A0204C">
        <w:t xml:space="preserve"> are not limited to these components and can use anything else require</w:t>
      </w:r>
      <w:r w:rsidR="00934AA6">
        <w:t>d</w:t>
      </w:r>
      <w:r w:rsidR="00A0204C">
        <w:t>.</w:t>
      </w:r>
    </w:p>
    <w:p w14:paraId="1EFEC2EC" w14:textId="6C16DA0E" w:rsidR="00D441D4" w:rsidRDefault="00D441D4" w:rsidP="00D441D4">
      <w:pPr>
        <w:pStyle w:val="Heading2"/>
      </w:pPr>
      <w:r>
        <w:t>Skills required</w:t>
      </w:r>
    </w:p>
    <w:p w14:paraId="43B84093" w14:textId="3204A782" w:rsidR="00A0204C" w:rsidRPr="00A0204C" w:rsidRDefault="00A0204C" w:rsidP="00A0204C">
      <w:pPr>
        <w:pStyle w:val="Heading3"/>
      </w:pPr>
      <w:r>
        <w:t>Lab Induction</w:t>
      </w:r>
    </w:p>
    <w:p w14:paraId="33F74605" w14:textId="5BC88410" w:rsidR="00A0204C" w:rsidRDefault="00A0204C" w:rsidP="00A0204C">
      <w:pPr>
        <w:pStyle w:val="Engg1500"/>
      </w:pPr>
      <w:r>
        <w:t xml:space="preserve">Before entering the workshop, </w:t>
      </w:r>
      <w:r w:rsidR="00000AFC">
        <w:t xml:space="preserve">all students </w:t>
      </w:r>
      <w:r>
        <w:t xml:space="preserve">must have completed </w:t>
      </w:r>
      <w:r w:rsidR="00000AFC">
        <w:t>the</w:t>
      </w:r>
      <w:r>
        <w:t xml:space="preserve"> </w:t>
      </w:r>
      <w:proofErr w:type="spellStart"/>
      <w:r>
        <w:t>SEEC</w:t>
      </w:r>
      <w:proofErr w:type="spellEnd"/>
      <w:r>
        <w:t xml:space="preserve"> lab induction on </w:t>
      </w:r>
      <w:r w:rsidR="00BE3DC7">
        <w:t>B</w:t>
      </w:r>
      <w:r>
        <w:t>lackboard. This outlines all safety considerations when working in the EE103A workshop.</w:t>
      </w:r>
    </w:p>
    <w:p w14:paraId="0BF4B0AD" w14:textId="24F2E2B6" w:rsidR="00A0204C" w:rsidRDefault="00A0204C" w:rsidP="00A0204C">
      <w:pPr>
        <w:pStyle w:val="Heading3"/>
      </w:pPr>
      <w:r>
        <w:t>Arduino Code</w:t>
      </w:r>
    </w:p>
    <w:p w14:paraId="7D74158F" w14:textId="1EE5A5BB" w:rsidR="00A0204C" w:rsidRDefault="00763166" w:rsidP="00A0204C">
      <w:pPr>
        <w:pStyle w:val="Engg1500"/>
      </w:pPr>
      <w:r>
        <w:t xml:space="preserve">Knowledge of </w:t>
      </w:r>
      <w:r w:rsidR="00A0204C">
        <w:t xml:space="preserve">Arduino </w:t>
      </w:r>
      <w:r>
        <w:t xml:space="preserve">code </w:t>
      </w:r>
      <w:r w:rsidR="00A0204C">
        <w:t>(</w:t>
      </w:r>
      <w:proofErr w:type="gramStart"/>
      <w:r w:rsidR="00A0204C">
        <w:t>similar to</w:t>
      </w:r>
      <w:proofErr w:type="gramEnd"/>
      <w:r w:rsidR="00A0204C">
        <w:t xml:space="preserve"> C)</w:t>
      </w:r>
      <w:r>
        <w:t xml:space="preserve"> is required for this task</w:t>
      </w:r>
      <w:r w:rsidR="00A0204C">
        <w:t xml:space="preserve">. </w:t>
      </w:r>
      <w:r w:rsidR="006A3825">
        <w:t xml:space="preserve">The main principles of C are taught </w:t>
      </w:r>
      <w:r w:rsidR="00D7040B">
        <w:t>w</w:t>
      </w:r>
      <w:r w:rsidR="00BE3DC7">
        <w:t>ithin the</w:t>
      </w:r>
      <w:r w:rsidR="00A0204C">
        <w:t xml:space="preserve"> ENGG1003 cours</w:t>
      </w:r>
      <w:r w:rsidR="00D7040B">
        <w:t>e,</w:t>
      </w:r>
      <w:r w:rsidR="00A0204C">
        <w:t xml:space="preserve"> however</w:t>
      </w:r>
      <w:r w:rsidR="00BE3DC7">
        <w:t>,</w:t>
      </w:r>
      <w:r w:rsidR="00A0204C">
        <w:t xml:space="preserve"> there are some further considerations when working with Arduino that </w:t>
      </w:r>
      <w:r w:rsidR="00D7040B">
        <w:t xml:space="preserve">have not </w:t>
      </w:r>
      <w:r w:rsidR="00A0204C">
        <w:t>yet</w:t>
      </w:r>
      <w:r w:rsidR="00D7040B">
        <w:t xml:space="preserve"> been covered</w:t>
      </w:r>
      <w:r w:rsidR="00A0204C">
        <w:t xml:space="preserve"> in ENGG1003.</w:t>
      </w:r>
      <w:r w:rsidR="00B938A4">
        <w:t xml:space="preserve"> For example</w:t>
      </w:r>
      <w:r w:rsidR="00BE30C0">
        <w:t>:</w:t>
      </w:r>
    </w:p>
    <w:p w14:paraId="6B13CB73" w14:textId="7AC99A2A" w:rsidR="00BE30C0" w:rsidRDefault="00664CE8" w:rsidP="00BE30C0">
      <w:pPr>
        <w:pStyle w:val="Engg1500"/>
        <w:numPr>
          <w:ilvl w:val="0"/>
          <w:numId w:val="1"/>
        </w:numPr>
      </w:pPr>
      <w:r>
        <w:t>Including</w:t>
      </w:r>
      <w:r w:rsidR="0014624B">
        <w:t xml:space="preserve"> </w:t>
      </w:r>
      <w:r>
        <w:t>and utilising 3</w:t>
      </w:r>
      <w:r w:rsidRPr="00664CE8">
        <w:rPr>
          <w:vertAlign w:val="superscript"/>
        </w:rPr>
        <w:t>rd</w:t>
      </w:r>
      <w:r>
        <w:t xml:space="preserve"> party libraries and functions.</w:t>
      </w:r>
    </w:p>
    <w:p w14:paraId="232C2483" w14:textId="32A5730E" w:rsidR="00664CE8" w:rsidRDefault="0028487C" w:rsidP="00BE30C0">
      <w:pPr>
        <w:pStyle w:val="Engg1500"/>
        <w:numPr>
          <w:ilvl w:val="0"/>
          <w:numId w:val="1"/>
        </w:numPr>
      </w:pPr>
      <w:r>
        <w:t>Creating and using custom functions.</w:t>
      </w:r>
    </w:p>
    <w:p w14:paraId="103B9F1B" w14:textId="5B2717FB" w:rsidR="0028487C" w:rsidRDefault="00485324" w:rsidP="00BE30C0">
      <w:pPr>
        <w:pStyle w:val="Engg1500"/>
        <w:numPr>
          <w:ilvl w:val="0"/>
          <w:numId w:val="1"/>
        </w:numPr>
      </w:pPr>
      <w:r>
        <w:t xml:space="preserve">For loops, </w:t>
      </w:r>
      <w:r w:rsidR="00D2245B">
        <w:t xml:space="preserve">switch statements and </w:t>
      </w:r>
      <w:r w:rsidR="00AF2869">
        <w:t>other flow control objects not yet covered in ENGG1003 may be required.</w:t>
      </w:r>
    </w:p>
    <w:p w14:paraId="27E7B732" w14:textId="12015D39" w:rsidR="00A0204C" w:rsidRDefault="00A0204C" w:rsidP="00A0204C">
      <w:pPr>
        <w:pStyle w:val="Heading3"/>
      </w:pPr>
      <w:r>
        <w:t>Constructing the machine</w:t>
      </w:r>
    </w:p>
    <w:p w14:paraId="7AF801F3" w14:textId="5FA4D403" w:rsidR="00A0204C" w:rsidRDefault="00A0204C" w:rsidP="00A0204C">
      <w:pPr>
        <w:pStyle w:val="Engg1500"/>
      </w:pPr>
      <w:r>
        <w:t>At this stage</w:t>
      </w:r>
      <w:r w:rsidR="00D7040B">
        <w:t>,</w:t>
      </w:r>
      <w:r>
        <w:t xml:space="preserve"> </w:t>
      </w:r>
      <w:r w:rsidR="00B00977">
        <w:t xml:space="preserve">the group robot </w:t>
      </w:r>
      <w:r w:rsidR="00D7040B">
        <w:t xml:space="preserve">is </w:t>
      </w:r>
      <w:r w:rsidR="00B00977">
        <w:t xml:space="preserve">mostly built. </w:t>
      </w:r>
      <w:proofErr w:type="gramStart"/>
      <w:r w:rsidR="00B00977">
        <w:t>That being said, there</w:t>
      </w:r>
      <w:proofErr w:type="gramEnd"/>
      <w:r w:rsidR="00B00977">
        <w:t xml:space="preserve"> will likely be times when </w:t>
      </w:r>
      <w:r w:rsidR="009A0E7E">
        <w:t xml:space="preserve">components will </w:t>
      </w:r>
      <w:r w:rsidR="00B00977">
        <w:t xml:space="preserve">have to </w:t>
      </w:r>
      <w:r w:rsidR="009A0E7E">
        <w:t xml:space="preserve">be </w:t>
      </w:r>
      <w:r w:rsidR="00B00977">
        <w:t>add</w:t>
      </w:r>
      <w:r w:rsidR="009A0E7E">
        <w:t>ed</w:t>
      </w:r>
      <w:r w:rsidR="00B00977">
        <w:t>, remove</w:t>
      </w:r>
      <w:r w:rsidR="009A0E7E">
        <w:t>d</w:t>
      </w:r>
      <w:r w:rsidR="00B00977">
        <w:t xml:space="preserve"> or replace</w:t>
      </w:r>
      <w:r w:rsidR="009A0E7E">
        <w:t xml:space="preserve">d </w:t>
      </w:r>
      <w:r w:rsidR="00B00977">
        <w:t xml:space="preserve">on the machine. This will require basic skills such as unscrewing components, plugging and unplugging low voltage connections, etc. This </w:t>
      </w:r>
      <w:r w:rsidR="008E549F">
        <w:t>must</w:t>
      </w:r>
      <w:r w:rsidR="00B00977">
        <w:t xml:space="preserve"> be done in such a way as to not damage the components of the machine.</w:t>
      </w:r>
    </w:p>
    <w:p w14:paraId="296F8916" w14:textId="43BBD148" w:rsidR="00B00977" w:rsidRDefault="00B00977" w:rsidP="00B00977">
      <w:pPr>
        <w:pStyle w:val="Engg1500"/>
      </w:pPr>
      <w:r>
        <w:t>The group also keeps a table of which component connections are wired to which ports on the Arduino. When changing any of these connections the table should be updated so the alterations can be made in code.</w:t>
      </w:r>
    </w:p>
    <w:p w14:paraId="1DC364A2" w14:textId="7CD956BB" w:rsidR="00177562" w:rsidRDefault="003E0294" w:rsidP="00B00977">
      <w:pPr>
        <w:pStyle w:val="Engg1500"/>
      </w:pPr>
      <w:r>
        <w:t xml:space="preserve">Please note also, that as of </w:t>
      </w:r>
      <w:r w:rsidR="00C27236">
        <w:t>20 Mar only</w:t>
      </w:r>
      <w:r w:rsidR="00EB2CE5">
        <w:t xml:space="preserve"> one member of the group is to handle </w:t>
      </w:r>
      <w:r w:rsidR="008207EF">
        <w:t xml:space="preserve">the robot, including modifying its configuration. This member </w:t>
      </w:r>
      <w:r w:rsidR="003961F7">
        <w:t>has already been de</w:t>
      </w:r>
      <w:r w:rsidR="009C4AD3">
        <w:t>signated</w:t>
      </w:r>
      <w:r w:rsidR="00421FD6">
        <w:t>, Nevertheless</w:t>
      </w:r>
      <w:r w:rsidR="00484299">
        <w:t>,</w:t>
      </w:r>
      <w:r w:rsidR="00421FD6">
        <w:t xml:space="preserve"> </w:t>
      </w:r>
      <w:r w:rsidR="00D34819">
        <w:t xml:space="preserve">knowledge of </w:t>
      </w:r>
      <w:r w:rsidR="002B72FC">
        <w:t xml:space="preserve">how the robot is constructed and </w:t>
      </w:r>
      <w:r w:rsidR="00307DC9">
        <w:t>connected is still useful to possess.</w:t>
      </w:r>
    </w:p>
    <w:p w14:paraId="186941EB" w14:textId="0FD679D2" w:rsidR="001472DE" w:rsidRDefault="00035E82" w:rsidP="00B00977">
      <w:pPr>
        <w:pStyle w:val="Heading1"/>
      </w:pPr>
      <w:r>
        <w:t>Research conducted</w:t>
      </w:r>
    </w:p>
    <w:p w14:paraId="247CB265" w14:textId="2F53A243" w:rsidR="00A0204C" w:rsidRDefault="00A0204C" w:rsidP="00A0204C">
      <w:pPr>
        <w:pStyle w:val="Heading2"/>
      </w:pPr>
      <w:r>
        <w:t>Coding Arduinos</w:t>
      </w:r>
    </w:p>
    <w:p w14:paraId="68DE2070" w14:textId="1EE4FB34" w:rsidR="00B00977" w:rsidRDefault="001F24C5" w:rsidP="00B00977">
      <w:pPr>
        <w:pStyle w:val="Engg1500"/>
      </w:pPr>
      <w:r>
        <w:t xml:space="preserve">For </w:t>
      </w:r>
      <w:r w:rsidR="004C0142">
        <w:t>ease of access</w:t>
      </w:r>
      <w:r w:rsidR="008B5209">
        <w:t>,</w:t>
      </w:r>
      <w:r w:rsidR="004C0142">
        <w:t xml:space="preserve"> </w:t>
      </w:r>
      <w:r w:rsidR="00B64773">
        <w:t xml:space="preserve">the group has decided to </w:t>
      </w:r>
      <w:r w:rsidR="002B1559">
        <w:t>utilise</w:t>
      </w:r>
      <w:r w:rsidR="00B64773">
        <w:t xml:space="preserve"> Git Hub </w:t>
      </w:r>
      <w:r w:rsidR="00B8555A">
        <w:t>to store the relevant project files</w:t>
      </w:r>
      <w:r w:rsidR="002B1559">
        <w:t xml:space="preserve">. </w:t>
      </w:r>
      <w:r w:rsidR="003D4615">
        <w:t>This i</w:t>
      </w:r>
      <w:r w:rsidR="008B5209">
        <w:t>s</w:t>
      </w:r>
      <w:r w:rsidR="003D4615">
        <w:t xml:space="preserve"> to help facilitate</w:t>
      </w:r>
      <w:r w:rsidR="004B266F">
        <w:t xml:space="preserve"> several </w:t>
      </w:r>
      <w:r w:rsidR="0038271B">
        <w:t>individuals working on different aspects of the code.</w:t>
      </w:r>
    </w:p>
    <w:p w14:paraId="758F78ED" w14:textId="79883930" w:rsidR="00B703AA" w:rsidRDefault="00B703AA" w:rsidP="00B703AA">
      <w:pPr>
        <w:pStyle w:val="Heading3"/>
      </w:pPr>
      <w:r>
        <w:t>Installing Arduino</w:t>
      </w:r>
    </w:p>
    <w:p w14:paraId="4956A736" w14:textId="3C6EC313" w:rsidR="00462AFA" w:rsidRDefault="00462AFA" w:rsidP="00B00977">
      <w:pPr>
        <w:pStyle w:val="Engg1500"/>
      </w:pPr>
      <w:r>
        <w:t xml:space="preserve">The Arduino </w:t>
      </w:r>
      <w:r w:rsidR="001F7513">
        <w:t xml:space="preserve">IDE should be downloaded from </w:t>
      </w:r>
      <w:hyperlink r:id="rId8" w:history="1">
        <w:r w:rsidR="00634145" w:rsidRPr="004D3575">
          <w:rPr>
            <w:rStyle w:val="Hyperlink"/>
          </w:rPr>
          <w:t>www.arduino.cc/en/Main/Software</w:t>
        </w:r>
      </w:hyperlink>
      <w:r w:rsidR="007C6B30">
        <w:t xml:space="preserve"> and installed as per the </w:t>
      </w:r>
      <w:r w:rsidR="00B703AA">
        <w:t>includ</w:t>
      </w:r>
      <w:r w:rsidR="00103143">
        <w:t>ed</w:t>
      </w:r>
      <w:r w:rsidR="00B703AA">
        <w:t xml:space="preserve"> instructions for your system.</w:t>
      </w:r>
    </w:p>
    <w:p w14:paraId="0076773D" w14:textId="67432031" w:rsidR="0038271B" w:rsidRDefault="0038271B" w:rsidP="0038271B">
      <w:pPr>
        <w:pStyle w:val="Heading3"/>
      </w:pPr>
      <w:r>
        <w:t>Including Libraries</w:t>
      </w:r>
    </w:p>
    <w:p w14:paraId="1F524FCD" w14:textId="198455BE" w:rsidR="008B5209" w:rsidRDefault="008B5209" w:rsidP="008B5209">
      <w:pPr>
        <w:pStyle w:val="Engg1500"/>
      </w:pPr>
      <w:r>
        <w:rPr>
          <w:noProof/>
        </w:rPr>
        <mc:AlternateContent>
          <mc:Choice Requires="wpg">
            <w:drawing>
              <wp:anchor distT="0" distB="0" distL="114300" distR="114300" simplePos="0" relativeHeight="251644928" behindDoc="0" locked="0" layoutInCell="1" allowOverlap="1" wp14:anchorId="504B319B" wp14:editId="65F3C4F6">
                <wp:simplePos x="0" y="0"/>
                <wp:positionH relativeFrom="margin">
                  <wp:posOffset>467360</wp:posOffset>
                </wp:positionH>
                <wp:positionV relativeFrom="paragraph">
                  <wp:posOffset>1675130</wp:posOffset>
                </wp:positionV>
                <wp:extent cx="4802505" cy="2353310"/>
                <wp:effectExtent l="19050" t="19050" r="17145" b="8890"/>
                <wp:wrapTopAndBottom/>
                <wp:docPr id="5" name="Group 5"/>
                <wp:cNvGraphicFramePr/>
                <a:graphic xmlns:a="http://schemas.openxmlformats.org/drawingml/2006/main">
                  <a:graphicData uri="http://schemas.microsoft.com/office/word/2010/wordprocessingGroup">
                    <wpg:wgp>
                      <wpg:cNvGrpSpPr/>
                      <wpg:grpSpPr>
                        <a:xfrm>
                          <a:off x="0" y="0"/>
                          <a:ext cx="4802505" cy="2353310"/>
                          <a:chOff x="0" y="0"/>
                          <a:chExt cx="4802656" cy="2320290"/>
                        </a:xfrm>
                      </wpg:grpSpPr>
                      <pic:pic xmlns:pic="http://schemas.openxmlformats.org/drawingml/2006/picture">
                        <pic:nvPicPr>
                          <pic:cNvPr id="1" name="Picture 1"/>
                          <pic:cNvPicPr>
                            <a:picLocks noChangeAspect="1"/>
                          </pic:cNvPicPr>
                        </pic:nvPicPr>
                        <pic:blipFill rotWithShape="1">
                          <a:blip r:embed="rId9" cstate="print">
                            <a:extLst>
                              <a:ext uri="{28A0092B-C50C-407E-A947-70E740481C1C}">
                                <a14:useLocalDpi xmlns:a14="http://schemas.microsoft.com/office/drawing/2010/main" val="0"/>
                              </a:ext>
                            </a:extLst>
                          </a:blip>
                          <a:srcRect t="1809" r="33686" b="5969"/>
                          <a:stretch/>
                        </pic:blipFill>
                        <pic:spPr bwMode="auto">
                          <a:xfrm>
                            <a:off x="0" y="0"/>
                            <a:ext cx="4801235" cy="2037080"/>
                          </a:xfrm>
                          <a:prstGeom prst="rect">
                            <a:avLst/>
                          </a:prstGeom>
                          <a:ln w="12700">
                            <a:solidFill>
                              <a:schemeClr val="tx1"/>
                            </a:solidFill>
                          </a:ln>
                          <a:extLst>
                            <a:ext uri="{53640926-AAD7-44D8-BBD7-CCE9431645EC}">
                              <a14:shadowObscured xmlns:a14="http://schemas.microsoft.com/office/drawing/2010/main"/>
                            </a:ext>
                          </a:extLst>
                        </pic:spPr>
                      </pic:pic>
                      <wps:wsp>
                        <wps:cNvPr id="4" name="Text Box 4"/>
                        <wps:cNvSpPr txBox="1"/>
                        <wps:spPr>
                          <a:xfrm>
                            <a:off x="1421" y="2061845"/>
                            <a:ext cx="4801235" cy="258445"/>
                          </a:xfrm>
                          <a:prstGeom prst="rect">
                            <a:avLst/>
                          </a:prstGeom>
                          <a:solidFill>
                            <a:prstClr val="white"/>
                          </a:solidFill>
                          <a:ln>
                            <a:noFill/>
                          </a:ln>
                        </wps:spPr>
                        <wps:txbx>
                          <w:txbxContent>
                            <w:p w14:paraId="23B0D71B" w14:textId="23F1F50F" w:rsidR="001140BC" w:rsidRPr="008A290E" w:rsidRDefault="001140BC" w:rsidP="001140BC">
                              <w:pPr>
                                <w:pStyle w:val="Caption"/>
                                <w:rPr>
                                  <w:noProof/>
                                  <w:sz w:val="24"/>
                                </w:rPr>
                              </w:pPr>
                              <w:bookmarkStart w:id="1" w:name="_Ref35631619"/>
                              <w:r>
                                <w:t xml:space="preserve">Figure </w:t>
                              </w:r>
                              <w:r w:rsidR="00984D34">
                                <w:fldChar w:fldCharType="begin"/>
                              </w:r>
                              <w:r w:rsidR="00984D34">
                                <w:instrText xml:space="preserve"> SEQ Figure \* ARABIC </w:instrText>
                              </w:r>
                              <w:r w:rsidR="00984D34">
                                <w:fldChar w:fldCharType="separate"/>
                              </w:r>
                              <w:r w:rsidR="00E33ADF">
                                <w:rPr>
                                  <w:noProof/>
                                </w:rPr>
                                <w:t>1</w:t>
                              </w:r>
                              <w:r w:rsidR="00984D34">
                                <w:rPr>
                                  <w:noProof/>
                                </w:rPr>
                                <w:fldChar w:fldCharType="end"/>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4B319B" id="Group 5" o:spid="_x0000_s1026" style="position:absolute;left:0;text-align:left;margin-left:36.8pt;margin-top:131.9pt;width:378.15pt;height:185.3pt;z-index:251644928;mso-position-horizontal-relative:margin;mso-width-relative:margin;mso-height-relative:margin" coordsize="48026,23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8012;height:2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" stroked="t" strokecolor="black [3213]" strokeweight="1pt">
                  <v:imagedata r:id="rId10" o:title="" croptop="1186f" cropbottom="3912f" cropright="22076f"/>
                  <v:path arrowok="t"/>
                </v:shape>
                <v:shapetype id="_x0000_t202" coordsize="21600,21600" o:spt="202" path="m,l,21600r21600,l21600,xe">
                  <v:stroke joinstyle="miter"/>
                  <v:path gradientshapeok="t" o:connecttype="rect"/>
                </v:shapetype>
                <v:shape id="Text Box 4" o:spid="_x0000_s1028" type="#_x0000_t202" style="position:absolute;left:14;top:20618;width:4801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23B0D71B" w14:textId="23F1F50F" w:rsidR="001140BC" w:rsidRPr="008A290E" w:rsidRDefault="001140BC" w:rsidP="001140BC">
                        <w:pPr>
                          <w:pStyle w:val="Caption"/>
                          <w:rPr>
                            <w:noProof/>
                            <w:sz w:val="24"/>
                          </w:rPr>
                        </w:pPr>
                        <w:bookmarkStart w:id="2" w:name="_Ref35631619"/>
                        <w:r>
                          <w:t xml:space="preserve">Figure </w:t>
                        </w:r>
                        <w:fldSimple w:instr=" SEQ Figure \* ARABIC ">
                          <w:r w:rsidR="00E33ADF">
                            <w:rPr>
                              <w:noProof/>
                            </w:rPr>
                            <w:t>1</w:t>
                          </w:r>
                        </w:fldSimple>
                        <w:bookmarkEnd w:id="2"/>
                      </w:p>
                    </w:txbxContent>
                  </v:textbox>
                </v:shape>
                <w10:wrap type="topAndBottom" anchorx="margin"/>
              </v:group>
            </w:pict>
          </mc:Fallback>
        </mc:AlternateContent>
      </w:r>
      <w:r w:rsidR="00475F0F">
        <w:t>There are several C lib</w:t>
      </w:r>
      <w:r w:rsidR="00A30F04">
        <w:t>raries buil</w:t>
      </w:r>
      <w:r w:rsidR="00103143">
        <w:t>t</w:t>
      </w:r>
      <w:r w:rsidR="00A30F04">
        <w:t xml:space="preserve"> into the Arduino IDE</w:t>
      </w:r>
      <w:r w:rsidR="005163F7">
        <w:t xml:space="preserve">, </w:t>
      </w:r>
      <w:r w:rsidR="00737AD2">
        <w:t>3</w:t>
      </w:r>
      <w:r w:rsidR="00737AD2" w:rsidRPr="00737AD2">
        <w:rPr>
          <w:vertAlign w:val="superscript"/>
        </w:rPr>
        <w:t>rd</w:t>
      </w:r>
      <w:r w:rsidR="00737AD2">
        <w:t xml:space="preserve"> party libraries </w:t>
      </w:r>
      <w:r w:rsidR="00EE57D5">
        <w:t>are also able to be installed manually.</w:t>
      </w:r>
      <w:r w:rsidR="00CE26FF">
        <w:t xml:space="preserve"> </w:t>
      </w:r>
      <w:r w:rsidR="00F1532F">
        <w:t>In the week 2 lab</w:t>
      </w:r>
      <w:r w:rsidR="00B51FEA">
        <w:t xml:space="preserve"> </w:t>
      </w:r>
      <w:sdt>
        <w:sdtPr>
          <w:id w:val="31931936"/>
          <w:citation/>
        </w:sdtPr>
        <w:sdtEndPr/>
        <w:sdtContent>
          <w:r w:rsidR="00B51FEA">
            <w:fldChar w:fldCharType="begin"/>
          </w:r>
          <w:r w:rsidR="00B51FEA">
            <w:instrText xml:space="preserve"> CITATION ODe20 \l 3081 </w:instrText>
          </w:r>
          <w:r w:rsidR="00B51FEA">
            <w:fldChar w:fldCharType="separate"/>
          </w:r>
          <w:r w:rsidR="00AA6E98" w:rsidRPr="00AA6E98">
            <w:rPr>
              <w:noProof/>
            </w:rPr>
            <w:t>[1]</w:t>
          </w:r>
          <w:r w:rsidR="00B51FEA">
            <w:fldChar w:fldCharType="end"/>
          </w:r>
        </w:sdtContent>
      </w:sdt>
      <w:r w:rsidR="00F1532F">
        <w:t xml:space="preserve">, a custom library for the </w:t>
      </w:r>
      <w:r w:rsidR="002D2820">
        <w:t xml:space="preserve">encoder (page </w:t>
      </w:r>
      <w:r w:rsidR="00D87E0D">
        <w:fldChar w:fldCharType="begin"/>
      </w:r>
      <w:r w:rsidR="00D87E0D">
        <w:instrText xml:space="preserve"> PAGEREF _Ref35785966 \h </w:instrText>
      </w:r>
      <w:r w:rsidR="00D87E0D">
        <w:fldChar w:fldCharType="separate"/>
      </w:r>
      <w:r w:rsidR="00D87E0D">
        <w:rPr>
          <w:noProof/>
        </w:rPr>
        <w:t>8</w:t>
      </w:r>
      <w:r w:rsidR="00D87E0D">
        <w:fldChar w:fldCharType="end"/>
      </w:r>
      <w:r w:rsidR="002D2820">
        <w:t>) is included</w:t>
      </w:r>
      <w:r w:rsidR="00EC5633">
        <w:t xml:space="preserve"> </w:t>
      </w:r>
      <w:r w:rsidR="005E4649">
        <w:t xml:space="preserve">as the file </w:t>
      </w:r>
      <w:r w:rsidR="00BC2544">
        <w:t>“ENGG1500Lib</w:t>
      </w:r>
      <w:r w:rsidR="004163F3">
        <w:t>_master.zip</w:t>
      </w:r>
      <w:r w:rsidR="00BC2544">
        <w:t>”</w:t>
      </w:r>
      <w:r w:rsidR="002E60C8">
        <w:t>. To install this file, first</w:t>
      </w:r>
      <w:r>
        <w:t>,</w:t>
      </w:r>
      <w:r w:rsidR="002E60C8">
        <w:t xml:space="preserve"> download it </w:t>
      </w:r>
      <w:r w:rsidR="00486C79">
        <w:t xml:space="preserve">onto your computer then, int the Arduino IDE </w:t>
      </w:r>
      <w:r w:rsidR="002376D3">
        <w:t xml:space="preserve">navigate to </w:t>
      </w:r>
      <w:r w:rsidR="00C93506">
        <w:t>“</w:t>
      </w:r>
      <w:r w:rsidR="002376D3">
        <w:t>Sketch</w:t>
      </w:r>
      <w:r w:rsidR="00B803B9">
        <w:t xml:space="preserve"> → </w:t>
      </w:r>
      <w:r w:rsidR="006A490E">
        <w:t xml:space="preserve">Include Library → </w:t>
      </w:r>
      <w:r w:rsidR="00754E5A">
        <w:t>Add .ZIP Lib</w:t>
      </w:r>
      <w:r w:rsidR="00C93506">
        <w:t>rary”</w:t>
      </w:r>
      <w:r w:rsidR="00DB580C">
        <w:t xml:space="preserve"> (</w:t>
      </w:r>
      <w:r w:rsidR="001140BC">
        <w:fldChar w:fldCharType="begin"/>
      </w:r>
      <w:r w:rsidR="001140BC">
        <w:instrText xml:space="preserve"> REF _Ref35631619 \h </w:instrText>
      </w:r>
      <w:r w:rsidR="001140BC">
        <w:fldChar w:fldCharType="separate"/>
      </w:r>
      <w:r w:rsidR="00D60426">
        <w:t xml:space="preserve">Figure </w:t>
      </w:r>
      <w:r w:rsidR="00D60426">
        <w:rPr>
          <w:noProof/>
        </w:rPr>
        <w:t>1</w:t>
      </w:r>
      <w:r w:rsidR="001140BC">
        <w:fldChar w:fldCharType="end"/>
      </w:r>
      <w:r w:rsidR="001140BC">
        <w:t xml:space="preserve"> </w:t>
      </w:r>
      <w:r w:rsidR="00DB580C">
        <w:t xml:space="preserve">- </w:t>
      </w:r>
      <w:r w:rsidR="00DB580C" w:rsidRPr="00DB580C">
        <w:rPr>
          <w:bdr w:val="single" w:sz="4" w:space="0" w:color="auto"/>
        </w:rPr>
        <w:t>A</w:t>
      </w:r>
      <w:r w:rsidR="00DB580C">
        <w:t>)</w:t>
      </w:r>
      <w:r w:rsidR="00C93506">
        <w:t xml:space="preserve"> and select the downloaded .zip file. </w:t>
      </w:r>
    </w:p>
    <w:p w14:paraId="64DE7936" w14:textId="53D7F802" w:rsidR="008B5209" w:rsidRPr="008B5209" w:rsidRDefault="00C93506" w:rsidP="008B5209">
      <w:pPr>
        <w:pStyle w:val="Engg1500"/>
      </w:pPr>
      <w:r>
        <w:t xml:space="preserve">Now to include </w:t>
      </w:r>
      <w:r w:rsidR="00AF25E9">
        <w:t>the library simply</w:t>
      </w:r>
      <w:r w:rsidR="001140BC">
        <w:t xml:space="preserve"> </w:t>
      </w:r>
      <w:r w:rsidR="00AF25E9">
        <w:t xml:space="preserve">select it from the </w:t>
      </w:r>
      <w:r w:rsidR="00540CB3">
        <w:t>“Sketch → Include Library”</w:t>
      </w:r>
      <w:r w:rsidR="00DB580C">
        <w:t xml:space="preserve"> (</w:t>
      </w:r>
      <w:r w:rsidR="001140BC">
        <w:fldChar w:fldCharType="begin"/>
      </w:r>
      <w:r w:rsidR="001140BC">
        <w:instrText xml:space="preserve"> REF _Ref35631619 \h </w:instrText>
      </w:r>
      <w:r w:rsidR="001140BC">
        <w:fldChar w:fldCharType="separate"/>
      </w:r>
      <w:r w:rsidR="00D60426">
        <w:t xml:space="preserve">Figure </w:t>
      </w:r>
      <w:r w:rsidR="00D60426">
        <w:rPr>
          <w:noProof/>
        </w:rPr>
        <w:t>1</w:t>
      </w:r>
      <w:r w:rsidR="001140BC">
        <w:fldChar w:fldCharType="end"/>
      </w:r>
      <w:r w:rsidR="001140BC">
        <w:t xml:space="preserve"> - </w:t>
      </w:r>
      <w:r w:rsidR="00DB580C" w:rsidRPr="00DB580C">
        <w:rPr>
          <w:bdr w:val="single" w:sz="4" w:space="0" w:color="auto"/>
        </w:rPr>
        <w:t>B</w:t>
      </w:r>
      <w:r w:rsidR="00DB580C">
        <w:t>)</w:t>
      </w:r>
      <w:r w:rsidR="00327B31">
        <w:t xml:space="preserve"> dropdown. see </w:t>
      </w:r>
      <w:r w:rsidR="001140BC">
        <w:fldChar w:fldCharType="begin"/>
      </w:r>
      <w:r w:rsidR="001140BC">
        <w:instrText xml:space="preserve"> REF _Ref35631619 \h </w:instrText>
      </w:r>
      <w:r w:rsidR="001140BC">
        <w:fldChar w:fldCharType="separate"/>
      </w:r>
      <w:r w:rsidR="00D60426">
        <w:t xml:space="preserve">Figure </w:t>
      </w:r>
      <w:r w:rsidR="00D60426">
        <w:rPr>
          <w:noProof/>
        </w:rPr>
        <w:t>1</w:t>
      </w:r>
      <w:r w:rsidR="001140BC">
        <w:fldChar w:fldCharType="end"/>
      </w:r>
      <w:r w:rsidR="001140BC">
        <w:t xml:space="preserve"> </w:t>
      </w:r>
      <w:r w:rsidR="00BC3DFE">
        <w:t>for further details</w:t>
      </w:r>
      <w:r w:rsidR="00121648">
        <w:t>.</w:t>
      </w:r>
    </w:p>
    <w:p w14:paraId="08FD7D46" w14:textId="2AF4D402" w:rsidR="00D441D4" w:rsidRDefault="00D441D4" w:rsidP="00D441D4">
      <w:pPr>
        <w:pStyle w:val="Heading2"/>
      </w:pPr>
      <w:r>
        <w:t>Components</w:t>
      </w:r>
    </w:p>
    <w:p w14:paraId="47304223" w14:textId="7A6B7B85" w:rsidR="00026716" w:rsidRPr="00026716" w:rsidRDefault="000231A1" w:rsidP="00026716">
      <w:r>
        <w:t xml:space="preserve">The following items </w:t>
      </w:r>
      <w:r w:rsidR="004F428A">
        <w:t>are currently being used on the robot.</w:t>
      </w:r>
    </w:p>
    <w:p w14:paraId="6B1BAD93" w14:textId="0FE4841A" w:rsidR="00D441D4" w:rsidRDefault="00863494" w:rsidP="00D441D4">
      <w:pPr>
        <w:pStyle w:val="Heading3"/>
      </w:pPr>
      <w:r>
        <w:rPr>
          <w:noProof/>
        </w:rPr>
        <mc:AlternateContent>
          <mc:Choice Requires="wpg">
            <w:drawing>
              <wp:anchor distT="0" distB="0" distL="114300" distR="114300" simplePos="0" relativeHeight="251653120" behindDoc="0" locked="0" layoutInCell="1" allowOverlap="1" wp14:anchorId="37FC675A" wp14:editId="548AE16E">
                <wp:simplePos x="0" y="0"/>
                <wp:positionH relativeFrom="margin">
                  <wp:align>center</wp:align>
                </wp:positionH>
                <wp:positionV relativeFrom="paragraph">
                  <wp:posOffset>306868</wp:posOffset>
                </wp:positionV>
                <wp:extent cx="2378897" cy="2712720"/>
                <wp:effectExtent l="19050" t="19050" r="21590" b="0"/>
                <wp:wrapTopAndBottom/>
                <wp:docPr id="17" name="Group 17"/>
                <wp:cNvGraphicFramePr/>
                <a:graphic xmlns:a="http://schemas.openxmlformats.org/drawingml/2006/main">
                  <a:graphicData uri="http://schemas.microsoft.com/office/word/2010/wordprocessingGroup">
                    <wpg:wgp>
                      <wpg:cNvGrpSpPr/>
                      <wpg:grpSpPr>
                        <a:xfrm>
                          <a:off x="0" y="0"/>
                          <a:ext cx="2378897" cy="2712720"/>
                          <a:chOff x="0" y="0"/>
                          <a:chExt cx="2378897" cy="2712720"/>
                        </a:xfrm>
                      </wpg:grpSpPr>
                      <pic:pic xmlns:pic="http://schemas.openxmlformats.org/drawingml/2006/picture">
                        <pic:nvPicPr>
                          <pic:cNvPr id="2" name="Picture 2" descr="A circuit board&#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8188" t="9663" r="24959"/>
                          <a:stretch/>
                        </pic:blipFill>
                        <pic:spPr bwMode="auto">
                          <a:xfrm>
                            <a:off x="0" y="0"/>
                            <a:ext cx="2376805" cy="240919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7" name="Text Box 7"/>
                        <wps:cNvSpPr txBox="1"/>
                        <wps:spPr>
                          <a:xfrm>
                            <a:off x="2092" y="2454275"/>
                            <a:ext cx="2376805" cy="258445"/>
                          </a:xfrm>
                          <a:prstGeom prst="rect">
                            <a:avLst/>
                          </a:prstGeom>
                          <a:solidFill>
                            <a:prstClr val="white"/>
                          </a:solidFill>
                          <a:ln>
                            <a:noFill/>
                          </a:ln>
                        </wps:spPr>
                        <wps:txbx>
                          <w:txbxContent>
                            <w:p w14:paraId="3615DCD9" w14:textId="660D81FE" w:rsidR="00BA1223" w:rsidRPr="00E94D66" w:rsidRDefault="00BA1223" w:rsidP="00BA1223">
                              <w:pPr>
                                <w:pStyle w:val="Caption"/>
                                <w:rPr>
                                  <w:noProof/>
                                  <w:sz w:val="24"/>
                                </w:rPr>
                              </w:pPr>
                              <w:r>
                                <w:t xml:space="preserve">Figure </w:t>
                              </w:r>
                              <w:r w:rsidR="00984D34">
                                <w:fldChar w:fldCharType="begin"/>
                              </w:r>
                              <w:r w:rsidR="00984D34">
                                <w:instrText xml:space="preserve"> SEQ Figure \* ARABIC </w:instrText>
                              </w:r>
                              <w:r w:rsidR="00984D34">
                                <w:fldChar w:fldCharType="separate"/>
                              </w:r>
                              <w:r w:rsidR="00E33ADF">
                                <w:rPr>
                                  <w:noProof/>
                                </w:rPr>
                                <w:t>2</w:t>
                              </w:r>
                              <w:r w:rsidR="00984D34">
                                <w:rPr>
                                  <w:noProof/>
                                </w:rPr>
                                <w:fldChar w:fldCharType="end"/>
                              </w:r>
                              <w:r w:rsidR="003F5A72">
                                <w:t xml:space="preserve"> – Arduino UN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FC675A" id="Group 17" o:spid="_x0000_s1029" style="position:absolute;margin-left:0;margin-top:24.15pt;width:187.3pt;height:213.6pt;z-index:251653120;mso-position-horizontal:center;mso-position-horizontal-relative:margin;mso-width-relative:margin;mso-height-relative:margin" coordsize="23788,271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">
                <v:shape id="Picture 2" o:spid="_x0000_s1030" type="#_x0000_t75" alt="A circuit board&#10;&#10;Description automatically generated" style="position:absolute;width:23768;height:24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" stroked="t" strokecolor="windowText" strokeweight="1pt">
                  <v:stroke joinstyle="round"/>
                  <v:imagedata r:id="rId12" o:title="A circuit board&#10;&#10;Description automatically generated" croptop="6333f" cropleft="5366f" cropright="16357f"/>
                  <v:path arrowok="t"/>
                </v:shape>
                <v:shape id="Text Box 7" o:spid="_x0000_s1031" type="#_x0000_t202" style="position:absolute;left:20;top:24542;width:2376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615DCD9" w14:textId="660D81FE" w:rsidR="00BA1223" w:rsidRPr="00E94D66" w:rsidRDefault="00BA1223" w:rsidP="00BA1223">
                        <w:pPr>
                          <w:pStyle w:val="Caption"/>
                          <w:rPr>
                            <w:noProof/>
                            <w:sz w:val="24"/>
                          </w:rPr>
                        </w:pPr>
                        <w:r>
                          <w:t xml:space="preserve">Figure </w:t>
                        </w:r>
                        <w:fldSimple w:instr=" SEQ Figure \* ARABIC ">
                          <w:r w:rsidR="00E33ADF">
                            <w:rPr>
                              <w:noProof/>
                            </w:rPr>
                            <w:t>2</w:t>
                          </w:r>
                        </w:fldSimple>
                        <w:r w:rsidR="003F5A72">
                          <w:t xml:space="preserve"> – Arduino UNO</w:t>
                        </w:r>
                      </w:p>
                    </w:txbxContent>
                  </v:textbox>
                </v:shape>
                <w10:wrap type="topAndBottom" anchorx="margin"/>
              </v:group>
            </w:pict>
          </mc:Fallback>
        </mc:AlternateContent>
      </w:r>
      <w:r w:rsidR="00D441D4">
        <w:t xml:space="preserve">Arduino and </w:t>
      </w:r>
      <w:r w:rsidR="005579F2">
        <w:t>Se</w:t>
      </w:r>
      <w:r w:rsidR="00E4035B">
        <w:t>nsor Shield</w:t>
      </w:r>
    </w:p>
    <w:p w14:paraId="2B4475E2" w14:textId="70CD528B" w:rsidR="002E0C92" w:rsidRDefault="00382F41" w:rsidP="002E2B3B">
      <w:pPr>
        <w:pStyle w:val="Engg1500"/>
        <w:tabs>
          <w:tab w:val="left" w:pos="5916"/>
        </w:tabs>
      </w:pPr>
      <w:r>
        <w:t xml:space="preserve">The Arduino </w:t>
      </w:r>
      <w:r w:rsidR="00A508A5">
        <w:t xml:space="preserve">has fourteen digital and </w:t>
      </w:r>
      <w:r w:rsidR="00FE5262">
        <w:t>five</w:t>
      </w:r>
      <w:r w:rsidR="00A508A5">
        <w:t xml:space="preserve"> </w:t>
      </w:r>
      <w:r w:rsidR="002E2B3B">
        <w:t>analogue</w:t>
      </w:r>
      <w:r w:rsidR="00A508A5">
        <w:t xml:space="preserve"> </w:t>
      </w:r>
      <w:r w:rsidR="0010008E">
        <w:t>I/O pins</w:t>
      </w:r>
      <w:r w:rsidR="00FE5262">
        <w:t>. These are what</w:t>
      </w:r>
      <w:r w:rsidR="00223DB7">
        <w:t xml:space="preserve"> the components of the robot are connected to, allowing them to interface with the Arduino</w:t>
      </w:r>
      <w:r w:rsidR="002D7974">
        <w:t>’</w:t>
      </w:r>
      <w:r w:rsidR="00223DB7">
        <w:t>s microcontroller</w:t>
      </w:r>
      <w:r w:rsidR="002D7974">
        <w:t>.</w:t>
      </w:r>
      <w:r w:rsidR="00FE0D23">
        <w:t xml:space="preserve"> </w:t>
      </w:r>
    </w:p>
    <w:p w14:paraId="32A69C86" w14:textId="5701E9DA" w:rsidR="00973483" w:rsidRDefault="00BC61E7" w:rsidP="002E2B3B">
      <w:pPr>
        <w:pStyle w:val="Engg1500"/>
        <w:tabs>
          <w:tab w:val="left" w:pos="5916"/>
        </w:tabs>
      </w:pPr>
      <w:r>
        <w:t xml:space="preserve">The Arduino </w:t>
      </w:r>
      <w:r w:rsidR="00557964">
        <w:t xml:space="preserve">also has pins for </w:t>
      </w:r>
      <w:r w:rsidR="00927567">
        <w:t xml:space="preserve">+5 V, +3.3 V and ground connections as well as a variety of other </w:t>
      </w:r>
      <w:r w:rsidR="008D4FDF">
        <w:t>specialised pins. As most of ou</w:t>
      </w:r>
      <w:r w:rsidR="005F51A3">
        <w:t>r</w:t>
      </w:r>
      <w:r w:rsidR="008D4FDF">
        <w:t xml:space="preserve"> components</w:t>
      </w:r>
      <w:r w:rsidR="005F51A3">
        <w:t xml:space="preserve"> require </w:t>
      </w:r>
      <w:r w:rsidR="007F64D4">
        <w:t>a power, ground and variety of data connections</w:t>
      </w:r>
      <w:r w:rsidR="00953007">
        <w:t xml:space="preserve"> we </w:t>
      </w:r>
      <w:r w:rsidR="00B70264">
        <w:t>utilise</w:t>
      </w:r>
      <w:r w:rsidR="00953007">
        <w:t xml:space="preserve"> a </w:t>
      </w:r>
      <w:r w:rsidR="00E4035B">
        <w:t>“sensor shield”</w:t>
      </w:r>
      <w:r w:rsidR="00953007">
        <w:t xml:space="preserve"> </w:t>
      </w:r>
      <w:r w:rsidR="00E4035B">
        <w:t xml:space="preserve">that provides a more organised format and extra </w:t>
      </w:r>
      <w:r w:rsidR="002F3A49">
        <w:t xml:space="preserve">power and ground pins </w:t>
      </w:r>
      <w:r w:rsidR="00953007">
        <w:t xml:space="preserve">to better manage </w:t>
      </w:r>
      <w:r w:rsidR="00B70264">
        <w:t>this.</w:t>
      </w:r>
    </w:p>
    <w:p w14:paraId="01E21988" w14:textId="66C44AFD" w:rsidR="00863494" w:rsidRDefault="00FE0D23" w:rsidP="00863494">
      <w:pPr>
        <w:pStyle w:val="Engg1500"/>
        <w:tabs>
          <w:tab w:val="left" w:pos="5916"/>
        </w:tabs>
      </w:pPr>
      <w:r>
        <w:t>In</w:t>
      </w:r>
      <w:r w:rsidR="009C6E48">
        <w:t xml:space="preserve"> </w:t>
      </w:r>
      <w:r w:rsidR="00BD624C">
        <w:t>addition,</w:t>
      </w:r>
      <w:r>
        <w:t xml:space="preserve"> </w:t>
      </w:r>
      <w:r w:rsidR="00647F14">
        <w:t>six of the digital pins are designated as pulse width modulation (</w:t>
      </w:r>
      <w:proofErr w:type="spellStart"/>
      <w:r w:rsidR="00647F14">
        <w:t>PWM</w:t>
      </w:r>
      <w:proofErr w:type="spellEnd"/>
      <w:r w:rsidR="00647F14">
        <w:t>) pins</w:t>
      </w:r>
      <w:r w:rsidR="009D1F17">
        <w:t>, designated by a (~)</w:t>
      </w:r>
      <w:r w:rsidR="00B23B4A">
        <w:t>.</w:t>
      </w:r>
    </w:p>
    <w:p w14:paraId="610950E5" w14:textId="03B41721" w:rsidR="00863494" w:rsidRDefault="007A5E61" w:rsidP="00863494">
      <w:pPr>
        <w:pStyle w:val="Heading4"/>
      </w:pPr>
      <w:r>
        <w:t xml:space="preserve">Pulse </w:t>
      </w:r>
      <w:r w:rsidR="009713D6">
        <w:t>W</w:t>
      </w:r>
      <w:r>
        <w:t xml:space="preserve">idth </w:t>
      </w:r>
      <w:r w:rsidR="009713D6">
        <w:t>M</w:t>
      </w:r>
      <w:r>
        <w:t>odulation</w:t>
      </w:r>
      <w:r w:rsidR="00863494">
        <w:t xml:space="preserve"> </w:t>
      </w:r>
    </w:p>
    <w:p w14:paraId="57D81C0A" w14:textId="137DB9C2" w:rsidR="007A5E61" w:rsidRDefault="007A5E61" w:rsidP="00863494">
      <w:pPr>
        <w:pStyle w:val="Engg1500"/>
        <w:tabs>
          <w:tab w:val="left" w:pos="3686"/>
          <w:tab w:val="left" w:pos="5916"/>
        </w:tabs>
      </w:pPr>
      <w:proofErr w:type="spellStart"/>
      <w:r>
        <w:t>PWM</w:t>
      </w:r>
      <w:proofErr w:type="spellEnd"/>
      <w:r>
        <w:t xml:space="preserve"> </w:t>
      </w:r>
      <w:r w:rsidR="0046455B">
        <w:t xml:space="preserve">refers to a </w:t>
      </w:r>
      <w:r w:rsidR="00D2551C">
        <w:t xml:space="preserve">method </w:t>
      </w:r>
      <w:r w:rsidR="00E8327F">
        <w:t>of</w:t>
      </w:r>
      <w:r w:rsidR="00F0596B">
        <w:t xml:space="preserve"> approximating an analogue signal with</w:t>
      </w:r>
      <w:r w:rsidR="0021152A">
        <w:t xml:space="preserve"> a digital output. </w:t>
      </w:r>
      <w:r w:rsidR="003564E5">
        <w:t xml:space="preserve">This is done by </w:t>
      </w:r>
      <w:r w:rsidR="00ED5449">
        <w:t xml:space="preserve">repeatedly </w:t>
      </w:r>
      <w:r w:rsidR="007B248D">
        <w:t>switching the signal on and off</w:t>
      </w:r>
      <w:r w:rsidR="00726EE0">
        <w:t xml:space="preserve"> to create the appearance of a value between fully off and fully on. This is </w:t>
      </w:r>
      <w:r w:rsidR="0052762E">
        <w:t>analogous</w:t>
      </w:r>
      <w:r w:rsidR="001970A1">
        <w:t xml:space="preserve"> t</w:t>
      </w:r>
      <w:r w:rsidR="00C94AF4">
        <w:t xml:space="preserve">o </w:t>
      </w:r>
      <w:r w:rsidR="0052762E">
        <w:t>switching</w:t>
      </w:r>
      <w:r w:rsidR="00C94AF4">
        <w:t xml:space="preserve"> a light </w:t>
      </w:r>
      <w:r w:rsidR="0052762E">
        <w:t>that is white when on and black when off</w:t>
      </w:r>
      <w:r w:rsidR="00AA717A">
        <w:t xml:space="preserve">. If the light is switched on and off very </w:t>
      </w:r>
      <w:r w:rsidR="009C6D72">
        <w:t>fast,</w:t>
      </w:r>
      <w:r w:rsidR="00AA717A">
        <w:t xml:space="preserve"> then it would appear to be a </w:t>
      </w:r>
      <w:r w:rsidR="00303FA6">
        <w:t>middle grey</w:t>
      </w:r>
      <w:r w:rsidR="00E02D73">
        <w:t>.</w:t>
      </w:r>
      <w:r w:rsidR="00303FA6">
        <w:t xml:space="preserve"> </w:t>
      </w:r>
      <w:r w:rsidR="00E02D73">
        <w:t>I</w:t>
      </w:r>
      <w:r w:rsidR="00303FA6">
        <w:t xml:space="preserve">f you </w:t>
      </w:r>
      <w:r w:rsidR="002C1BA5">
        <w:t>kept switching the light very fast but only kept it on for</w:t>
      </w:r>
      <w:r w:rsidR="009F59E4">
        <w:t xml:space="preserve"> a quarter of the time and off for </w:t>
      </w:r>
      <w:r w:rsidR="00863494">
        <w:rPr>
          <w:noProof/>
        </w:rPr>
        <mc:AlternateContent>
          <mc:Choice Requires="wpg">
            <w:drawing>
              <wp:anchor distT="0" distB="0" distL="114300" distR="114300" simplePos="0" relativeHeight="251649024" behindDoc="0" locked="0" layoutInCell="1" allowOverlap="1" wp14:anchorId="1C9ADB06" wp14:editId="594C05E4">
                <wp:simplePos x="0" y="0"/>
                <wp:positionH relativeFrom="margin">
                  <wp:align>center</wp:align>
                </wp:positionH>
                <wp:positionV relativeFrom="paragraph">
                  <wp:posOffset>953150</wp:posOffset>
                </wp:positionV>
                <wp:extent cx="3635375" cy="1458595"/>
                <wp:effectExtent l="19050" t="19050" r="22225" b="8255"/>
                <wp:wrapTopAndBottom/>
                <wp:docPr id="14" name="Group 14"/>
                <wp:cNvGraphicFramePr/>
                <a:graphic xmlns:a="http://schemas.openxmlformats.org/drawingml/2006/main">
                  <a:graphicData uri="http://schemas.microsoft.com/office/word/2010/wordprocessingGroup">
                    <wpg:wgp>
                      <wpg:cNvGrpSpPr/>
                      <wpg:grpSpPr>
                        <a:xfrm>
                          <a:off x="0" y="0"/>
                          <a:ext cx="3635375" cy="1458595"/>
                          <a:chOff x="0" y="0"/>
                          <a:chExt cx="3635375" cy="1458595"/>
                        </a:xfrm>
                      </wpg:grpSpPr>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5375" cy="1148080"/>
                          </a:xfrm>
                          <a:prstGeom prst="rect">
                            <a:avLst/>
                          </a:prstGeom>
                          <a:ln w="19050">
                            <a:solidFill>
                              <a:schemeClr val="tx1"/>
                            </a:solidFill>
                          </a:ln>
                        </pic:spPr>
                      </pic:pic>
                      <wps:wsp>
                        <wps:cNvPr id="6" name="Text Box 6"/>
                        <wps:cNvSpPr txBox="1"/>
                        <wps:spPr>
                          <a:xfrm>
                            <a:off x="0" y="1200150"/>
                            <a:ext cx="3635375" cy="258445"/>
                          </a:xfrm>
                          <a:prstGeom prst="rect">
                            <a:avLst/>
                          </a:prstGeom>
                          <a:solidFill>
                            <a:prstClr val="white"/>
                          </a:solidFill>
                          <a:ln>
                            <a:noFill/>
                          </a:ln>
                        </wps:spPr>
                        <wps:txbx>
                          <w:txbxContent>
                            <w:p w14:paraId="1DB7D69B" w14:textId="3D997CB3" w:rsidR="00BD369F" w:rsidRPr="00790AAD" w:rsidRDefault="00BD369F" w:rsidP="00BD369F">
                              <w:pPr>
                                <w:pStyle w:val="Caption"/>
                                <w:rPr>
                                  <w:noProof/>
                                  <w:sz w:val="24"/>
                                </w:rPr>
                              </w:pPr>
                              <w:bookmarkStart w:id="2" w:name="_Ref35685396"/>
                              <w:r>
                                <w:t xml:space="preserve">Figure </w:t>
                              </w:r>
                              <w:fldSimple w:instr=" SEQ Figure \* ARABIC ">
                                <w:r w:rsidR="00E33ADF">
                                  <w:rPr>
                                    <w:noProof/>
                                  </w:rPr>
                                  <w:t>3</w:t>
                                </w:r>
                              </w:fldSimple>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9ADB06" id="Group 14" o:spid="_x0000_s1032" style="position:absolute;left:0;text-align:left;margin-left:0;margin-top:75.05pt;width:286.25pt;height:114.85pt;z-index:251649024;mso-position-horizontal:center;mso-position-horizontal-relative:margin" coordsize="36353,14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">
                <v:shape id="Picture 3" o:spid="_x0000_s1033" type="#_x0000_t75" style="position:absolute;width:36353;height:1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" stroked="t" strokecolor="black [3213]" strokeweight="1.5pt">
                  <v:imagedata r:id="rId14" o:title=""/>
                  <v:path arrowok="t"/>
                </v:shape>
                <v:shape id="Text Box 6" o:spid="_x0000_s1034" type="#_x0000_t202" style="position:absolute;top:12001;width:3635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1DB7D69B" w14:textId="3D997CB3" w:rsidR="00BD369F" w:rsidRPr="00790AAD" w:rsidRDefault="00BD369F" w:rsidP="00BD369F">
                        <w:pPr>
                          <w:pStyle w:val="Caption"/>
                          <w:rPr>
                            <w:noProof/>
                            <w:sz w:val="24"/>
                          </w:rPr>
                        </w:pPr>
                        <w:bookmarkStart w:id="4" w:name="_Ref35685396"/>
                        <w:r>
                          <w:t xml:space="preserve">Figure </w:t>
                        </w:r>
                        <w:r w:rsidR="00303A30">
                          <w:fldChar w:fldCharType="begin"/>
                        </w:r>
                        <w:r w:rsidR="00303A30">
                          <w:instrText xml:space="preserve"> SEQ Figu</w:instrText>
                        </w:r>
                        <w:r w:rsidR="00303A30">
                          <w:instrText xml:space="preserve">re \* ARABIC </w:instrText>
                        </w:r>
                        <w:r w:rsidR="00303A30">
                          <w:fldChar w:fldCharType="separate"/>
                        </w:r>
                        <w:r w:rsidR="00E33ADF">
                          <w:rPr>
                            <w:noProof/>
                          </w:rPr>
                          <w:t>3</w:t>
                        </w:r>
                        <w:r w:rsidR="00303A30">
                          <w:rPr>
                            <w:noProof/>
                          </w:rPr>
                          <w:fldChar w:fldCharType="end"/>
                        </w:r>
                        <w:bookmarkEnd w:id="4"/>
                      </w:p>
                    </w:txbxContent>
                  </v:textbox>
                </v:shape>
                <w10:wrap type="topAndBottom" anchorx="margin"/>
              </v:group>
            </w:pict>
          </mc:Fallback>
        </mc:AlternateContent>
      </w:r>
      <w:r w:rsidR="00AB71BF">
        <w:t>three</w:t>
      </w:r>
      <w:r w:rsidR="009F59E4">
        <w:t xml:space="preserve"> quarters then the light would appear a darker grey.</w:t>
      </w:r>
    </w:p>
    <w:p w14:paraId="0AA8F565" w14:textId="54B4A8C2" w:rsidR="004052DE" w:rsidRDefault="004052DE" w:rsidP="008A6338">
      <w:pPr>
        <w:pStyle w:val="Engg1500"/>
      </w:pPr>
      <w:r>
        <w:t>This introduces the concept of duty cycle</w:t>
      </w:r>
      <w:r w:rsidR="00B51FEA">
        <w:t xml:space="preserve"> </w:t>
      </w:r>
      <w:sdt>
        <w:sdtPr>
          <w:id w:val="371120493"/>
          <w:citation/>
        </w:sdtPr>
        <w:sdtEndPr/>
        <w:sdtContent>
          <w:r w:rsidR="00B51FEA">
            <w:fldChar w:fldCharType="begin"/>
          </w:r>
          <w:r w:rsidR="00B51FEA">
            <w:instrText xml:space="preserve"> CITATION Wik20 \l 3081 </w:instrText>
          </w:r>
          <w:r w:rsidR="00B51FEA">
            <w:fldChar w:fldCharType="separate"/>
          </w:r>
          <w:r w:rsidR="00AA6E98" w:rsidRPr="00AA6E98">
            <w:rPr>
              <w:noProof/>
            </w:rPr>
            <w:t>[2]</w:t>
          </w:r>
          <w:r w:rsidR="00B51FEA">
            <w:fldChar w:fldCharType="end"/>
          </w:r>
        </w:sdtContent>
      </w:sdt>
      <w:r w:rsidR="00BD369F">
        <w:t>. the longer</w:t>
      </w:r>
      <w:r w:rsidR="00D760B0">
        <w:t xml:space="preserve"> the relative time</w:t>
      </w:r>
      <w:r w:rsidR="00BD369F">
        <w:t xml:space="preserve"> a </w:t>
      </w:r>
      <w:proofErr w:type="spellStart"/>
      <w:r w:rsidR="00BD369F">
        <w:t>PWM</w:t>
      </w:r>
      <w:proofErr w:type="spellEnd"/>
      <w:r w:rsidR="00BD369F">
        <w:t xml:space="preserve"> signal is kept on</w:t>
      </w:r>
      <w:r w:rsidR="00D760B0">
        <w:t xml:space="preserve"> rather </w:t>
      </w:r>
      <w:r w:rsidR="00AB71BF">
        <w:t>than</w:t>
      </w:r>
      <w:r w:rsidR="00D760B0">
        <w:t xml:space="preserve"> off, the stronger the signal appears.</w:t>
      </w:r>
      <w:r w:rsidR="00875DBF">
        <w:t xml:space="preserve"> As </w:t>
      </w:r>
      <w:r w:rsidR="00242FFB">
        <w:t xml:space="preserve">represented in </w:t>
      </w:r>
      <w:r w:rsidR="00BA1223">
        <w:fldChar w:fldCharType="begin"/>
      </w:r>
      <w:r w:rsidR="00BA1223">
        <w:instrText xml:space="preserve"> REF _Ref35685396 \h </w:instrText>
      </w:r>
      <w:r w:rsidR="00BA1223">
        <w:fldChar w:fldCharType="separate"/>
      </w:r>
      <w:r w:rsidR="00D60426">
        <w:t xml:space="preserve">Figure </w:t>
      </w:r>
      <w:r w:rsidR="00D60426">
        <w:rPr>
          <w:noProof/>
        </w:rPr>
        <w:t>3</w:t>
      </w:r>
      <w:r w:rsidR="00BA1223">
        <w:fldChar w:fldCharType="end"/>
      </w:r>
      <w:r w:rsidR="00BA1223">
        <w:t xml:space="preserve"> </w:t>
      </w:r>
      <w:r w:rsidR="00E548CC">
        <w:t xml:space="preserve">the higher </w:t>
      </w:r>
      <w:r w:rsidR="005B4303">
        <w:t xml:space="preserve">the duty cycle (as a percentage of </w:t>
      </w:r>
      <w:r w:rsidR="000555C7">
        <w:t>time</w:t>
      </w:r>
      <w:r w:rsidR="005B4303">
        <w:t>)</w:t>
      </w:r>
      <w:r w:rsidR="000555C7">
        <w:t xml:space="preserve"> the brighter the light. </w:t>
      </w:r>
      <w:r w:rsidR="009E6DA4">
        <w:t xml:space="preserve">This allows us to use a digital signal that can only be either </w:t>
      </w:r>
      <w:r w:rsidR="005C4926">
        <w:t xml:space="preserve">0 or 5 V to approximate 3.3 V or any other </w:t>
      </w:r>
      <w:r w:rsidR="003F6ABD">
        <w:t xml:space="preserve">voltage between 0 and </w:t>
      </w:r>
      <w:r w:rsidR="003F6ABD">
        <w:br/>
        <w:t>5.</w:t>
      </w:r>
      <w:r w:rsidR="009D5E24">
        <w:t xml:space="preserve"> </w:t>
      </w:r>
      <w:r w:rsidR="00FB51DD">
        <w:t>This will be utilised later when working on the motor controller.</w:t>
      </w:r>
      <w:r>
        <w:tab/>
      </w:r>
    </w:p>
    <w:p w14:paraId="257B3D4A" w14:textId="24C488B8" w:rsidR="00D441D4" w:rsidRDefault="005C6B11" w:rsidP="00D441D4">
      <w:pPr>
        <w:pStyle w:val="Heading3"/>
      </w:pPr>
      <w:r>
        <w:rPr>
          <w:noProof/>
        </w:rPr>
        <mc:AlternateContent>
          <mc:Choice Requires="wpg">
            <w:drawing>
              <wp:anchor distT="0" distB="0" distL="114300" distR="114300" simplePos="0" relativeHeight="251657216" behindDoc="0" locked="0" layoutInCell="1" allowOverlap="1" wp14:anchorId="22BDCE17" wp14:editId="39DE3D3F">
                <wp:simplePos x="0" y="0"/>
                <wp:positionH relativeFrom="column">
                  <wp:posOffset>2064558</wp:posOffset>
                </wp:positionH>
                <wp:positionV relativeFrom="paragraph">
                  <wp:posOffset>203391</wp:posOffset>
                </wp:positionV>
                <wp:extent cx="1597212" cy="1845945"/>
                <wp:effectExtent l="19050" t="19050" r="22225" b="1905"/>
                <wp:wrapTopAndBottom/>
                <wp:docPr id="18" name="Group 18"/>
                <wp:cNvGraphicFramePr/>
                <a:graphic xmlns:a="http://schemas.openxmlformats.org/drawingml/2006/main">
                  <a:graphicData uri="http://schemas.microsoft.com/office/word/2010/wordprocessingGroup">
                    <wpg:wgp>
                      <wpg:cNvGrpSpPr/>
                      <wpg:grpSpPr>
                        <a:xfrm>
                          <a:off x="0" y="0"/>
                          <a:ext cx="1597212" cy="1845945"/>
                          <a:chOff x="0" y="0"/>
                          <a:chExt cx="1597212" cy="1845945"/>
                        </a:xfrm>
                      </wpg:grpSpPr>
                      <pic:pic xmlns:pic="http://schemas.openxmlformats.org/drawingml/2006/picture">
                        <pic:nvPicPr>
                          <pic:cNvPr id="8" name="Picture 8" descr="A wooden tabl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19566" t="29513" r="25494"/>
                          <a:stretch/>
                        </pic:blipFill>
                        <pic:spPr bwMode="auto">
                          <a:xfrm>
                            <a:off x="0" y="0"/>
                            <a:ext cx="1595120" cy="153479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0" name="Text Box 10"/>
                        <wps:cNvSpPr txBox="1"/>
                        <wps:spPr>
                          <a:xfrm>
                            <a:off x="2092" y="1587500"/>
                            <a:ext cx="1595120" cy="258445"/>
                          </a:xfrm>
                          <a:prstGeom prst="rect">
                            <a:avLst/>
                          </a:prstGeom>
                          <a:solidFill>
                            <a:prstClr val="white"/>
                          </a:solidFill>
                          <a:ln>
                            <a:noFill/>
                          </a:ln>
                        </wps:spPr>
                        <wps:txbx>
                          <w:txbxContent>
                            <w:p w14:paraId="1F00D933" w14:textId="535CC97C" w:rsidR="00BA1223" w:rsidRPr="00A578A1" w:rsidRDefault="00BA1223" w:rsidP="00BA1223">
                              <w:pPr>
                                <w:pStyle w:val="Caption"/>
                                <w:rPr>
                                  <w:noProof/>
                                </w:rPr>
                              </w:pPr>
                              <w:r>
                                <w:t xml:space="preserve">Figure </w:t>
                              </w:r>
                              <w:r w:rsidR="00984D34">
                                <w:fldChar w:fldCharType="begin"/>
                              </w:r>
                              <w:r w:rsidR="00984D34">
                                <w:instrText xml:space="preserve"> SEQ Figure \* ARABIC </w:instrText>
                              </w:r>
                              <w:r w:rsidR="00984D34">
                                <w:fldChar w:fldCharType="separate"/>
                              </w:r>
                              <w:r w:rsidR="00E33ADF">
                                <w:rPr>
                                  <w:noProof/>
                                </w:rPr>
                                <w:t>4</w:t>
                              </w:r>
                              <w:r w:rsidR="00984D34">
                                <w:rPr>
                                  <w:noProof/>
                                </w:rPr>
                                <w:fldChar w:fldCharType="end"/>
                              </w:r>
                              <w:r w:rsidR="003F5A72">
                                <w:t xml:space="preserve"> – Infrared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BDCE17" id="Group 18" o:spid="_x0000_s1035" style="position:absolute;margin-left:162.55pt;margin-top:16pt;width:125.75pt;height:145.35pt;z-index:251657216" coordsize="15972,184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">
                <v:shape id="Picture 8" o:spid="_x0000_s1036" type="#_x0000_t75" alt="A wooden table&#10;&#10;Description automatically generated" style="position:absolute;width:15951;height:15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" stroked="t" strokecolor="windowText" strokeweight="1pt">
                  <v:stroke joinstyle="round"/>
                  <v:imagedata r:id="rId16" o:title="A wooden table&#10;&#10;Description automatically generated" croptop="19342f" cropleft="12823f" cropright="16708f"/>
                  <v:path arrowok="t"/>
                </v:shape>
                <v:shape id="Text Box 10" o:spid="_x0000_s1037" type="#_x0000_t202" style="position:absolute;left:20;top:15875;width:1595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1F00D933" w14:textId="535CC97C" w:rsidR="00BA1223" w:rsidRPr="00A578A1" w:rsidRDefault="00BA1223" w:rsidP="00BA1223">
                        <w:pPr>
                          <w:pStyle w:val="Caption"/>
                          <w:rPr>
                            <w:noProof/>
                          </w:rPr>
                        </w:pPr>
                        <w:r>
                          <w:t xml:space="preserve">Figure </w:t>
                        </w:r>
                        <w:fldSimple w:instr=" SEQ Figure \* ARABIC ">
                          <w:r w:rsidR="00E33ADF">
                            <w:rPr>
                              <w:noProof/>
                            </w:rPr>
                            <w:t>4</w:t>
                          </w:r>
                        </w:fldSimple>
                        <w:r w:rsidR="003F5A72">
                          <w:t xml:space="preserve"> – Infrared sensor</w:t>
                        </w:r>
                      </w:p>
                    </w:txbxContent>
                  </v:textbox>
                </v:shape>
                <w10:wrap type="topAndBottom"/>
              </v:group>
            </w:pict>
          </mc:Fallback>
        </mc:AlternateContent>
      </w:r>
      <w:r w:rsidR="00D441D4">
        <w:t>Infra</w:t>
      </w:r>
      <w:r w:rsidR="002E4C56">
        <w:t>r</w:t>
      </w:r>
      <w:r w:rsidR="00D441D4">
        <w:t>ed Sensor</w:t>
      </w:r>
    </w:p>
    <w:p w14:paraId="74C6F107" w14:textId="0948DFFC" w:rsidR="00C71659" w:rsidRDefault="00C71659" w:rsidP="002F3A49">
      <w:pPr>
        <w:pStyle w:val="Engg1500"/>
      </w:pPr>
      <w:r>
        <w:t>The infrared sensor</w:t>
      </w:r>
      <w:r w:rsidR="0006125B">
        <w:t xml:space="preserve"> </w:t>
      </w:r>
      <w:r w:rsidR="00B73464">
        <w:t>measur</w:t>
      </w:r>
      <w:r w:rsidR="00F0798E">
        <w:t>es</w:t>
      </w:r>
      <w:r w:rsidR="00B73464">
        <w:t xml:space="preserve"> </w:t>
      </w:r>
      <w:r w:rsidR="0047791E">
        <w:t xml:space="preserve">how much </w:t>
      </w:r>
      <w:r w:rsidR="002E4C56">
        <w:t>infrared</w:t>
      </w:r>
      <w:r w:rsidR="0047791E">
        <w:t xml:space="preserve"> light </w:t>
      </w:r>
      <w:r w:rsidR="002E4C56">
        <w:t>reflects off a surface</w:t>
      </w:r>
      <w:r w:rsidR="00B51FEA">
        <w:t xml:space="preserve"> </w:t>
      </w:r>
      <w:sdt>
        <w:sdtPr>
          <w:id w:val="-986090708"/>
          <w:citation/>
        </w:sdtPr>
        <w:sdtEndPr/>
        <w:sdtContent>
          <w:r w:rsidR="00B51FEA">
            <w:fldChar w:fldCharType="begin"/>
          </w:r>
          <w:r w:rsidR="00B51FEA">
            <w:instrText xml:space="preserve"> CITATION ODe19 \l 3081 </w:instrText>
          </w:r>
          <w:r w:rsidR="00B51FEA">
            <w:fldChar w:fldCharType="separate"/>
          </w:r>
          <w:r w:rsidR="00AA6E98" w:rsidRPr="00AA6E98">
            <w:rPr>
              <w:noProof/>
            </w:rPr>
            <w:t>[3]</w:t>
          </w:r>
          <w:r w:rsidR="00B51FEA">
            <w:fldChar w:fldCharType="end"/>
          </w:r>
        </w:sdtContent>
      </w:sdt>
      <w:r w:rsidR="002E4C56">
        <w:t>.</w:t>
      </w:r>
      <w:r w:rsidR="006D693B">
        <w:t xml:space="preserve"> This can be used to detect changes in reflectivity. An infrared sensor </w:t>
      </w:r>
      <w:r w:rsidR="00AB158C">
        <w:t xml:space="preserve">will most likely be used to detect </w:t>
      </w:r>
      <w:r w:rsidR="00BA1223">
        <w:t xml:space="preserve">the strong black lines of the </w:t>
      </w:r>
      <w:r w:rsidR="00647231">
        <w:t>track</w:t>
      </w:r>
      <w:r w:rsidR="00E41A8B">
        <w:t>.</w:t>
      </w:r>
    </w:p>
    <w:p w14:paraId="11838105" w14:textId="181CEBF6" w:rsidR="00B00977" w:rsidRPr="002F3A49" w:rsidRDefault="000A37A2" w:rsidP="002F3A49">
      <w:pPr>
        <w:pStyle w:val="Engg1500"/>
      </w:pPr>
      <w:r>
        <w:t xml:space="preserve">The </w:t>
      </w:r>
      <w:r w:rsidR="002F3A49">
        <w:t xml:space="preserve">infrared sensor </w:t>
      </w:r>
      <w:r w:rsidR="00F06E74">
        <w:t>has four pins</w:t>
      </w:r>
      <w:r w:rsidR="008C0146">
        <w:t xml:space="preserve">: </w:t>
      </w:r>
      <w:proofErr w:type="spellStart"/>
      <w:r w:rsidR="0034446A">
        <w:t>V</w:t>
      </w:r>
      <w:r w:rsidR="00B446A8">
        <w:t>CC</w:t>
      </w:r>
      <w:proofErr w:type="spellEnd"/>
      <w:r w:rsidR="00021A1F">
        <w:t xml:space="preserve"> (+5 V power), </w:t>
      </w:r>
      <w:proofErr w:type="spellStart"/>
      <w:r w:rsidR="00021A1F">
        <w:t>G</w:t>
      </w:r>
      <w:r w:rsidR="00B446A8">
        <w:t>ND</w:t>
      </w:r>
      <w:proofErr w:type="spellEnd"/>
      <w:r w:rsidR="00B446A8">
        <w:t xml:space="preserve"> (ground), DO (digital out), AO (analogue out).</w:t>
      </w:r>
      <w:r w:rsidR="00592DB7">
        <w:t xml:space="preserve"> At this stage</w:t>
      </w:r>
      <w:r w:rsidR="00135613">
        <w:t>,</w:t>
      </w:r>
      <w:r w:rsidR="00592DB7">
        <w:t xml:space="preserve"> </w:t>
      </w:r>
      <w:r w:rsidR="003C688F">
        <w:t xml:space="preserve">pin AO is unused as </w:t>
      </w:r>
      <w:r w:rsidR="0095663F">
        <w:t xml:space="preserve">to detect between black and white values DO is </w:t>
      </w:r>
      <w:proofErr w:type="gramStart"/>
      <w:r w:rsidR="0095663F">
        <w:t>sufficient</w:t>
      </w:r>
      <w:proofErr w:type="gramEnd"/>
      <w:r w:rsidR="0095663F">
        <w:t>.</w:t>
      </w:r>
      <w:r w:rsidR="00834935">
        <w:t xml:space="preserve"> T</w:t>
      </w:r>
      <w:r w:rsidR="002935D0">
        <w:t xml:space="preserve">he </w:t>
      </w:r>
      <w:r w:rsidR="00FA005F">
        <w:t xml:space="preserve">value of the DO pin is accessed in code though a simple </w:t>
      </w:r>
      <w:proofErr w:type="spellStart"/>
      <w:r w:rsidR="00FA005F" w:rsidRPr="000716C6">
        <w:rPr>
          <w:rStyle w:val="CodeChar"/>
          <w:sz w:val="22"/>
          <w:szCs w:val="18"/>
        </w:rPr>
        <w:t>digitalRead</w:t>
      </w:r>
      <w:proofErr w:type="spellEnd"/>
      <w:r w:rsidR="00FA005F" w:rsidRPr="000716C6">
        <w:rPr>
          <w:rStyle w:val="CodeChar"/>
          <w:sz w:val="22"/>
          <w:szCs w:val="18"/>
        </w:rPr>
        <w:t>(</w:t>
      </w:r>
      <w:r w:rsidR="00FA005F" w:rsidRPr="000716C6">
        <w:rPr>
          <w:rStyle w:val="CodeChar"/>
        </w:rPr>
        <w:t>)</w:t>
      </w:r>
      <w:r w:rsidR="00FA005F">
        <w:t xml:space="preserve"> call. </w:t>
      </w:r>
      <w:r w:rsidR="00DF53CC">
        <w:t xml:space="preserve">The DO pin </w:t>
      </w:r>
      <w:r w:rsidR="008B5209">
        <w:t>output</w:t>
      </w:r>
      <w:r w:rsidR="00F943CC">
        <w:t xml:space="preserve"> a high value when the </w:t>
      </w:r>
      <w:r w:rsidR="008B5209">
        <w:t>receiver</w:t>
      </w:r>
      <w:r w:rsidR="00D033DC">
        <w:t xml:space="preserve"> detects </w:t>
      </w:r>
      <w:proofErr w:type="gramStart"/>
      <w:r w:rsidR="008B5209">
        <w:t>more light</w:t>
      </w:r>
      <w:proofErr w:type="gramEnd"/>
      <w:r w:rsidR="008B5209">
        <w:t xml:space="preserve"> than a certain threshold. </w:t>
      </w:r>
      <w:r w:rsidR="00FA005F">
        <w:t xml:space="preserve">The tolerance of the sensor is calibrated manually using </w:t>
      </w:r>
      <w:r w:rsidR="008B5209">
        <w:t>a</w:t>
      </w:r>
      <w:r w:rsidR="00FA005F">
        <w:t xml:space="preserve"> potentiometer </w:t>
      </w:r>
      <w:r w:rsidR="00812656">
        <w:t>on the board.</w:t>
      </w:r>
      <w:r w:rsidR="00FA005F">
        <w:t xml:space="preserve"> </w:t>
      </w:r>
    </w:p>
    <w:p w14:paraId="3E7EA35C" w14:textId="4DCC52F4" w:rsidR="00671F07" w:rsidRDefault="005C6B11" w:rsidP="00671F07">
      <w:pPr>
        <w:pStyle w:val="Heading3"/>
      </w:pPr>
      <w:r>
        <w:rPr>
          <w:noProof/>
        </w:rPr>
        <mc:AlternateContent>
          <mc:Choice Requires="wpg">
            <w:drawing>
              <wp:anchor distT="0" distB="0" distL="114300" distR="114300" simplePos="0" relativeHeight="251661312" behindDoc="0" locked="0" layoutInCell="1" allowOverlap="1" wp14:anchorId="32972C63" wp14:editId="1DE073E1">
                <wp:simplePos x="0" y="0"/>
                <wp:positionH relativeFrom="column">
                  <wp:posOffset>1971510</wp:posOffset>
                </wp:positionH>
                <wp:positionV relativeFrom="paragraph">
                  <wp:posOffset>309487</wp:posOffset>
                </wp:positionV>
                <wp:extent cx="1780540" cy="1729740"/>
                <wp:effectExtent l="0" t="19050" r="10160" b="3810"/>
                <wp:wrapTopAndBottom/>
                <wp:docPr id="19" name="Group 19"/>
                <wp:cNvGraphicFramePr/>
                <a:graphic xmlns:a="http://schemas.openxmlformats.org/drawingml/2006/main">
                  <a:graphicData uri="http://schemas.microsoft.com/office/word/2010/wordprocessingGroup">
                    <wpg:wgp>
                      <wpg:cNvGrpSpPr/>
                      <wpg:grpSpPr>
                        <a:xfrm>
                          <a:off x="0" y="0"/>
                          <a:ext cx="1780540" cy="1729740"/>
                          <a:chOff x="0" y="0"/>
                          <a:chExt cx="1780540" cy="1729740"/>
                        </a:xfrm>
                      </wpg:grpSpPr>
                      <pic:pic xmlns:pic="http://schemas.openxmlformats.org/drawingml/2006/picture">
                        <pic:nvPicPr>
                          <pic:cNvPr id="11" name="Picture 11" descr="A circuit board on a table&#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31321" r="7409" b="34362"/>
                          <a:stretch/>
                        </pic:blipFill>
                        <pic:spPr bwMode="auto">
                          <a:xfrm>
                            <a:off x="19050" y="0"/>
                            <a:ext cx="1761490" cy="1414780"/>
                          </a:xfrm>
                          <a:prstGeom prst="rect">
                            <a:avLst/>
                          </a:prstGeom>
                          <a:ln w="12700">
                            <a:solidFill>
                              <a:schemeClr val="tx1"/>
                            </a:solidFill>
                          </a:ln>
                          <a:extLst>
                            <a:ext uri="{53640926-AAD7-44D8-BBD7-CCE9431645EC}">
                              <a14:shadowObscured xmlns:a14="http://schemas.microsoft.com/office/drawing/2010/main"/>
                            </a:ext>
                          </a:extLst>
                        </pic:spPr>
                      </pic:pic>
                      <wps:wsp>
                        <wps:cNvPr id="12" name="Text Box 12"/>
                        <wps:cNvSpPr txBox="1"/>
                        <wps:spPr>
                          <a:xfrm>
                            <a:off x="0" y="1471295"/>
                            <a:ext cx="1761490" cy="258445"/>
                          </a:xfrm>
                          <a:prstGeom prst="rect">
                            <a:avLst/>
                          </a:prstGeom>
                          <a:solidFill>
                            <a:prstClr val="white"/>
                          </a:solidFill>
                          <a:ln>
                            <a:noFill/>
                          </a:ln>
                        </wps:spPr>
                        <wps:txbx>
                          <w:txbxContent>
                            <w:p w14:paraId="338D8876" w14:textId="5AD4CD4D" w:rsidR="00015BF3" w:rsidRPr="002F1D26" w:rsidRDefault="00015BF3" w:rsidP="00015BF3">
                              <w:pPr>
                                <w:pStyle w:val="Caption"/>
                                <w:rPr>
                                  <w:noProof/>
                                </w:rPr>
                              </w:pPr>
                              <w:r>
                                <w:t xml:space="preserve">Figure </w:t>
                              </w:r>
                              <w:r w:rsidR="00984D34">
                                <w:fldChar w:fldCharType="begin"/>
                              </w:r>
                              <w:r w:rsidR="00984D34">
                                <w:instrText xml:space="preserve"> SEQ Figure \* ARABIC </w:instrText>
                              </w:r>
                              <w:r w:rsidR="00984D34">
                                <w:fldChar w:fldCharType="separate"/>
                              </w:r>
                              <w:r w:rsidR="00E33ADF">
                                <w:rPr>
                                  <w:noProof/>
                                </w:rPr>
                                <w:t>5</w:t>
                              </w:r>
                              <w:r w:rsidR="00984D34">
                                <w:rPr>
                                  <w:noProof/>
                                </w:rPr>
                                <w:fldChar w:fldCharType="end"/>
                              </w:r>
                              <w:r w:rsidR="003F5A72">
                                <w:t xml:space="preserve"> – Ultrasonic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972C63" id="Group 19" o:spid="_x0000_s1038" style="position:absolute;margin-left:155.25pt;margin-top:24.35pt;width:140.2pt;height:136.2pt;z-index:251661312" coordsize="17805,17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&#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">
                <v:shape id="Picture 11" o:spid="_x0000_s1039" type="#_x0000_t75" alt="A circuit board on a table&#10;&#10;Description automatically generated" style="position:absolute;left:190;width:17615;height:14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" stroked="t" strokecolor="black [3213]" strokeweight="1pt">
                  <v:imagedata r:id="rId18" o:title="A circuit board on a table&#10;&#10;Description automatically generated" cropbottom="22519f" cropleft="20527f" cropright="4856f"/>
                  <v:path arrowok="t"/>
                </v:shape>
                <v:shape id="Text Box 12" o:spid="_x0000_s1040" type="#_x0000_t202" style="position:absolute;top:14712;width:1761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338D8876" w14:textId="5AD4CD4D" w:rsidR="00015BF3" w:rsidRPr="002F1D26" w:rsidRDefault="00015BF3" w:rsidP="00015BF3">
                        <w:pPr>
                          <w:pStyle w:val="Caption"/>
                          <w:rPr>
                            <w:noProof/>
                          </w:rPr>
                        </w:pPr>
                        <w:r>
                          <w:t xml:space="preserve">Figure </w:t>
                        </w:r>
                        <w:fldSimple w:instr=" SEQ Figure \* ARABIC ">
                          <w:r w:rsidR="00E33ADF">
                            <w:rPr>
                              <w:noProof/>
                            </w:rPr>
                            <w:t>5</w:t>
                          </w:r>
                        </w:fldSimple>
                        <w:r w:rsidR="003F5A72">
                          <w:t xml:space="preserve"> – Ultrasonic sensor</w:t>
                        </w:r>
                      </w:p>
                    </w:txbxContent>
                  </v:textbox>
                </v:shape>
                <w10:wrap type="topAndBottom"/>
              </v:group>
            </w:pict>
          </mc:Fallback>
        </mc:AlternateContent>
      </w:r>
      <w:r w:rsidR="00671F07">
        <w:t>Ultra</w:t>
      </w:r>
      <w:r w:rsidR="00135613">
        <w:t>s</w:t>
      </w:r>
      <w:r w:rsidR="00671F07">
        <w:t>onic Sensor</w:t>
      </w:r>
    </w:p>
    <w:p w14:paraId="6D8A206B" w14:textId="43941D6B" w:rsidR="00E41A8B" w:rsidRDefault="00135613" w:rsidP="00135613">
      <w:pPr>
        <w:pStyle w:val="Engg1500"/>
      </w:pPr>
      <w:r>
        <w:t>The ultrasonic sensor</w:t>
      </w:r>
      <w:r w:rsidR="00920ECB">
        <w:t xml:space="preserve"> is used to detect distances </w:t>
      </w:r>
      <w:r w:rsidR="00C15417">
        <w:t xml:space="preserve">from hard surfaces </w:t>
      </w:r>
      <w:r w:rsidR="00E2769E">
        <w:t xml:space="preserve">by sending out a sound wave </w:t>
      </w:r>
      <w:r w:rsidR="00B52F26">
        <w:t xml:space="preserve">in the ultrasonic range and recording the time it takes for the </w:t>
      </w:r>
      <w:r w:rsidR="004F4DB9">
        <w:t>echo to return</w:t>
      </w:r>
      <w:r w:rsidR="00B51FEA">
        <w:t xml:space="preserve"> </w:t>
      </w:r>
      <w:sdt>
        <w:sdtPr>
          <w:id w:val="1430545543"/>
          <w:citation/>
        </w:sdtPr>
        <w:sdtEndPr/>
        <w:sdtContent>
          <w:r w:rsidR="00B51FEA">
            <w:fldChar w:fldCharType="begin"/>
          </w:r>
          <w:r w:rsidR="00B51FEA">
            <w:instrText xml:space="preserve"> CITATION ODe201 \l 3081 </w:instrText>
          </w:r>
          <w:r w:rsidR="00B51FEA">
            <w:fldChar w:fldCharType="separate"/>
          </w:r>
          <w:r w:rsidR="00AA6E98" w:rsidRPr="00AA6E98">
            <w:rPr>
              <w:noProof/>
            </w:rPr>
            <w:t>[4]</w:t>
          </w:r>
          <w:r w:rsidR="00B51FEA">
            <w:fldChar w:fldCharType="end"/>
          </w:r>
        </w:sdtContent>
      </w:sdt>
      <w:r w:rsidR="004F4DB9">
        <w:t xml:space="preserve">. </w:t>
      </w:r>
      <w:r w:rsidR="00036237">
        <w:t xml:space="preserve">This will be useful when </w:t>
      </w:r>
      <w:r w:rsidR="00217459">
        <w:t>avoiding hard walls along the track.</w:t>
      </w:r>
    </w:p>
    <w:p w14:paraId="0EAB87A5" w14:textId="465738BB" w:rsidR="00F46A3D" w:rsidRDefault="005C6B11" w:rsidP="00877D9D">
      <w:pPr>
        <w:pStyle w:val="Engg1500"/>
      </w:pPr>
      <w:r>
        <w:rPr>
          <w:noProof/>
        </w:rPr>
        <mc:AlternateContent>
          <mc:Choice Requires="wpg">
            <w:drawing>
              <wp:anchor distT="0" distB="0" distL="114300" distR="114300" simplePos="0" relativeHeight="251668480" behindDoc="0" locked="0" layoutInCell="1" allowOverlap="1" wp14:anchorId="05F61D94" wp14:editId="7BD9ED52">
                <wp:simplePos x="0" y="0"/>
                <wp:positionH relativeFrom="column">
                  <wp:posOffset>624205</wp:posOffset>
                </wp:positionH>
                <wp:positionV relativeFrom="paragraph">
                  <wp:posOffset>905764</wp:posOffset>
                </wp:positionV>
                <wp:extent cx="4488815" cy="1576070"/>
                <wp:effectExtent l="19050" t="19050" r="6985" b="5080"/>
                <wp:wrapTopAndBottom/>
                <wp:docPr id="20" name="Group 20"/>
                <wp:cNvGraphicFramePr/>
                <a:graphic xmlns:a="http://schemas.openxmlformats.org/drawingml/2006/main">
                  <a:graphicData uri="http://schemas.microsoft.com/office/word/2010/wordprocessingGroup">
                    <wpg:wgp>
                      <wpg:cNvGrpSpPr/>
                      <wpg:grpSpPr>
                        <a:xfrm>
                          <a:off x="0" y="0"/>
                          <a:ext cx="4488815" cy="1576070"/>
                          <a:chOff x="0" y="0"/>
                          <a:chExt cx="5408482" cy="1893570"/>
                        </a:xfrm>
                      </wpg:grpSpPr>
                      <pic:pic xmlns:pic="http://schemas.openxmlformats.org/drawingml/2006/picture">
                        <pic:nvPicPr>
                          <pic:cNvPr id="15" name="Picture 15" descr="A screenshot of a cell phone&#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92420" cy="1607185"/>
                          </a:xfrm>
                          <a:prstGeom prst="rect">
                            <a:avLst/>
                          </a:prstGeom>
                          <a:ln w="12700">
                            <a:solidFill>
                              <a:schemeClr val="tx1"/>
                            </a:solidFill>
                          </a:ln>
                        </pic:spPr>
                      </pic:pic>
                      <wps:wsp>
                        <wps:cNvPr id="16" name="Text Box 16"/>
                        <wps:cNvSpPr txBox="1"/>
                        <wps:spPr>
                          <a:xfrm>
                            <a:off x="2092" y="1635125"/>
                            <a:ext cx="5406390" cy="258445"/>
                          </a:xfrm>
                          <a:prstGeom prst="rect">
                            <a:avLst/>
                          </a:prstGeom>
                          <a:solidFill>
                            <a:prstClr val="white"/>
                          </a:solidFill>
                          <a:ln>
                            <a:noFill/>
                          </a:ln>
                        </wps:spPr>
                        <wps:txbx>
                          <w:txbxContent>
                            <w:p w14:paraId="2A54F998" w14:textId="49F4AA08" w:rsidR="000716C6" w:rsidRPr="00DA4C5E" w:rsidRDefault="000716C6" w:rsidP="000716C6">
                              <w:pPr>
                                <w:pStyle w:val="Caption"/>
                                <w:rPr>
                                  <w:noProof/>
                                  <w:sz w:val="24"/>
                                </w:rPr>
                              </w:pPr>
                              <w:bookmarkStart w:id="3" w:name="_Ref35773396"/>
                              <w:r>
                                <w:t xml:space="preserve">Listing </w:t>
                              </w:r>
                              <w:r w:rsidR="00984D34">
                                <w:fldChar w:fldCharType="begin"/>
                              </w:r>
                              <w:r w:rsidR="00984D34">
                                <w:instrText xml:space="preserve"> SEQ Listing \* ARABIC </w:instrText>
                              </w:r>
                              <w:r w:rsidR="00984D34">
                                <w:fldChar w:fldCharType="separate"/>
                              </w:r>
                              <w:r w:rsidR="00D60426">
                                <w:rPr>
                                  <w:noProof/>
                                </w:rPr>
                                <w:t>1</w:t>
                              </w:r>
                              <w:r w:rsidR="00984D34">
                                <w:rPr>
                                  <w:noProof/>
                                </w:rPr>
                                <w:fldChar w:fldCharType="end"/>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F61D94" id="Group 20" o:spid="_x0000_s1041" style="position:absolute;left:0;text-align:left;margin-left:49.15pt;margin-top:71.3pt;width:353.45pt;height:124.1pt;z-index:251668480;mso-width-relative:margin;mso-height-relative:margin" coordsize="54084,1893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">
                <v:shape id="Picture 15" o:spid="_x0000_s1042" type="#_x0000_t75" alt="A screenshot of a cell phone&#10;&#10;Description automatically generated" style="position:absolute;width:53924;height:16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" stroked="t" strokecolor="black [3213]" strokeweight="1pt">
                  <v:imagedata r:id="rId20" o:title="A screenshot of a cell phone&#10;&#10;Description automatically generated"/>
                  <v:path arrowok="t"/>
                </v:shape>
                <v:shape id="Text Box 16" o:spid="_x0000_s1043" type="#_x0000_t202" style="position:absolute;left:20;top:16351;width:5406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2A54F998" w14:textId="49F4AA08" w:rsidR="000716C6" w:rsidRPr="00DA4C5E" w:rsidRDefault="000716C6" w:rsidP="000716C6">
                        <w:pPr>
                          <w:pStyle w:val="Caption"/>
                          <w:rPr>
                            <w:noProof/>
                            <w:sz w:val="24"/>
                          </w:rPr>
                        </w:pPr>
                        <w:bookmarkStart w:id="6" w:name="_Ref35773396"/>
                        <w:r>
                          <w:t xml:space="preserve">Listing </w:t>
                        </w:r>
                        <w:fldSimple w:instr=" SEQ Listing \* ARABIC ">
                          <w:r w:rsidR="00D60426">
                            <w:rPr>
                              <w:noProof/>
                            </w:rPr>
                            <w:t>1</w:t>
                          </w:r>
                        </w:fldSimple>
                        <w:bookmarkEnd w:id="6"/>
                      </w:p>
                    </w:txbxContent>
                  </v:textbox>
                </v:shape>
                <w10:wrap type="topAndBottom"/>
              </v:group>
            </w:pict>
          </mc:Fallback>
        </mc:AlternateContent>
      </w:r>
      <w:r w:rsidR="00217459">
        <w:t xml:space="preserve">The ultrasonic sensor </w:t>
      </w:r>
      <w:r w:rsidR="007140AC">
        <w:t xml:space="preserve">has four pins </w:t>
      </w:r>
      <w:proofErr w:type="spellStart"/>
      <w:r w:rsidR="007140AC">
        <w:t>V</w:t>
      </w:r>
      <w:r w:rsidR="00E3224D">
        <w:t>cc</w:t>
      </w:r>
      <w:proofErr w:type="spellEnd"/>
      <w:r w:rsidR="007140AC">
        <w:t xml:space="preserve">, </w:t>
      </w:r>
      <w:proofErr w:type="spellStart"/>
      <w:r w:rsidR="007140AC">
        <w:t>G</w:t>
      </w:r>
      <w:r w:rsidR="00E3224D">
        <w:t>nd</w:t>
      </w:r>
      <w:proofErr w:type="spellEnd"/>
      <w:r w:rsidR="007140AC">
        <w:t xml:space="preserve">, </w:t>
      </w:r>
      <w:r w:rsidR="0000514E">
        <w:t>T</w:t>
      </w:r>
      <w:r w:rsidR="00B26AF4">
        <w:t>rig (Trigger) and Echo</w:t>
      </w:r>
      <w:r w:rsidR="00C7672B">
        <w:t>.</w:t>
      </w:r>
      <w:r w:rsidR="00A34FE3">
        <w:t xml:space="preserve"> </w:t>
      </w:r>
      <w:r w:rsidR="00F60337">
        <w:t xml:space="preserve">The </w:t>
      </w:r>
      <w:r w:rsidR="00446C48">
        <w:t>T</w:t>
      </w:r>
      <w:r w:rsidR="00F60337">
        <w:t xml:space="preserve">rigger pin is passed a </w:t>
      </w:r>
      <w:r w:rsidR="00B33316">
        <w:t>10 </w:t>
      </w:r>
      <w:proofErr w:type="spellStart"/>
      <w:r w:rsidR="00C848E0">
        <w:t>μs</w:t>
      </w:r>
      <w:proofErr w:type="spellEnd"/>
      <w:r w:rsidR="00C848E0">
        <w:t xml:space="preserve"> </w:t>
      </w:r>
      <w:r w:rsidR="0036560B">
        <w:t xml:space="preserve">high </w:t>
      </w:r>
      <w:r w:rsidR="00C848E0">
        <w:t xml:space="preserve">pulse </w:t>
      </w:r>
      <w:r w:rsidR="00446C48">
        <w:t xml:space="preserve">once the </w:t>
      </w:r>
      <w:r w:rsidR="000F7AAB">
        <w:t xml:space="preserve">sound wave bounces back </w:t>
      </w:r>
      <w:r w:rsidR="00DF5AA9">
        <w:t xml:space="preserve">the </w:t>
      </w:r>
      <w:r w:rsidR="00446C48">
        <w:t>Echo pin</w:t>
      </w:r>
      <w:r w:rsidR="000F7AAB">
        <w:t xml:space="preserve"> out</w:t>
      </w:r>
      <w:r w:rsidR="004C6C7B">
        <w:t xml:space="preserve">puts </w:t>
      </w:r>
      <w:r w:rsidR="0036560B">
        <w:t>a high pulse.</w:t>
      </w:r>
      <w:r w:rsidR="00806C18">
        <w:t xml:space="preserve"> To use the </w:t>
      </w:r>
      <w:r w:rsidR="008E77A9">
        <w:t>ultrasonic sensor</w:t>
      </w:r>
      <w:r w:rsidR="00B67F0E">
        <w:t>,</w:t>
      </w:r>
      <w:r w:rsidR="008E77A9">
        <w:t xml:space="preserve"> </w:t>
      </w:r>
      <w:r w:rsidR="000716C6">
        <w:t xml:space="preserve">a custom function </w:t>
      </w:r>
      <w:proofErr w:type="spellStart"/>
      <w:r w:rsidR="000716C6" w:rsidRPr="000716C6">
        <w:rPr>
          <w:rStyle w:val="CodeChar"/>
          <w:sz w:val="22"/>
          <w:szCs w:val="18"/>
        </w:rPr>
        <w:t>measureDistance</w:t>
      </w:r>
      <w:proofErr w:type="spellEnd"/>
      <w:r w:rsidR="000716C6" w:rsidRPr="000716C6">
        <w:rPr>
          <w:rStyle w:val="CodeChar"/>
          <w:sz w:val="22"/>
          <w:szCs w:val="18"/>
        </w:rPr>
        <w:t>()</w:t>
      </w:r>
      <w:r w:rsidR="000716C6" w:rsidRPr="000716C6">
        <w:rPr>
          <w:sz w:val="20"/>
          <w:szCs w:val="18"/>
        </w:rPr>
        <w:t xml:space="preserve"> </w:t>
      </w:r>
      <w:r w:rsidR="000716C6">
        <w:t xml:space="preserve">is used (see </w:t>
      </w:r>
      <w:r w:rsidR="00092935">
        <w:fldChar w:fldCharType="begin"/>
      </w:r>
      <w:r w:rsidR="00092935">
        <w:instrText xml:space="preserve"> REF _Ref35773396 \h </w:instrText>
      </w:r>
      <w:r w:rsidR="00092935">
        <w:fldChar w:fldCharType="separate"/>
      </w:r>
      <w:r w:rsidR="00D60426">
        <w:t xml:space="preserve">Listing </w:t>
      </w:r>
      <w:r w:rsidR="00D60426">
        <w:rPr>
          <w:noProof/>
        </w:rPr>
        <w:t>1</w:t>
      </w:r>
      <w:r w:rsidR="00092935">
        <w:fldChar w:fldCharType="end"/>
      </w:r>
      <w:r w:rsidR="000716C6">
        <w:t>).</w:t>
      </w:r>
    </w:p>
    <w:p w14:paraId="7FEFD094" w14:textId="040A946B" w:rsidR="00D441D4" w:rsidRDefault="00D441D4" w:rsidP="00D441D4">
      <w:pPr>
        <w:pStyle w:val="Heading3"/>
      </w:pPr>
      <w:r>
        <w:t>Motor</w:t>
      </w:r>
      <w:r w:rsidR="00237787">
        <w:t xml:space="preserve"> </w:t>
      </w:r>
      <w:r>
        <w:t>Controller</w:t>
      </w:r>
      <w:r w:rsidR="00EB759E">
        <w:t xml:space="preserve"> and </w:t>
      </w:r>
      <w:r w:rsidR="00FB0EAF">
        <w:t>Power Distribution</w:t>
      </w:r>
    </w:p>
    <w:p w14:paraId="1E2B66C6" w14:textId="4D5338C7" w:rsidR="00B37CD4" w:rsidRDefault="00B37CD4" w:rsidP="00B37CD4">
      <w:pPr>
        <w:pStyle w:val="Heading4"/>
      </w:pPr>
      <w:r>
        <w:t>Power Distribution Board (</w:t>
      </w:r>
      <w:proofErr w:type="spellStart"/>
      <w:r>
        <w:t>PDB</w:t>
      </w:r>
      <w:proofErr w:type="spellEnd"/>
      <w:r>
        <w:t>)</w:t>
      </w:r>
    </w:p>
    <w:p w14:paraId="4399E066" w14:textId="1B282797" w:rsidR="00B37CD4" w:rsidRPr="00B37CD4" w:rsidRDefault="00B37CD4" w:rsidP="00B37CD4">
      <w:pPr>
        <w:pStyle w:val="Engg1500"/>
      </w:pPr>
      <w:r>
        <w:t xml:space="preserve">To power the </w:t>
      </w:r>
      <w:r w:rsidR="004E4709">
        <w:t>two</w:t>
      </w:r>
      <w:r w:rsidR="006D0A0D">
        <w:t xml:space="preserve"> DC motors that </w:t>
      </w:r>
      <w:r w:rsidR="006C57E3">
        <w:t xml:space="preserve">drive the wheels of the robot we require a </w:t>
      </w:r>
      <w:r w:rsidR="00A365A6">
        <w:t xml:space="preserve">12 V connection and </w:t>
      </w:r>
      <w:r w:rsidR="00CB6CFA">
        <w:t>much higher current then the outputs on the Arduino can provide</w:t>
      </w:r>
      <w:r w:rsidR="005E59BF">
        <w:t xml:space="preserve">. The solution to this is to </w:t>
      </w:r>
      <w:r w:rsidR="00451244">
        <w:t xml:space="preserve">plug +12 V power not into the Arduino directly but into a </w:t>
      </w:r>
      <w:proofErr w:type="spellStart"/>
      <w:r w:rsidR="00451244">
        <w:t>PDB</w:t>
      </w:r>
      <w:proofErr w:type="spellEnd"/>
      <w:r w:rsidR="00451244">
        <w:t xml:space="preserve">. </w:t>
      </w:r>
      <w:r w:rsidR="00804CDA">
        <w:t xml:space="preserve">This board </w:t>
      </w:r>
      <w:r w:rsidR="00BD7114">
        <w:t xml:space="preserve">splits the </w:t>
      </w:r>
      <w:r w:rsidR="008143F5">
        <w:t>input voltage into several 12 V &amp; 5 V lines</w:t>
      </w:r>
      <w:r w:rsidR="005C630E">
        <w:t xml:space="preserve"> which can then be used to power the Arduino and </w:t>
      </w:r>
      <w:r w:rsidR="00C5466C">
        <w:t xml:space="preserve">motor </w:t>
      </w:r>
      <w:r w:rsidR="00877D9D">
        <w:rPr>
          <w:noProof/>
        </w:rPr>
        <mc:AlternateContent>
          <mc:Choice Requires="wpg">
            <w:drawing>
              <wp:anchor distT="0" distB="0" distL="114300" distR="114300" simplePos="0" relativeHeight="251693056" behindDoc="0" locked="0" layoutInCell="1" allowOverlap="1" wp14:anchorId="29939468" wp14:editId="3167EF73">
                <wp:simplePos x="0" y="0"/>
                <wp:positionH relativeFrom="column">
                  <wp:posOffset>901819</wp:posOffset>
                </wp:positionH>
                <wp:positionV relativeFrom="paragraph">
                  <wp:posOffset>621761</wp:posOffset>
                </wp:positionV>
                <wp:extent cx="3957320" cy="1890395"/>
                <wp:effectExtent l="19050" t="19050" r="24130" b="0"/>
                <wp:wrapTopAndBottom/>
                <wp:docPr id="37" name="Group 37"/>
                <wp:cNvGraphicFramePr/>
                <a:graphic xmlns:a="http://schemas.openxmlformats.org/drawingml/2006/main">
                  <a:graphicData uri="http://schemas.microsoft.com/office/word/2010/wordprocessingGroup">
                    <wpg:wgp>
                      <wpg:cNvGrpSpPr/>
                      <wpg:grpSpPr>
                        <a:xfrm>
                          <a:off x="0" y="0"/>
                          <a:ext cx="3957320" cy="1890395"/>
                          <a:chOff x="0" y="0"/>
                          <a:chExt cx="3957320" cy="1890774"/>
                        </a:xfrm>
                      </wpg:grpSpPr>
                      <wpg:grpSp>
                        <wpg:cNvPr id="33" name="Group 33"/>
                        <wpg:cNvGrpSpPr/>
                        <wpg:grpSpPr>
                          <a:xfrm>
                            <a:off x="0" y="0"/>
                            <a:ext cx="3957320" cy="1576705"/>
                            <a:chOff x="0" y="0"/>
                            <a:chExt cx="3957519" cy="1576705"/>
                          </a:xfrm>
                        </wpg:grpSpPr>
                        <pic:pic xmlns:pic="http://schemas.openxmlformats.org/drawingml/2006/picture">
                          <pic:nvPicPr>
                            <pic:cNvPr id="21" name="Picture 21" descr="A circuit board&#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19228" t="20184" r="29759" b="23263"/>
                            <a:stretch/>
                          </pic:blipFill>
                          <pic:spPr bwMode="auto">
                            <a:xfrm>
                              <a:off x="2091254" y="0"/>
                              <a:ext cx="1866265" cy="1551940"/>
                            </a:xfrm>
                            <a:prstGeom prst="rect">
                              <a:avLst/>
                            </a:prstGeom>
                            <a:ln w="12700">
                              <a:solidFill>
                                <a:schemeClr val="tx1"/>
                              </a:solidFill>
                            </a:ln>
                            <a:extLst>
                              <a:ext uri="{53640926-AAD7-44D8-BBD7-CCE9431645EC}">
                                <a14:shadowObscured xmlns:a14="http://schemas.microsoft.com/office/drawing/2010/main"/>
                              </a:ext>
                            </a:extLst>
                          </pic:spPr>
                        </pic:pic>
                        <pic:pic xmlns:pic="http://schemas.openxmlformats.org/drawingml/2006/picture">
                          <pic:nvPicPr>
                            <pic:cNvPr id="30" name="Picture 30" descr="A circuit board&#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l="23641" t="28860" r="28210" b="7789"/>
                            <a:stretch/>
                          </pic:blipFill>
                          <pic:spPr bwMode="auto">
                            <a:xfrm rot="10800000">
                              <a:off x="0" y="0"/>
                              <a:ext cx="1597025" cy="157670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35" name="Text Box 35"/>
                        <wps:cNvSpPr txBox="1"/>
                        <wps:spPr>
                          <a:xfrm>
                            <a:off x="1421" y="1631950"/>
                            <a:ext cx="1725930" cy="258445"/>
                          </a:xfrm>
                          <a:prstGeom prst="rect">
                            <a:avLst/>
                          </a:prstGeom>
                          <a:solidFill>
                            <a:prstClr val="white"/>
                          </a:solidFill>
                          <a:ln>
                            <a:noFill/>
                          </a:ln>
                        </wps:spPr>
                        <wps:txbx>
                          <w:txbxContent>
                            <w:p w14:paraId="05CC3E9F" w14:textId="183E4FCC" w:rsidR="00D60426" w:rsidRPr="00673BDB" w:rsidRDefault="00D60426" w:rsidP="00D60426">
                              <w:pPr>
                                <w:pStyle w:val="Caption"/>
                                <w:rPr>
                                  <w:noProof/>
                                </w:rPr>
                              </w:pPr>
                              <w:r>
                                <w:t xml:space="preserve">Figure </w:t>
                              </w:r>
                              <w:r w:rsidR="00984D34">
                                <w:fldChar w:fldCharType="begin"/>
                              </w:r>
                              <w:r w:rsidR="00984D34">
                                <w:instrText xml:space="preserve"> SEQ Figure \* ARABIC </w:instrText>
                              </w:r>
                              <w:r w:rsidR="00984D34">
                                <w:fldChar w:fldCharType="separate"/>
                              </w:r>
                              <w:r w:rsidR="00E33ADF">
                                <w:rPr>
                                  <w:noProof/>
                                </w:rPr>
                                <w:t>7</w:t>
                              </w:r>
                              <w:r w:rsidR="00984D34">
                                <w:rPr>
                                  <w:noProof/>
                                </w:rPr>
                                <w:fldChar w:fldCharType="end"/>
                              </w:r>
                              <w:r>
                                <w:t xml:space="preserve"> - Power distribution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36" name="Text Box 36"/>
                        <wps:cNvSpPr txBox="1"/>
                        <wps:spPr>
                          <a:xfrm>
                            <a:off x="2089529" y="1632329"/>
                            <a:ext cx="1866900" cy="258445"/>
                          </a:xfrm>
                          <a:prstGeom prst="rect">
                            <a:avLst/>
                          </a:prstGeom>
                          <a:solidFill>
                            <a:prstClr val="white"/>
                          </a:solidFill>
                          <a:ln>
                            <a:noFill/>
                          </a:ln>
                        </wps:spPr>
                        <wps:txbx>
                          <w:txbxContent>
                            <w:p w14:paraId="1BC21FB8" w14:textId="2764D44D" w:rsidR="00D60426" w:rsidRPr="002D5AAC" w:rsidRDefault="00D60426" w:rsidP="00D60426">
                              <w:pPr>
                                <w:pStyle w:val="Caption"/>
                                <w:rPr>
                                  <w:noProof/>
                                </w:rPr>
                              </w:pPr>
                              <w:r>
                                <w:t xml:space="preserve">Figure </w:t>
                              </w:r>
                              <w:r w:rsidR="00984D34">
                                <w:fldChar w:fldCharType="begin"/>
                              </w:r>
                              <w:r w:rsidR="00984D34">
                                <w:instrText xml:space="preserve"> SEQ Figure \* ARABIC </w:instrText>
                              </w:r>
                              <w:r w:rsidR="00984D34">
                                <w:fldChar w:fldCharType="separate"/>
                              </w:r>
                              <w:r w:rsidR="00E33ADF">
                                <w:rPr>
                                  <w:noProof/>
                                </w:rPr>
                                <w:t>7</w:t>
                              </w:r>
                              <w:r w:rsidR="00984D34">
                                <w:rPr>
                                  <w:noProof/>
                                </w:rPr>
                                <w:fldChar w:fldCharType="end"/>
                              </w:r>
                              <w:r>
                                <w:t xml:space="preserve"> - Motor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939468" id="Group 37" o:spid="_x0000_s1044" style="position:absolute;left:0;text-align:left;margin-left:71pt;margin-top:48.95pt;width:311.6pt;height:148.85pt;z-index:251693056" coordsize="39573,18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">
                <v:group id="Group 33" o:spid="_x0000_s1045" style="position:absolute;width:39573;height:15767" coordsize="39575,1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21" o:spid="_x0000_s1046" type="#_x0000_t75" alt="A circuit board&#10;&#10;Description automatically generated" style="position:absolute;left:20912;width:18663;height:15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" stroked="t" strokecolor="black [3213]" strokeweight="1pt">
                    <v:imagedata r:id="rId23" o:title="A circuit board&#10;&#10;Description automatically generated" croptop="13228f" cropbottom="15246f" cropleft="12601f" cropright="19503f"/>
                    <v:path arrowok="t"/>
                  </v:shape>
                  <v:shape id="Picture 30" o:spid="_x0000_s1047" type="#_x0000_t75" alt="A circuit board&#10;&#10;Description automatically generated" style="position:absolute;width:15970;height:15767;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" stroked="t" strokecolor="windowText" strokeweight="1pt">
                    <v:stroke joinstyle="round"/>
                    <v:imagedata r:id="rId24" o:title="A circuit board&#10;&#10;Description automatically generated" croptop="18914f" cropbottom="5105f" cropleft="15493f" cropright="18488f"/>
                    <v:path arrowok="t"/>
                  </v:shape>
                </v:group>
                <v:shape id="Text Box 35" o:spid="_x0000_s1048" type="#_x0000_t202" style="position:absolute;left:14;top:16319;width:1725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05CC3E9F" w14:textId="183E4FCC" w:rsidR="00D60426" w:rsidRPr="00673BDB" w:rsidRDefault="00D60426" w:rsidP="00D60426">
                        <w:pPr>
                          <w:pStyle w:val="Caption"/>
                          <w:rPr>
                            <w:noProof/>
                          </w:rPr>
                        </w:pPr>
                        <w:r>
                          <w:t xml:space="preserve">Figure </w:t>
                        </w:r>
                        <w:fldSimple w:instr=" SEQ Figure \* ARABIC ">
                          <w:r w:rsidR="00E33ADF">
                            <w:rPr>
                              <w:noProof/>
                            </w:rPr>
                            <w:t>7</w:t>
                          </w:r>
                        </w:fldSimple>
                        <w:r>
                          <w:t xml:space="preserve"> - Power distribution board</w:t>
                        </w:r>
                      </w:p>
                    </w:txbxContent>
                  </v:textbox>
                </v:shape>
                <v:shape id="Text Box 36" o:spid="_x0000_s1049" type="#_x0000_t202" style="position:absolute;left:20895;top:16323;width:1866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1BC21FB8" w14:textId="2764D44D" w:rsidR="00D60426" w:rsidRPr="002D5AAC" w:rsidRDefault="00D60426" w:rsidP="00D60426">
                        <w:pPr>
                          <w:pStyle w:val="Caption"/>
                          <w:rPr>
                            <w:noProof/>
                          </w:rPr>
                        </w:pPr>
                        <w:r>
                          <w:t xml:space="preserve">Figure </w:t>
                        </w:r>
                        <w:fldSimple w:instr=" SEQ Figure \* ARABIC ">
                          <w:r w:rsidR="00E33ADF">
                            <w:rPr>
                              <w:noProof/>
                            </w:rPr>
                            <w:t>7</w:t>
                          </w:r>
                        </w:fldSimple>
                        <w:r>
                          <w:t xml:space="preserve"> - Motor controller</w:t>
                        </w:r>
                      </w:p>
                    </w:txbxContent>
                  </v:textbox>
                </v:shape>
                <w10:wrap type="topAndBottom"/>
              </v:group>
            </w:pict>
          </mc:Fallback>
        </mc:AlternateContent>
      </w:r>
      <w:r w:rsidR="00C5466C">
        <w:t>controller separately.</w:t>
      </w:r>
    </w:p>
    <w:p w14:paraId="19469195" w14:textId="57272641" w:rsidR="00B37CD4" w:rsidRPr="00B37CD4" w:rsidRDefault="00B37CD4" w:rsidP="00B37CD4">
      <w:pPr>
        <w:pStyle w:val="Heading4"/>
      </w:pPr>
      <w:r>
        <w:t>Motor Controller</w:t>
      </w:r>
    </w:p>
    <w:p w14:paraId="007CB2EF" w14:textId="6F7C5CDF" w:rsidR="001D3B69" w:rsidRDefault="00237787" w:rsidP="00B00977">
      <w:pPr>
        <w:pStyle w:val="Engg1500"/>
      </w:pPr>
      <w:r>
        <w:t xml:space="preserve">The motor controller </w:t>
      </w:r>
      <w:r w:rsidR="00030C71">
        <w:t xml:space="preserve">takes </w:t>
      </w:r>
      <w:r w:rsidR="0073399E">
        <w:t xml:space="preserve">+5 V, +12 V and </w:t>
      </w:r>
      <w:r w:rsidR="00155C9B">
        <w:t>ground connections, as well as six control inputs</w:t>
      </w:r>
      <w:r w:rsidR="000F24DE">
        <w:t xml:space="preserve"> from the Arduino.</w:t>
      </w:r>
      <w:r w:rsidR="002D465B">
        <w:t xml:space="preserve"> </w:t>
      </w:r>
      <w:r w:rsidR="00C679FF">
        <w:t>The six control inputs are as follows</w:t>
      </w:r>
      <w:r w:rsidR="001D3B69">
        <w:t xml:space="preserve"> </w:t>
      </w:r>
      <w:proofErr w:type="spellStart"/>
      <w:r w:rsidR="001D3B69">
        <w:t>ENA</w:t>
      </w:r>
      <w:proofErr w:type="spellEnd"/>
      <w:r w:rsidR="001D3B69">
        <w:t xml:space="preserve">, </w:t>
      </w:r>
      <w:proofErr w:type="spellStart"/>
      <w:r w:rsidR="001D3B69">
        <w:t>ENB</w:t>
      </w:r>
      <w:proofErr w:type="spellEnd"/>
      <w:r w:rsidR="001D3B69">
        <w:t xml:space="preserve"> (Enable </w:t>
      </w:r>
      <w:proofErr w:type="spellStart"/>
      <w:r w:rsidR="001D3B69">
        <w:t>A&amp;B</w:t>
      </w:r>
      <w:proofErr w:type="spellEnd"/>
      <w:r w:rsidR="001D3B69">
        <w:t xml:space="preserve">), IN1, IN2, IN3, IN4 (Input 1,2,3&amp;4). </w:t>
      </w:r>
    </w:p>
    <w:p w14:paraId="258287ED" w14:textId="7CAB7633" w:rsidR="00D60426" w:rsidRDefault="00260EF3" w:rsidP="00B00977">
      <w:pPr>
        <w:pStyle w:val="Engg1500"/>
      </w:pPr>
      <w:r>
        <w:t>I</w:t>
      </w:r>
      <w:r w:rsidR="00B7438C">
        <w:t xml:space="preserve">f </w:t>
      </w:r>
      <w:r w:rsidR="0083561D">
        <w:t>we wanted the first motor to spin at half strength</w:t>
      </w:r>
      <w:r w:rsidR="00295F50">
        <w:t>,</w:t>
      </w:r>
      <w:r w:rsidR="0083561D">
        <w:t xml:space="preserve"> </w:t>
      </w:r>
      <w:r w:rsidR="000931EF">
        <w:t xml:space="preserve">we would set </w:t>
      </w:r>
      <w:proofErr w:type="spellStart"/>
      <w:r w:rsidR="000931EF">
        <w:t>ENA</w:t>
      </w:r>
      <w:proofErr w:type="spellEnd"/>
      <w:r w:rsidR="000931EF">
        <w:t xml:space="preserve"> to a 50% duty cycle</w:t>
      </w:r>
      <w:r w:rsidR="00390558">
        <w:t xml:space="preserve">, IN1 to </w:t>
      </w:r>
      <w:r w:rsidR="006C76EE">
        <w:t>h</w:t>
      </w:r>
      <w:r w:rsidR="00390558">
        <w:t>igh, IN2 to low. This create</w:t>
      </w:r>
      <w:r w:rsidR="00295F50">
        <w:t>s</w:t>
      </w:r>
      <w:r w:rsidR="00390558">
        <w:t xml:space="preserve"> a </w:t>
      </w:r>
      <w:r w:rsidR="00E719E6">
        <w:t>voltage differential at m</w:t>
      </w:r>
      <w:r w:rsidR="005605A9">
        <w:t>otor A</w:t>
      </w:r>
      <w:r w:rsidR="00C75B47">
        <w:t xml:space="preserve"> of ~6 V</w:t>
      </w:r>
      <w:r w:rsidR="006C76EE">
        <w:t xml:space="preserve"> – 0 V. If we instead swapped the values of IN1&amp;2 the motor would spin the other direction.</w:t>
      </w:r>
      <w:r w:rsidR="007A6378">
        <w:t xml:space="preserve"> To</w:t>
      </w:r>
      <w:r w:rsidR="00ED2AA3">
        <w:t xml:space="preserve"> </w:t>
      </w:r>
      <w:r w:rsidR="007A6378">
        <w:t xml:space="preserve">do the same to motor B we would </w:t>
      </w:r>
      <w:r w:rsidR="00ED2AA3">
        <w:t xml:space="preserve">use pins </w:t>
      </w:r>
      <w:proofErr w:type="spellStart"/>
      <w:r w:rsidR="00ED2AA3">
        <w:t>ENB</w:t>
      </w:r>
      <w:proofErr w:type="spellEnd"/>
      <w:r w:rsidR="00ED2AA3">
        <w:t>, IN3 and IN4.</w:t>
      </w:r>
    </w:p>
    <w:bookmarkStart w:id="4" w:name="_Ref35785966"/>
    <w:p w14:paraId="68956F05" w14:textId="22F2264E" w:rsidR="00863494" w:rsidRDefault="00863494" w:rsidP="00863494">
      <w:pPr>
        <w:pStyle w:val="Heading3"/>
      </w:pPr>
      <w:r>
        <w:rPr>
          <w:noProof/>
        </w:rPr>
        <mc:AlternateContent>
          <mc:Choice Requires="wpg">
            <w:drawing>
              <wp:anchor distT="0" distB="0" distL="114300" distR="114300" simplePos="0" relativeHeight="251709440" behindDoc="0" locked="0" layoutInCell="1" allowOverlap="1" wp14:anchorId="7ED1E440" wp14:editId="10F9FCB4">
                <wp:simplePos x="0" y="0"/>
                <wp:positionH relativeFrom="margin">
                  <wp:posOffset>1163918</wp:posOffset>
                </wp:positionH>
                <wp:positionV relativeFrom="paragraph">
                  <wp:posOffset>261279</wp:posOffset>
                </wp:positionV>
                <wp:extent cx="3472158" cy="1606048"/>
                <wp:effectExtent l="19050" t="19050" r="14605" b="0"/>
                <wp:wrapTopAndBottom/>
                <wp:docPr id="47" name="Group 47"/>
                <wp:cNvGraphicFramePr/>
                <a:graphic xmlns:a="http://schemas.openxmlformats.org/drawingml/2006/main">
                  <a:graphicData uri="http://schemas.microsoft.com/office/word/2010/wordprocessingGroup">
                    <wpg:wgp>
                      <wpg:cNvGrpSpPr/>
                      <wpg:grpSpPr>
                        <a:xfrm>
                          <a:off x="0" y="0"/>
                          <a:ext cx="3472158" cy="1606048"/>
                          <a:chOff x="0" y="0"/>
                          <a:chExt cx="5502512" cy="2545492"/>
                        </a:xfrm>
                      </wpg:grpSpPr>
                      <wpg:grpSp>
                        <wpg:cNvPr id="44" name="Group 44"/>
                        <wpg:cNvGrpSpPr/>
                        <wpg:grpSpPr>
                          <a:xfrm>
                            <a:off x="3977" y="0"/>
                            <a:ext cx="5498535" cy="2228215"/>
                            <a:chOff x="0" y="0"/>
                            <a:chExt cx="5498535" cy="2228215"/>
                          </a:xfrm>
                        </wpg:grpSpPr>
                        <pic:pic xmlns:pic="http://schemas.openxmlformats.org/drawingml/2006/picture">
                          <pic:nvPicPr>
                            <pic:cNvPr id="26" name="Picture 26"/>
                            <pic:cNvPicPr>
                              <a:picLocks noChangeAspect="1"/>
                            </pic:cNvPicPr>
                          </pic:nvPicPr>
                          <pic:blipFill rotWithShape="1">
                            <a:blip r:embed="rId25" cstate="print">
                              <a:extLst>
                                <a:ext uri="{28A0092B-C50C-407E-A947-70E740481C1C}">
                                  <a14:useLocalDpi xmlns:a14="http://schemas.microsoft.com/office/drawing/2010/main" val="0"/>
                                </a:ext>
                              </a:extLst>
                            </a:blip>
                            <a:srcRect l="17537" t="38104" r="14823" b="6778"/>
                            <a:stretch/>
                          </pic:blipFill>
                          <pic:spPr bwMode="auto">
                            <a:xfrm>
                              <a:off x="0" y="0"/>
                              <a:ext cx="3646805" cy="222821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40" name="Picture 40" descr="A wooden table&#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l="16329" t="16840" r="52073" b="20786"/>
                            <a:stretch/>
                          </pic:blipFill>
                          <pic:spPr bwMode="auto">
                            <a:xfrm>
                              <a:off x="3994220" y="0"/>
                              <a:ext cx="1504315" cy="222821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45" name="Text Box 45"/>
                        <wps:cNvSpPr txBox="1"/>
                        <wps:spPr>
                          <a:xfrm>
                            <a:off x="0" y="2286635"/>
                            <a:ext cx="3650615" cy="258445"/>
                          </a:xfrm>
                          <a:prstGeom prst="rect">
                            <a:avLst/>
                          </a:prstGeom>
                          <a:solidFill>
                            <a:prstClr val="white"/>
                          </a:solidFill>
                          <a:ln>
                            <a:noFill/>
                          </a:ln>
                        </wps:spPr>
                        <wps:txbx>
                          <w:txbxContent>
                            <w:p w14:paraId="049E7308" w14:textId="77777777" w:rsidR="00863494" w:rsidRPr="002F68FF" w:rsidRDefault="00863494" w:rsidP="00863494">
                              <w:pPr>
                                <w:pStyle w:val="Caption"/>
                                <w:rPr>
                                  <w:noProof/>
                                </w:rPr>
                              </w:pPr>
                              <w:bookmarkStart w:id="5" w:name="_Ref35784561"/>
                              <w:r>
                                <w:t xml:space="preserve">Figure </w:t>
                              </w:r>
                              <w:bookmarkEnd w:id="5"/>
                              <w:r>
                                <w:t>9 - Photo interrupter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3999072" y="2287047"/>
                            <a:ext cx="1499870" cy="258445"/>
                          </a:xfrm>
                          <a:prstGeom prst="rect">
                            <a:avLst/>
                          </a:prstGeom>
                          <a:solidFill>
                            <a:prstClr val="white"/>
                          </a:solidFill>
                          <a:ln>
                            <a:noFill/>
                          </a:ln>
                        </wps:spPr>
                        <wps:txbx>
                          <w:txbxContent>
                            <w:p w14:paraId="4DAFB3E6" w14:textId="77777777" w:rsidR="00863494" w:rsidRPr="00CB0A37" w:rsidRDefault="00863494" w:rsidP="00863494">
                              <w:pPr>
                                <w:pStyle w:val="Caption"/>
                                <w:rPr>
                                  <w:noProof/>
                                </w:rPr>
                              </w:pPr>
                              <w:bookmarkStart w:id="6" w:name="_Ref35784579"/>
                              <w:r>
                                <w:t xml:space="preserve">Figure </w:t>
                              </w:r>
                              <w:fldSimple w:instr=" SEQ Figure \* ARABIC ">
                                <w:r>
                                  <w:rPr>
                                    <w:noProof/>
                                  </w:rPr>
                                  <w:t>10</w:t>
                                </w:r>
                              </w:fldSimple>
                              <w:bookmarkEnd w:id="6"/>
                              <w:r>
                                <w:t xml:space="preserve"> - Encoder whe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D1E440" id="Group 47" o:spid="_x0000_s1050" style="position:absolute;margin-left:91.65pt;margin-top:20.55pt;width:273.4pt;height:126.45pt;z-index:251709440;mso-position-horizontal-relative:margin;mso-width-relative:margin;mso-height-relative:margin" coordsize="55025,254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">
                <v:group id="Group 44" o:spid="_x0000_s1051" style="position:absolute;left:39;width:54986;height:22282" coordsize="54985,2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Picture 26" o:spid="_x0000_s1052" type="#_x0000_t75" style="position:absolute;width:36468;height:22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" stroked="t" strokecolor="windowText" strokeweight="1pt">
                    <v:stroke joinstyle="round"/>
                    <v:imagedata r:id="rId27" o:title="" croptop="24972f" cropbottom="4442f" cropleft="11493f" cropright="9714f"/>
                    <v:path arrowok="t"/>
                  </v:shape>
                  <v:shape id="Picture 40" o:spid="_x0000_s1053" type="#_x0000_t75" alt="A wooden table&#10;&#10;Description automatically generated" style="position:absolute;left:39942;width:15043;height:22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" stroked="t" strokecolor="windowText" strokeweight="1pt">
                    <v:stroke joinstyle="round"/>
                    <v:imagedata r:id="rId28" o:title="A wooden table&#10;&#10;Description automatically generated" croptop="11036f" cropbottom="13622f" cropleft="10701f" cropright="34127f"/>
                    <v:path arrowok="t"/>
                  </v:shape>
                </v:group>
                <v:shape id="Text Box 45" o:spid="_x0000_s1054" type="#_x0000_t202" style="position:absolute;top:22866;width:3650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049E7308" w14:textId="77777777" w:rsidR="00863494" w:rsidRPr="002F68FF" w:rsidRDefault="00863494" w:rsidP="00863494">
                        <w:pPr>
                          <w:pStyle w:val="Caption"/>
                          <w:rPr>
                            <w:noProof/>
                          </w:rPr>
                        </w:pPr>
                        <w:bookmarkStart w:id="10" w:name="_Ref35784561"/>
                        <w:r>
                          <w:t xml:space="preserve">Figure </w:t>
                        </w:r>
                        <w:bookmarkEnd w:id="10"/>
                        <w:r>
                          <w:t>9 - Photo interrupter board</w:t>
                        </w:r>
                      </w:p>
                    </w:txbxContent>
                  </v:textbox>
                </v:shape>
                <v:shape id="Text Box 46" o:spid="_x0000_s1055" type="#_x0000_t202" style="position:absolute;left:39990;top:22870;width:1499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4DAFB3E6" w14:textId="77777777" w:rsidR="00863494" w:rsidRPr="00CB0A37" w:rsidRDefault="00863494" w:rsidP="00863494">
                        <w:pPr>
                          <w:pStyle w:val="Caption"/>
                          <w:rPr>
                            <w:noProof/>
                          </w:rPr>
                        </w:pPr>
                        <w:bookmarkStart w:id="11" w:name="_Ref35784579"/>
                        <w:r>
                          <w:t xml:space="preserve">Figure </w:t>
                        </w:r>
                        <w:r>
                          <w:fldChar w:fldCharType="begin"/>
                        </w:r>
                        <w:r>
                          <w:instrText xml:space="preserve"> SEQ Figure \* ARABIC </w:instrText>
                        </w:r>
                        <w:r>
                          <w:fldChar w:fldCharType="separate"/>
                        </w:r>
                        <w:r>
                          <w:rPr>
                            <w:noProof/>
                          </w:rPr>
                          <w:t>10</w:t>
                        </w:r>
                        <w:r>
                          <w:rPr>
                            <w:noProof/>
                          </w:rPr>
                          <w:fldChar w:fldCharType="end"/>
                        </w:r>
                        <w:bookmarkEnd w:id="11"/>
                        <w:r>
                          <w:t xml:space="preserve"> - Encoder wheel</w:t>
                        </w:r>
                      </w:p>
                    </w:txbxContent>
                  </v:textbox>
                </v:shape>
                <w10:wrap type="topAndBottom" anchorx="margin"/>
              </v:group>
            </w:pict>
          </mc:Fallback>
        </mc:AlternateContent>
      </w:r>
      <w:r>
        <w:t>Encoder</w:t>
      </w:r>
      <w:bookmarkEnd w:id="4"/>
    </w:p>
    <w:p w14:paraId="47D1054F" w14:textId="54FDAD67" w:rsidR="00863494" w:rsidRDefault="00863494" w:rsidP="00863494">
      <w:pPr>
        <w:pStyle w:val="Engg1500"/>
      </w:pPr>
      <w:r>
        <w:t>The encoder board (</w:t>
      </w:r>
      <w:r>
        <w:fldChar w:fldCharType="begin"/>
      </w:r>
      <w:r>
        <w:instrText xml:space="preserve"> REF _Ref35784561 \h </w:instrText>
      </w:r>
      <w:r>
        <w:fldChar w:fldCharType="separate"/>
      </w:r>
      <w:r>
        <w:t xml:space="preserve">Figure </w:t>
      </w:r>
      <w:r>
        <w:rPr>
          <w:noProof/>
        </w:rPr>
        <w:t>9</w:t>
      </w:r>
      <w:r>
        <w:fldChar w:fldCharType="end"/>
      </w:r>
      <w:r>
        <w:t>) has two photo-interrupters that sit over two encoder wheels (</w:t>
      </w:r>
      <w:r>
        <w:fldChar w:fldCharType="begin"/>
      </w:r>
      <w:r>
        <w:instrText xml:space="preserve"> REF _Ref35784579 \h </w:instrText>
      </w:r>
      <w:r>
        <w:fldChar w:fldCharType="separate"/>
      </w:r>
      <w:r>
        <w:t xml:space="preserve">Figure </w:t>
      </w:r>
      <w:r>
        <w:rPr>
          <w:noProof/>
        </w:rPr>
        <w:t>10</w:t>
      </w:r>
      <w:r>
        <w:fldChar w:fldCharType="end"/>
      </w:r>
      <w:r>
        <w:t>) attached to the wheel axle. These photo-interrupts detect the changes in light as the slots of the encoder wheels rotate past them. As the wheels have 20 slots and our wheels are ~65 mm in diameter, we can use some maths to determine how many mm our robot moves per encoder slot.</w:t>
      </w:r>
    </w:p>
    <w:p w14:paraId="38C57028" w14:textId="77777777" w:rsidR="00863494" w:rsidRDefault="00984D34" w:rsidP="00863494">
      <w:pPr>
        <w:pStyle w:val="Engg1500"/>
        <w:keepNext/>
      </w:pPr>
      <m:oMathPara>
        <m:oMath>
          <m:f>
            <m:fPr>
              <m:ctrlPr>
                <w:rPr>
                  <w:rFonts w:ascii="Cambria Math" w:hAnsi="Cambria Math"/>
                  <w:i/>
                </w:rPr>
              </m:ctrlPr>
            </m:fPr>
            <m:num>
              <m:r>
                <w:rPr>
                  <w:rFonts w:ascii="Cambria Math" w:hAnsi="Cambria Math"/>
                </w:rPr>
                <m:t>65π</m:t>
              </m:r>
            </m:num>
            <m:den>
              <m:r>
                <w:rPr>
                  <w:rFonts w:ascii="Cambria Math" w:hAnsi="Cambria Math"/>
                </w:rPr>
                <m:t>20</m:t>
              </m:r>
            </m:den>
          </m:f>
          <m:r>
            <w:rPr>
              <w:rFonts w:ascii="Cambria Math" w:hAnsi="Cambria Math"/>
            </w:rPr>
            <m:t xml:space="preserve"> ≈10.21</m:t>
          </m:r>
          <m:f>
            <m:fPr>
              <m:ctrlPr>
                <w:rPr>
                  <w:rFonts w:ascii="Cambria Math" w:hAnsi="Cambria Math"/>
                  <w:i/>
                </w:rPr>
              </m:ctrlPr>
            </m:fPr>
            <m:num>
              <m:r>
                <w:rPr>
                  <w:rFonts w:ascii="Cambria Math" w:hAnsi="Cambria Math"/>
                </w:rPr>
                <m:t>mm</m:t>
              </m:r>
            </m:num>
            <m:den>
              <m:r>
                <w:rPr>
                  <w:rFonts w:ascii="Cambria Math" w:hAnsi="Cambria Math"/>
                </w:rPr>
                <m:t>pulse</m:t>
              </m:r>
            </m:den>
          </m:f>
        </m:oMath>
      </m:oMathPara>
    </w:p>
    <w:p w14:paraId="096C7AD0" w14:textId="5F7BD653" w:rsidR="00863494" w:rsidRPr="00586980" w:rsidRDefault="00863494" w:rsidP="00863494">
      <w:pPr>
        <w:pStyle w:val="Caption"/>
        <w:ind w:left="2160" w:firstLine="1440"/>
        <w:rPr>
          <w:rFonts w:eastAsiaTheme="minorEastAsia"/>
        </w:rPr>
      </w:pPr>
      <w:r>
        <w:t xml:space="preserve">Equation </w:t>
      </w:r>
      <w:fldSimple w:instr=" SEQ Equation \* ARABIC ">
        <w:r>
          <w:rPr>
            <w:noProof/>
          </w:rPr>
          <w:t>1</w:t>
        </w:r>
      </w:fldSimple>
    </w:p>
    <w:p w14:paraId="21B02D98" w14:textId="77777777" w:rsidR="00863494" w:rsidRDefault="00863494" w:rsidP="00863494">
      <w:pPr>
        <w:pStyle w:val="Engg1500"/>
      </w:pPr>
      <w:r>
        <w:t xml:space="preserve">From here the encoder is used to approximate how far the robot has moved by counting the number of pulses detected by the photo-interrupters. This is also useful to detect if the wheels are spinning at all. </w:t>
      </w:r>
    </w:p>
    <w:p w14:paraId="14F6D113" w14:textId="7A1BC720" w:rsidR="00D441D4" w:rsidRDefault="00863494" w:rsidP="00D441D4">
      <w:pPr>
        <w:pStyle w:val="Heading3"/>
      </w:pPr>
      <w:r>
        <w:rPr>
          <w:noProof/>
        </w:rPr>
        <mc:AlternateContent>
          <mc:Choice Requires="wpg">
            <w:drawing>
              <wp:anchor distT="0" distB="0" distL="114300" distR="114300" simplePos="0" relativeHeight="251696128" behindDoc="0" locked="0" layoutInCell="1" allowOverlap="1" wp14:anchorId="7B2CAB7F" wp14:editId="1F00BB6F">
                <wp:simplePos x="0" y="0"/>
                <wp:positionH relativeFrom="margin">
                  <wp:align>center</wp:align>
                </wp:positionH>
                <wp:positionV relativeFrom="paragraph">
                  <wp:posOffset>261413</wp:posOffset>
                </wp:positionV>
                <wp:extent cx="3470400" cy="1576705"/>
                <wp:effectExtent l="19050" t="19050" r="15875" b="4445"/>
                <wp:wrapTopAndBottom/>
                <wp:docPr id="39" name="Group 39"/>
                <wp:cNvGraphicFramePr/>
                <a:graphic xmlns:a="http://schemas.openxmlformats.org/drawingml/2006/main">
                  <a:graphicData uri="http://schemas.microsoft.com/office/word/2010/wordprocessingGroup">
                    <wpg:wgp>
                      <wpg:cNvGrpSpPr/>
                      <wpg:grpSpPr>
                        <a:xfrm>
                          <a:off x="0" y="0"/>
                          <a:ext cx="3470400" cy="1576705"/>
                          <a:chOff x="0" y="0"/>
                          <a:chExt cx="5392832" cy="2691130"/>
                        </a:xfrm>
                      </wpg:grpSpPr>
                      <pic:pic xmlns:pic="http://schemas.openxmlformats.org/drawingml/2006/picture">
                        <pic:nvPicPr>
                          <pic:cNvPr id="24" name="Picture 24" descr="A picture containing measure, table, wooden, sitting&#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t="25081" b="16174"/>
                          <a:stretch/>
                        </pic:blipFill>
                        <pic:spPr bwMode="auto">
                          <a:xfrm>
                            <a:off x="0" y="0"/>
                            <a:ext cx="5392420" cy="237553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38" name="Text Box 38"/>
                        <wps:cNvSpPr txBox="1"/>
                        <wps:spPr>
                          <a:xfrm>
                            <a:off x="1047" y="2432685"/>
                            <a:ext cx="5391785" cy="258445"/>
                          </a:xfrm>
                          <a:prstGeom prst="rect">
                            <a:avLst/>
                          </a:prstGeom>
                          <a:solidFill>
                            <a:prstClr val="white"/>
                          </a:solidFill>
                          <a:ln>
                            <a:noFill/>
                          </a:ln>
                        </wps:spPr>
                        <wps:txbx>
                          <w:txbxContent>
                            <w:p w14:paraId="44E53F37" w14:textId="526DBDC2" w:rsidR="00BD7B87" w:rsidRPr="00842EC5" w:rsidRDefault="00BD7B87" w:rsidP="00BD7B87">
                              <w:pPr>
                                <w:pStyle w:val="Caption"/>
                                <w:rPr>
                                  <w:noProof/>
                                </w:rPr>
                              </w:pPr>
                              <w:bookmarkStart w:id="7" w:name="_Ref35782316"/>
                              <w:r>
                                <w:t xml:space="preserve">Figure </w:t>
                              </w:r>
                              <w:r w:rsidR="00984D34">
                                <w:fldChar w:fldCharType="begin"/>
                              </w:r>
                              <w:r w:rsidR="00984D34">
                                <w:instrText xml:space="preserve"> SEQ Figure \* ARABIC </w:instrText>
                              </w:r>
                              <w:r w:rsidR="00984D34">
                                <w:fldChar w:fldCharType="separate"/>
                              </w:r>
                              <w:r w:rsidR="00E33ADF">
                                <w:rPr>
                                  <w:noProof/>
                                </w:rPr>
                                <w:t>8</w:t>
                              </w:r>
                              <w:r w:rsidR="00984D34">
                                <w:rPr>
                                  <w:noProof/>
                                </w:rPr>
                                <w:fldChar w:fldCharType="end"/>
                              </w:r>
                              <w:bookmarkEnd w:id="7"/>
                              <w:r>
                                <w:t>- Motor and motor hous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2CAB7F" id="Group 39" o:spid="_x0000_s1056" style="position:absolute;margin-left:0;margin-top:20.6pt;width:273.25pt;height:124.15pt;z-index:251696128;mso-position-horizontal:center;mso-position-horizontal-relative:margin;mso-width-relative:margin;mso-height-relative:margin" coordsize="53928,26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">
                <v:shape id="Picture 24" o:spid="_x0000_s1057" type="#_x0000_t75" alt="A picture containing measure, table, wooden, sitting&#10;&#10;Description automatically generated" style="position:absolute;width:53924;height:23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" stroked="t" strokecolor="black [3213]" strokeweight="1pt">
                  <v:stroke joinstyle="round"/>
                  <v:imagedata r:id="rId30" o:title="A picture containing measure, table, wooden, sitting&#10;&#10;Description automatically generated" croptop="16437f" cropbottom="10600f"/>
                  <v:path arrowok="t"/>
                </v:shape>
                <v:shape id="Text Box 38" o:spid="_x0000_s1058" type="#_x0000_t202" style="position:absolute;left:10;top:24326;width:5391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44E53F37" w14:textId="526DBDC2" w:rsidR="00BD7B87" w:rsidRPr="00842EC5" w:rsidRDefault="00BD7B87" w:rsidP="00BD7B87">
                        <w:pPr>
                          <w:pStyle w:val="Caption"/>
                          <w:rPr>
                            <w:noProof/>
                          </w:rPr>
                        </w:pPr>
                        <w:bookmarkStart w:id="13" w:name="_Ref35782316"/>
                        <w:r>
                          <w:t xml:space="preserve">Figure </w:t>
                        </w:r>
                        <w:fldSimple w:instr=" SEQ Figure \* ARABIC ">
                          <w:r w:rsidR="00E33ADF">
                            <w:rPr>
                              <w:noProof/>
                            </w:rPr>
                            <w:t>8</w:t>
                          </w:r>
                        </w:fldSimple>
                        <w:bookmarkEnd w:id="13"/>
                        <w:r>
                          <w:t>- Motor and motor housing</w:t>
                        </w:r>
                      </w:p>
                    </w:txbxContent>
                  </v:textbox>
                </v:shape>
                <w10:wrap type="topAndBottom" anchorx="margin"/>
              </v:group>
            </w:pict>
          </mc:Fallback>
        </mc:AlternateContent>
      </w:r>
      <w:r w:rsidR="00D441D4">
        <w:t>Motors</w:t>
      </w:r>
    </w:p>
    <w:p w14:paraId="4D0A1B83" w14:textId="62C74891" w:rsidR="00B67F0E" w:rsidRDefault="00033EF7" w:rsidP="00B67F0E">
      <w:pPr>
        <w:pStyle w:val="Engg1500"/>
      </w:pPr>
      <w:r>
        <w:t>As stated</w:t>
      </w:r>
      <w:r w:rsidR="00A61176">
        <w:t xml:space="preserve"> above </w:t>
      </w:r>
      <w:r w:rsidR="00A71B3E">
        <w:t>two</w:t>
      </w:r>
      <w:r w:rsidR="00B67274">
        <w:t>,</w:t>
      </w:r>
      <w:r w:rsidR="00A71B3E">
        <w:t xml:space="preserve"> 12 V DC motors </w:t>
      </w:r>
      <w:r w:rsidR="00A61176">
        <w:t xml:space="preserve">are used to control the movement of the robot. We use two individual motors as this allows both more power and greater control as we can </w:t>
      </w:r>
      <w:r w:rsidR="00215277">
        <w:t>rotate the motors at different speeds and in different directions to turn the chassis.</w:t>
      </w:r>
      <w:r w:rsidR="00A71B3E">
        <w:t xml:space="preserve"> </w:t>
      </w:r>
      <w:r w:rsidR="00182E43">
        <w:t xml:space="preserve">The motors are inserted into </w:t>
      </w:r>
      <w:r w:rsidR="00BD7B87">
        <w:t>a motor housing (</w:t>
      </w:r>
      <w:r w:rsidR="00BD7B87">
        <w:fldChar w:fldCharType="begin"/>
      </w:r>
      <w:r w:rsidR="00BD7B87">
        <w:instrText xml:space="preserve"> REF _Ref35782316 \h </w:instrText>
      </w:r>
      <w:r w:rsidR="00BD7B87">
        <w:fldChar w:fldCharType="separate"/>
      </w:r>
      <w:r w:rsidR="00BD7B87">
        <w:t xml:space="preserve">Figure </w:t>
      </w:r>
      <w:r w:rsidR="00BD7B87">
        <w:rPr>
          <w:noProof/>
        </w:rPr>
        <w:t>8</w:t>
      </w:r>
      <w:r w:rsidR="00BD7B87">
        <w:fldChar w:fldCharType="end"/>
      </w:r>
      <w:r w:rsidR="00BD7B87">
        <w:t>)</w:t>
      </w:r>
      <w:r w:rsidR="00523B78">
        <w:t xml:space="preserve"> that </w:t>
      </w:r>
      <w:r w:rsidR="00CA6AD6">
        <w:t>changes the holds a gearbox and ax</w:t>
      </w:r>
      <w:r w:rsidR="003543F4">
        <w:t>le</w:t>
      </w:r>
      <w:r w:rsidR="00CA6AD6">
        <w:t xml:space="preserve"> to attach </w:t>
      </w:r>
      <w:r w:rsidR="00EF6043">
        <w:t>the wheel and encoder wheel to.</w:t>
      </w:r>
    </w:p>
    <w:p w14:paraId="0D6EAA87" w14:textId="366C6266" w:rsidR="00035E82" w:rsidRDefault="00035E82" w:rsidP="00035E82">
      <w:pPr>
        <w:pStyle w:val="Heading1"/>
      </w:pPr>
      <w:r>
        <w:t>Assumptions</w:t>
      </w:r>
    </w:p>
    <w:p w14:paraId="7707A9B6" w14:textId="0E823768" w:rsidR="00282FD4" w:rsidRPr="00282FD4" w:rsidRDefault="00C61667" w:rsidP="00282FD4">
      <w:r>
        <w:t xml:space="preserve">We assume we </w:t>
      </w:r>
      <w:proofErr w:type="gramStart"/>
      <w:r>
        <w:t>have to</w:t>
      </w:r>
      <w:proofErr w:type="gramEnd"/>
      <w:r>
        <w:t xml:space="preserve"> build a robot specifically.</w:t>
      </w:r>
    </w:p>
    <w:p w14:paraId="67439E3B" w14:textId="584F278B" w:rsidR="00DE1AC9" w:rsidRDefault="00DE1AC9" w:rsidP="00DE1AC9">
      <w:pPr>
        <w:pStyle w:val="Heading2"/>
      </w:pPr>
      <w:r>
        <w:t>Track</w:t>
      </w:r>
    </w:p>
    <w:p w14:paraId="76553DE7" w14:textId="7806312E" w:rsidR="009052FC" w:rsidRDefault="00282FD4" w:rsidP="00282FD4">
      <w:pPr>
        <w:pStyle w:val="Engg1500"/>
      </w:pPr>
      <w:r>
        <w:t>It is assumed that t</w:t>
      </w:r>
      <w:r w:rsidR="00DE1AC9">
        <w:t>h</w:t>
      </w:r>
      <w:r w:rsidR="0032588E">
        <w:t>e</w:t>
      </w:r>
      <w:r w:rsidR="00DE1AC9">
        <w:t xml:space="preserve"> t</w:t>
      </w:r>
      <w:r w:rsidR="00C47EA2">
        <w:t xml:space="preserve">rack </w:t>
      </w:r>
      <w:r w:rsidR="00B03F31">
        <w:t>conforms to all the conditions outlined in the project overview.</w:t>
      </w:r>
      <w:r w:rsidR="00841701">
        <w:t xml:space="preserve"> </w:t>
      </w:r>
      <w:r>
        <w:t xml:space="preserve"> </w:t>
      </w:r>
      <w:r w:rsidR="009052FC">
        <w:t>T</w:t>
      </w:r>
      <w:r w:rsidR="00841701">
        <w:t>he track is also</w:t>
      </w:r>
      <w:r w:rsidR="00EA0096">
        <w:t xml:space="preserve"> short enough to permit a</w:t>
      </w:r>
      <w:r w:rsidR="004D3E95">
        <w:t>t least one attempt on a full battery.</w:t>
      </w:r>
      <w:r>
        <w:t xml:space="preserve"> </w:t>
      </w:r>
      <w:r w:rsidR="009052FC">
        <w:t>It is possible to complete the track with the hardware provided.</w:t>
      </w:r>
    </w:p>
    <w:p w14:paraId="344FD8A0" w14:textId="4DB14681" w:rsidR="00B00977" w:rsidRDefault="00385D1D" w:rsidP="0012417C">
      <w:pPr>
        <w:pStyle w:val="Heading2"/>
      </w:pPr>
      <w:r>
        <w:t>Components</w:t>
      </w:r>
    </w:p>
    <w:p w14:paraId="69D21A07" w14:textId="3BE86842" w:rsidR="00342821" w:rsidRPr="00342821" w:rsidRDefault="00385D1D" w:rsidP="00282FD4">
      <w:pPr>
        <w:pStyle w:val="Engg1500"/>
      </w:pPr>
      <w:r>
        <w:t>The following assumptions are made about specific components</w:t>
      </w:r>
      <w:r w:rsidR="00282FD4">
        <w:t xml:space="preserve">; </w:t>
      </w:r>
      <w:r w:rsidR="00A262AA">
        <w:t>T</w:t>
      </w:r>
      <w:r w:rsidR="0001797B">
        <w:t>he speed of sound is</w:t>
      </w:r>
      <w:r w:rsidR="00F66F51">
        <w:t xml:space="preserve"> </w:t>
      </w:r>
      <w:r w:rsidR="0029728F">
        <w:t xml:space="preserve">consistently </w:t>
      </w:r>
      <w:r w:rsidR="00F66F51">
        <w:t>34</w:t>
      </w:r>
      <w:r w:rsidR="00A72EB5">
        <w:t>3</w:t>
      </w:r>
      <w:r w:rsidR="00F66F51">
        <w:t>.2</w:t>
      </w:r>
      <w:r w:rsidR="00A72EB5">
        <w:t>1</w:t>
      </w:r>
      <w:r w:rsidR="00F66F51">
        <w:t> m s</w:t>
      </w:r>
      <w:r w:rsidR="00F66F51">
        <w:rPr>
          <w:vertAlign w:val="superscript"/>
        </w:rPr>
        <w:t>-1</w:t>
      </w:r>
      <w:sdt>
        <w:sdtPr>
          <w:rPr>
            <w:vertAlign w:val="superscript"/>
          </w:rPr>
          <w:id w:val="-1107882447"/>
          <w:citation/>
        </w:sdtPr>
        <w:sdtEndPr/>
        <w:sdtContent>
          <w:r w:rsidR="00B51FEA">
            <w:rPr>
              <w:vertAlign w:val="superscript"/>
            </w:rPr>
            <w:fldChar w:fldCharType="begin"/>
          </w:r>
          <w:r w:rsidR="00B51FEA">
            <w:instrText xml:space="preserve"> CITATION Ban14 \l 3081 </w:instrText>
          </w:r>
          <w:r w:rsidR="00B51FEA">
            <w:rPr>
              <w:vertAlign w:val="superscript"/>
            </w:rPr>
            <w:fldChar w:fldCharType="separate"/>
          </w:r>
          <w:r w:rsidR="00AA6E98">
            <w:rPr>
              <w:noProof/>
            </w:rPr>
            <w:t xml:space="preserve"> </w:t>
          </w:r>
          <w:r w:rsidR="00AA6E98" w:rsidRPr="00AA6E98">
            <w:rPr>
              <w:noProof/>
            </w:rPr>
            <w:t>[5]</w:t>
          </w:r>
          <w:r w:rsidR="00B51FEA">
            <w:rPr>
              <w:vertAlign w:val="superscript"/>
            </w:rPr>
            <w:fldChar w:fldCharType="end"/>
          </w:r>
        </w:sdtContent>
      </w:sdt>
      <w:r w:rsidR="007243BB">
        <w:t>.</w:t>
      </w:r>
      <w:r w:rsidR="00282FD4">
        <w:t xml:space="preserve"> </w:t>
      </w:r>
      <w:r w:rsidR="00A262AA">
        <w:t xml:space="preserve">All vertical surfaces </w:t>
      </w:r>
      <w:r w:rsidR="009329C6">
        <w:t xml:space="preserve">on the course will </w:t>
      </w:r>
      <w:r w:rsidR="00783C9B">
        <w:t xml:space="preserve">reflect 100% of the ultrasonic </w:t>
      </w:r>
      <w:r w:rsidR="007243BB">
        <w:t>trigger.</w:t>
      </w:r>
      <w:r w:rsidR="00282FD4">
        <w:t xml:space="preserve"> </w:t>
      </w:r>
      <w:r w:rsidR="006C5847">
        <w:t xml:space="preserve">The </w:t>
      </w:r>
      <w:r>
        <w:t xml:space="preserve">ultrasonic </w:t>
      </w:r>
      <w:r w:rsidR="006C5847">
        <w:t xml:space="preserve">sensor will always be positioned far enough from a wall to </w:t>
      </w:r>
      <w:r w:rsidR="00231007">
        <w:t>function correctly.</w:t>
      </w:r>
      <w:r w:rsidR="00282FD4">
        <w:t xml:space="preserve"> </w:t>
      </w:r>
      <w:r>
        <w:t xml:space="preserve">The infrared sensor </w:t>
      </w:r>
      <w:r w:rsidR="00976192">
        <w:t>has enough ambient light to accurately detect black lines.</w:t>
      </w:r>
      <w:r w:rsidR="00282FD4">
        <w:t xml:space="preserve"> </w:t>
      </w:r>
      <w:r w:rsidR="00833038">
        <w:t xml:space="preserve">The motors </w:t>
      </w:r>
      <w:r w:rsidR="00D24648">
        <w:t>spin at the same rotational velocity when supplied the same voltage differential.</w:t>
      </w:r>
      <w:r w:rsidR="00282FD4">
        <w:t xml:space="preserve"> </w:t>
      </w:r>
      <w:r w:rsidR="002C5580">
        <w:t>The wheels w</w:t>
      </w:r>
      <w:r w:rsidR="003D61B5">
        <w:t>ill never slip on the track</w:t>
      </w:r>
      <w:r w:rsidR="0065617D">
        <w:t>.</w:t>
      </w:r>
    </w:p>
    <w:p w14:paraId="3157503D" w14:textId="0592C9F6" w:rsidR="00035E82" w:rsidRDefault="00035E82" w:rsidP="008B5209">
      <w:pPr>
        <w:pStyle w:val="Heading1"/>
      </w:pPr>
      <w:r>
        <w:t>Competency</w:t>
      </w:r>
    </w:p>
    <w:p w14:paraId="0F21CC38" w14:textId="7AA7607F" w:rsidR="00035E82" w:rsidRDefault="00035E82" w:rsidP="00035E82">
      <w:pPr>
        <w:pStyle w:val="Heading2"/>
      </w:pPr>
      <w:r>
        <w:t>Overview</w:t>
      </w:r>
    </w:p>
    <w:p w14:paraId="476DC736" w14:textId="06198D01" w:rsidR="00241E27" w:rsidRPr="00241E27" w:rsidRDefault="00241E27" w:rsidP="005A75F6">
      <w:pPr>
        <w:pStyle w:val="Engg1500"/>
      </w:pPr>
      <w:r>
        <w:t>The competency was not completed</w:t>
      </w:r>
      <w:r w:rsidR="005A75F6">
        <w:t xml:space="preserve"> in the required time as the robot could not find the black box consistently without hitting the walls of the area. </w:t>
      </w:r>
      <w:r w:rsidR="00611B16">
        <w:t>The robot did manage to find the box but contacted the walls several times.</w:t>
      </w:r>
    </w:p>
    <w:p w14:paraId="1C8B8EB7" w14:textId="4ECED79F" w:rsidR="00B00977" w:rsidRDefault="001C71F7" w:rsidP="001C71F7">
      <w:pPr>
        <w:pStyle w:val="Heading3"/>
      </w:pPr>
      <w:r>
        <w:t>Configuration</w:t>
      </w:r>
    </w:p>
    <w:p w14:paraId="6CC79886" w14:textId="1514CE5A" w:rsidR="00A9101E" w:rsidRDefault="001C71F7" w:rsidP="00A9101E">
      <w:pPr>
        <w:pStyle w:val="Engg1500"/>
      </w:pPr>
      <w:r>
        <w:t xml:space="preserve">The robot </w:t>
      </w:r>
      <w:r w:rsidR="00A5186A">
        <w:t>utilised</w:t>
      </w:r>
      <w:r>
        <w:t xml:space="preserve"> </w:t>
      </w:r>
      <w:r w:rsidR="0059729F">
        <w:t>one infrared sensor and one ultrasonic sensor during the competency</w:t>
      </w:r>
      <w:r w:rsidR="00DB549D">
        <w:t xml:space="preserve">, with the ultrasonic sensor detecting the walls of the box and the infrared sensor detecting the </w:t>
      </w:r>
      <w:r w:rsidR="00373104">
        <w:t>black box on the ground.</w:t>
      </w:r>
    </w:p>
    <w:p w14:paraId="06ED5140" w14:textId="5A3D21BE" w:rsidR="00373104" w:rsidRDefault="00282FD4" w:rsidP="00A9101E">
      <w:pPr>
        <w:pStyle w:val="Heading3"/>
      </w:pPr>
      <w:r>
        <w:rPr>
          <w:noProof/>
        </w:rPr>
        <mc:AlternateContent>
          <mc:Choice Requires="wpg">
            <w:drawing>
              <wp:anchor distT="0" distB="0" distL="114300" distR="114300" simplePos="0" relativeHeight="251707392" behindDoc="0" locked="0" layoutInCell="1" allowOverlap="1" wp14:anchorId="3D1D7866" wp14:editId="2A280527">
                <wp:simplePos x="0" y="0"/>
                <wp:positionH relativeFrom="margin">
                  <wp:align>center</wp:align>
                </wp:positionH>
                <wp:positionV relativeFrom="paragraph">
                  <wp:posOffset>219710</wp:posOffset>
                </wp:positionV>
                <wp:extent cx="2287270" cy="2294890"/>
                <wp:effectExtent l="19050" t="19050" r="17780" b="0"/>
                <wp:wrapTopAndBottom/>
                <wp:docPr id="9" name="Group 9"/>
                <wp:cNvGraphicFramePr/>
                <a:graphic xmlns:a="http://schemas.openxmlformats.org/drawingml/2006/main">
                  <a:graphicData uri="http://schemas.microsoft.com/office/word/2010/wordprocessingGroup">
                    <wpg:wgp>
                      <wpg:cNvGrpSpPr/>
                      <wpg:grpSpPr>
                        <a:xfrm>
                          <a:off x="0" y="0"/>
                          <a:ext cx="2287270" cy="2294890"/>
                          <a:chOff x="1046" y="-342900"/>
                          <a:chExt cx="3419475" cy="3430905"/>
                        </a:xfrm>
                      </wpg:grpSpPr>
                      <pic:pic xmlns:pic="http://schemas.openxmlformats.org/drawingml/2006/picture">
                        <pic:nvPicPr>
                          <pic:cNvPr id="48" name="Picture 48"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046" y="-342900"/>
                            <a:ext cx="3419475" cy="2771775"/>
                          </a:xfrm>
                          <a:prstGeom prst="rect">
                            <a:avLst/>
                          </a:prstGeom>
                          <a:ln w="12700">
                            <a:solidFill>
                              <a:schemeClr val="tx1"/>
                            </a:solidFill>
                          </a:ln>
                        </pic:spPr>
                      </pic:pic>
                      <wps:wsp>
                        <wps:cNvPr id="49" name="Text Box 49"/>
                        <wps:cNvSpPr txBox="1"/>
                        <wps:spPr>
                          <a:xfrm>
                            <a:off x="1046" y="2829560"/>
                            <a:ext cx="3418840" cy="258445"/>
                          </a:xfrm>
                          <a:prstGeom prst="rect">
                            <a:avLst/>
                          </a:prstGeom>
                          <a:solidFill>
                            <a:prstClr val="white"/>
                          </a:solidFill>
                          <a:ln>
                            <a:noFill/>
                          </a:ln>
                        </wps:spPr>
                        <wps:txbx>
                          <w:txbxContent>
                            <w:p w14:paraId="06EC1677" w14:textId="60588B9B" w:rsidR="00E33ADF" w:rsidRPr="00B074C2" w:rsidRDefault="00E33ADF" w:rsidP="00E33ADF">
                              <w:pPr>
                                <w:pStyle w:val="Caption"/>
                                <w:rPr>
                                  <w:noProof/>
                                  <w:sz w:val="24"/>
                                </w:rPr>
                              </w:pPr>
                              <w:bookmarkStart w:id="8" w:name="_Ref35790612"/>
                              <w:r>
                                <w:t xml:space="preserve">Figure </w:t>
                              </w:r>
                              <w:r w:rsidR="00984D34">
                                <w:fldChar w:fldCharType="begin"/>
                              </w:r>
                              <w:r w:rsidR="00984D34">
                                <w:instrText xml:space="preserve"> SEQ Figure \* ARABIC </w:instrText>
                              </w:r>
                              <w:r w:rsidR="00984D34">
                                <w:fldChar w:fldCharType="separate"/>
                              </w:r>
                              <w:r>
                                <w:rPr>
                                  <w:noProof/>
                                </w:rPr>
                                <w:t>11</w:t>
                              </w:r>
                              <w:r w:rsidR="00984D34">
                                <w:rPr>
                                  <w:noProof/>
                                </w:rPr>
                                <w:fldChar w:fldCharType="end"/>
                              </w:r>
                              <w:bookmarkEnd w:id="8"/>
                              <w:r>
                                <w:t xml:space="preserve"> - Competency U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1D7866" id="Group 9" o:spid="_x0000_s1059" style="position:absolute;margin-left:0;margin-top:17.3pt;width:180.1pt;height:180.7pt;z-index:251707392;mso-position-horizontal:center;mso-position-horizontal-relative:margin;mso-width-relative:margin;mso-height-relative:margin" coordorigin="10,-3429" coordsize="34194,34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">
                <v:shape id="Picture 48" o:spid="_x0000_s1060" type="#_x0000_t75" alt="A close up of a logo&#10;&#10;Description automatically generated" style="position:absolute;left:10;top:-3429;width:34195;height:2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" stroked="t" strokecolor="black [3213]" strokeweight="1pt">
                  <v:imagedata r:id="rId32" o:title="A close up of a logo&#10;&#10;Description automatically generated"/>
                  <v:path arrowok="t"/>
                </v:shape>
                <v:shape id="Text Box 49" o:spid="_x0000_s1061" type="#_x0000_t202" style="position:absolute;left:10;top:28295;width:3418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06EC1677" w14:textId="60588B9B" w:rsidR="00E33ADF" w:rsidRPr="00B074C2" w:rsidRDefault="00E33ADF" w:rsidP="00E33ADF">
                        <w:pPr>
                          <w:pStyle w:val="Caption"/>
                          <w:rPr>
                            <w:noProof/>
                            <w:sz w:val="24"/>
                          </w:rPr>
                        </w:pPr>
                        <w:bookmarkStart w:id="15" w:name="_Ref35790612"/>
                        <w:r>
                          <w:t xml:space="preserve">Figure </w:t>
                        </w:r>
                        <w:fldSimple w:instr=" SEQ Figure \* ARABIC ">
                          <w:r>
                            <w:rPr>
                              <w:noProof/>
                            </w:rPr>
                            <w:t>11</w:t>
                          </w:r>
                        </w:fldSimple>
                        <w:bookmarkEnd w:id="15"/>
                        <w:r>
                          <w:t xml:space="preserve"> - Competency UML</w:t>
                        </w:r>
                      </w:p>
                    </w:txbxContent>
                  </v:textbox>
                </v:shape>
                <w10:wrap type="topAndBottom" anchorx="margin"/>
              </v:group>
            </w:pict>
          </mc:Fallback>
        </mc:AlternateContent>
      </w:r>
      <w:r w:rsidR="00373104">
        <w:t>Code</w:t>
      </w:r>
    </w:p>
    <w:p w14:paraId="5FE9580D" w14:textId="1513BCAE" w:rsidR="00373104" w:rsidRDefault="006E10D1" w:rsidP="00373104">
      <w:pPr>
        <w:pStyle w:val="Engg1500"/>
      </w:pPr>
      <w:r>
        <w:t xml:space="preserve">The code used </w:t>
      </w:r>
      <w:r w:rsidR="00DF099B">
        <w:t>during the competency was that of a simple state machine</w:t>
      </w:r>
      <w:r w:rsidR="00B51FEA">
        <w:t xml:space="preserve"> </w:t>
      </w:r>
      <w:sdt>
        <w:sdtPr>
          <w:id w:val="909128130"/>
          <w:citation/>
        </w:sdtPr>
        <w:sdtEndPr/>
        <w:sdtContent>
          <w:r w:rsidR="00B51FEA">
            <w:fldChar w:fldCharType="begin"/>
          </w:r>
          <w:r w:rsidR="00B51FEA">
            <w:instrText xml:space="preserve"> CITATION She11 \l 3081 </w:instrText>
          </w:r>
          <w:r w:rsidR="00B51FEA">
            <w:fldChar w:fldCharType="separate"/>
          </w:r>
          <w:r w:rsidR="00AA6E98" w:rsidRPr="00AA6E98">
            <w:rPr>
              <w:noProof/>
            </w:rPr>
            <w:t>[6]</w:t>
          </w:r>
          <w:r w:rsidR="00B51FEA">
            <w:fldChar w:fldCharType="end"/>
          </w:r>
        </w:sdtContent>
      </w:sdt>
      <w:r w:rsidR="00DF099B">
        <w:t xml:space="preserve">. A state machine </w:t>
      </w:r>
      <w:r w:rsidR="00D309D6">
        <w:t xml:space="preserve">has a variety of </w:t>
      </w:r>
      <w:r w:rsidR="008A5BE5">
        <w:t xml:space="preserve">functions (states) and makes decisions on which state it should be in </w:t>
      </w:r>
      <w:r w:rsidR="00533B66">
        <w:t xml:space="preserve">based on a given input. These states and decisions are represented in </w:t>
      </w:r>
      <w:r w:rsidR="00AD5B3E">
        <w:fldChar w:fldCharType="begin"/>
      </w:r>
      <w:r w:rsidR="00AD5B3E">
        <w:instrText xml:space="preserve"> REF _Ref35790612 \h </w:instrText>
      </w:r>
      <w:r w:rsidR="00AD5B3E">
        <w:fldChar w:fldCharType="separate"/>
      </w:r>
      <w:r w:rsidR="00AD5B3E">
        <w:t xml:space="preserve">Figure </w:t>
      </w:r>
      <w:r w:rsidR="00AD5B3E">
        <w:rPr>
          <w:noProof/>
        </w:rPr>
        <w:t>11</w:t>
      </w:r>
      <w:r w:rsidR="00AD5B3E">
        <w:fldChar w:fldCharType="end"/>
      </w:r>
      <w:r w:rsidR="00AD5B3E">
        <w:t xml:space="preserve">. The robot begins moving forward, then measures the distance reported by the ultrasonic sensors. If the distance is greater </w:t>
      </w:r>
      <w:r w:rsidR="00CB5992">
        <w:t>than</w:t>
      </w:r>
      <w:r w:rsidR="00AD5B3E">
        <w:t xml:space="preserve"> some max value, the robot continues forwards, if it is less </w:t>
      </w:r>
      <w:r w:rsidR="002A26AC">
        <w:t>than</w:t>
      </w:r>
      <w:r w:rsidR="00AD5B3E">
        <w:t xml:space="preserve"> some min value it moves backwards </w:t>
      </w:r>
      <w:r w:rsidR="00AD2149">
        <w:t>otherwise</w:t>
      </w:r>
      <w:r w:rsidR="00AD5B3E">
        <w:t xml:space="preserve"> it turns. </w:t>
      </w:r>
      <w:r w:rsidR="00AD2149">
        <w:t>T</w:t>
      </w:r>
      <w:r w:rsidR="002A26AC">
        <w:t>he robot</w:t>
      </w:r>
      <w:r w:rsidR="00AD5B3E">
        <w:t xml:space="preserve"> stops</w:t>
      </w:r>
      <w:r w:rsidR="00AD2149">
        <w:t xml:space="preserve"> when it </w:t>
      </w:r>
      <w:proofErr w:type="gramStart"/>
      <w:r w:rsidR="00AD2149">
        <w:t>detect</w:t>
      </w:r>
      <w:proofErr w:type="gramEnd"/>
      <w:r w:rsidR="00AD2149">
        <w:t xml:space="preserve"> the black box</w:t>
      </w:r>
      <w:r w:rsidR="00AD5B3E">
        <w:t>.</w:t>
      </w:r>
    </w:p>
    <w:p w14:paraId="0F225714" w14:textId="178C1929" w:rsidR="00ED2AA3" w:rsidRDefault="00067CFB" w:rsidP="00ED2AA3">
      <w:pPr>
        <w:pStyle w:val="Heading2"/>
      </w:pPr>
      <w:r>
        <w:rPr>
          <w:noProof/>
        </w:rPr>
        <w:drawing>
          <wp:anchor distT="0" distB="0" distL="114300" distR="114300" simplePos="0" relativeHeight="251710464" behindDoc="0" locked="0" layoutInCell="1" allowOverlap="1" wp14:anchorId="38929A1C" wp14:editId="3E7EBDC4">
            <wp:simplePos x="0" y="0"/>
            <wp:positionH relativeFrom="column">
              <wp:posOffset>1137920</wp:posOffset>
            </wp:positionH>
            <wp:positionV relativeFrom="paragraph">
              <wp:posOffset>230810</wp:posOffset>
            </wp:positionV>
            <wp:extent cx="3491865" cy="1731645"/>
            <wp:effectExtent l="19050" t="19050" r="13335" b="20955"/>
            <wp:wrapTopAndBottom/>
            <wp:docPr id="22" name="Picture 2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5084.JPG"/>
                    <pic:cNvPicPr/>
                  </pic:nvPicPr>
                  <pic:blipFill rotWithShape="1">
                    <a:blip r:embed="rId33" cstate="print">
                      <a:extLst>
                        <a:ext uri="{28A0092B-C50C-407E-A947-70E740481C1C}">
                          <a14:useLocalDpi xmlns:a14="http://schemas.microsoft.com/office/drawing/2010/main" val="0"/>
                        </a:ext>
                      </a:extLst>
                    </a:blip>
                    <a:srcRect l="15872" t="26590" r="6852" b="22319"/>
                    <a:stretch/>
                  </pic:blipFill>
                  <pic:spPr bwMode="auto">
                    <a:xfrm>
                      <a:off x="0" y="0"/>
                      <a:ext cx="3491865" cy="173164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5E82">
        <w:t>Lessons and skills learnt</w:t>
      </w:r>
    </w:p>
    <w:p w14:paraId="1B876A88" w14:textId="0E8175AD" w:rsidR="009972B6" w:rsidRDefault="00841341" w:rsidP="00ED2AA3">
      <w:pPr>
        <w:pStyle w:val="Engg1500"/>
      </w:pPr>
      <w:r>
        <w:t>The robot struggles to detect a wall when approaching from a 4</w:t>
      </w:r>
      <w:r w:rsidR="003C3451">
        <w:t>5° angle.</w:t>
      </w:r>
      <w:r w:rsidR="007C5B81">
        <w:t xml:space="preserve"> This </w:t>
      </w:r>
      <w:r w:rsidR="00532218">
        <w:t xml:space="preserve">can be avoided by using a servo attached to the motor to </w:t>
      </w:r>
      <w:r w:rsidR="001630CF">
        <w:t xml:space="preserve">allow </w:t>
      </w:r>
      <w:r w:rsidR="007F7177">
        <w:t>the sensor to view walls from different angles.</w:t>
      </w:r>
    </w:p>
    <w:p w14:paraId="12731E22" w14:textId="31A0CD7D" w:rsidR="009972B6" w:rsidRDefault="009972B6" w:rsidP="00ED2AA3">
      <w:pPr>
        <w:pStyle w:val="Engg1500"/>
      </w:pPr>
      <w:r>
        <w:t xml:space="preserve">We could also </w:t>
      </w:r>
      <w:r w:rsidR="00067CFB">
        <w:t>utilise</w:t>
      </w:r>
      <w:r>
        <w:t xml:space="preserve"> the encoder to </w:t>
      </w:r>
      <w:r w:rsidR="00067CFB">
        <w:t xml:space="preserve">detect </w:t>
      </w:r>
      <w:proofErr w:type="gramStart"/>
      <w:r w:rsidR="00067CFB">
        <w:t>whether or not</w:t>
      </w:r>
      <w:proofErr w:type="gramEnd"/>
      <w:r w:rsidR="00067CFB">
        <w:t xml:space="preserve"> the wheels are moving, allowing the robot to back away when stuck.</w:t>
      </w:r>
    </w:p>
    <w:p w14:paraId="0057AD22" w14:textId="5B246367" w:rsidR="00282FD4" w:rsidRDefault="00282FD4" w:rsidP="00282FD4">
      <w:pPr>
        <w:pStyle w:val="Heading1"/>
      </w:pPr>
      <w:r>
        <w:t>Conclusion</w:t>
      </w:r>
    </w:p>
    <w:p w14:paraId="1E065816" w14:textId="550CF256" w:rsidR="00282FD4" w:rsidRPr="00282FD4" w:rsidRDefault="00282FD4" w:rsidP="00282FD4">
      <w:pPr>
        <w:pStyle w:val="Engg1500"/>
      </w:pPr>
      <w:r>
        <w:t>This report should provide all the infor</w:t>
      </w:r>
      <w:bookmarkStart w:id="9" w:name="_GoBack"/>
      <w:bookmarkEnd w:id="9"/>
      <w:r>
        <w:t>mation required to begin work on the ENGG1500 robot.</w:t>
      </w:r>
    </w:p>
    <w:sdt>
      <w:sdtPr>
        <w:rPr>
          <w:rFonts w:eastAsiaTheme="minorHAnsi" w:cstheme="minorBidi"/>
          <w:sz w:val="24"/>
          <w:szCs w:val="22"/>
        </w:rPr>
        <w:id w:val="-1355495932"/>
        <w:docPartObj>
          <w:docPartGallery w:val="Bibliographies"/>
          <w:docPartUnique/>
        </w:docPartObj>
      </w:sdtPr>
      <w:sdtEndPr/>
      <w:sdtContent>
        <w:p w14:paraId="3A9C97E3" w14:textId="4017440E" w:rsidR="00A72EB5" w:rsidRDefault="00A72EB5">
          <w:pPr>
            <w:pStyle w:val="Heading1"/>
          </w:pPr>
          <w:r>
            <w:t>References</w:t>
          </w:r>
        </w:p>
        <w:sdt>
          <w:sdtPr>
            <w:id w:val="-573587230"/>
            <w:bibliography/>
          </w:sdtPr>
          <w:sdtEndPr/>
          <w:sdtContent>
            <w:p w14:paraId="40659DA2" w14:textId="77777777" w:rsidR="00AA6E98" w:rsidRDefault="00A72EB5" w:rsidP="00282FD4">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AA6E98" w14:paraId="56511B9B" w14:textId="77777777">
                <w:trPr>
                  <w:divId w:val="2049068398"/>
                  <w:tblCellSpacing w:w="15" w:type="dxa"/>
                </w:trPr>
                <w:tc>
                  <w:tcPr>
                    <w:tcW w:w="50" w:type="pct"/>
                    <w:hideMark/>
                  </w:tcPr>
                  <w:p w14:paraId="1654F384" w14:textId="69D235C4" w:rsidR="00AA6E98" w:rsidRDefault="00AA6E98">
                    <w:pPr>
                      <w:pStyle w:val="Bibliography"/>
                      <w:rPr>
                        <w:noProof/>
                        <w:szCs w:val="24"/>
                      </w:rPr>
                    </w:pPr>
                    <w:r>
                      <w:rPr>
                        <w:noProof/>
                      </w:rPr>
                      <w:t xml:space="preserve">[1] </w:t>
                    </w:r>
                  </w:p>
                </w:tc>
                <w:tc>
                  <w:tcPr>
                    <w:tcW w:w="0" w:type="auto"/>
                    <w:hideMark/>
                  </w:tcPr>
                  <w:p w14:paraId="540EC965" w14:textId="77777777" w:rsidR="00AA6E98" w:rsidRDefault="00AA6E98">
                    <w:pPr>
                      <w:pStyle w:val="Bibliography"/>
                      <w:rPr>
                        <w:noProof/>
                      </w:rPr>
                    </w:pPr>
                    <w:r>
                      <w:rPr>
                        <w:noProof/>
                      </w:rPr>
                      <w:t>N. O'Dell, B. Schulz and D. Cuskelly, “Lab 2,” 2020.</w:t>
                    </w:r>
                  </w:p>
                </w:tc>
              </w:tr>
              <w:tr w:rsidR="00AA6E98" w14:paraId="6DC989D1" w14:textId="77777777">
                <w:trPr>
                  <w:divId w:val="2049068398"/>
                  <w:tblCellSpacing w:w="15" w:type="dxa"/>
                </w:trPr>
                <w:tc>
                  <w:tcPr>
                    <w:tcW w:w="50" w:type="pct"/>
                    <w:hideMark/>
                  </w:tcPr>
                  <w:p w14:paraId="009CE314" w14:textId="77777777" w:rsidR="00AA6E98" w:rsidRDefault="00AA6E98">
                    <w:pPr>
                      <w:pStyle w:val="Bibliography"/>
                      <w:rPr>
                        <w:noProof/>
                      </w:rPr>
                    </w:pPr>
                    <w:r>
                      <w:rPr>
                        <w:noProof/>
                      </w:rPr>
                      <w:t xml:space="preserve">[2] </w:t>
                    </w:r>
                  </w:p>
                </w:tc>
                <w:tc>
                  <w:tcPr>
                    <w:tcW w:w="0" w:type="auto"/>
                    <w:hideMark/>
                  </w:tcPr>
                  <w:p w14:paraId="1DC01A9C" w14:textId="77777777" w:rsidR="00AA6E98" w:rsidRDefault="00AA6E98">
                    <w:pPr>
                      <w:pStyle w:val="Bibliography"/>
                      <w:rPr>
                        <w:noProof/>
                      </w:rPr>
                    </w:pPr>
                    <w:r>
                      <w:rPr>
                        <w:noProof/>
                      </w:rPr>
                      <w:t>Wikipedia, “ Pulse-width modulation,” Wikipedia, March 2020. [Online]. Available: https://www.wikiwand.com/en/Pulse-width_modulation. [Accessed 23 March 2020].</w:t>
                    </w:r>
                  </w:p>
                </w:tc>
              </w:tr>
              <w:tr w:rsidR="00AA6E98" w14:paraId="0614B24E" w14:textId="77777777">
                <w:trPr>
                  <w:divId w:val="2049068398"/>
                  <w:tblCellSpacing w:w="15" w:type="dxa"/>
                </w:trPr>
                <w:tc>
                  <w:tcPr>
                    <w:tcW w:w="50" w:type="pct"/>
                    <w:hideMark/>
                  </w:tcPr>
                  <w:p w14:paraId="67B916A4" w14:textId="77777777" w:rsidR="00AA6E98" w:rsidRDefault="00AA6E98">
                    <w:pPr>
                      <w:pStyle w:val="Bibliography"/>
                      <w:rPr>
                        <w:noProof/>
                      </w:rPr>
                    </w:pPr>
                    <w:r>
                      <w:rPr>
                        <w:noProof/>
                      </w:rPr>
                      <w:t xml:space="preserve">[3] </w:t>
                    </w:r>
                  </w:p>
                </w:tc>
                <w:tc>
                  <w:tcPr>
                    <w:tcW w:w="0" w:type="auto"/>
                    <w:hideMark/>
                  </w:tcPr>
                  <w:p w14:paraId="42A66F9D" w14:textId="77777777" w:rsidR="00AA6E98" w:rsidRDefault="00AA6E98">
                    <w:pPr>
                      <w:pStyle w:val="Bibliography"/>
                      <w:rPr>
                        <w:noProof/>
                      </w:rPr>
                    </w:pPr>
                    <w:r>
                      <w:rPr>
                        <w:noProof/>
                      </w:rPr>
                      <w:t>N. O'Dell, B. Schulz and D. Cuskelly, “Lab 1,” 2019.</w:t>
                    </w:r>
                  </w:p>
                </w:tc>
              </w:tr>
              <w:tr w:rsidR="00AA6E98" w14:paraId="1D792AB8" w14:textId="77777777">
                <w:trPr>
                  <w:divId w:val="2049068398"/>
                  <w:tblCellSpacing w:w="15" w:type="dxa"/>
                </w:trPr>
                <w:tc>
                  <w:tcPr>
                    <w:tcW w:w="50" w:type="pct"/>
                    <w:hideMark/>
                  </w:tcPr>
                  <w:p w14:paraId="63090CC3" w14:textId="77777777" w:rsidR="00AA6E98" w:rsidRDefault="00AA6E98">
                    <w:pPr>
                      <w:pStyle w:val="Bibliography"/>
                      <w:rPr>
                        <w:noProof/>
                      </w:rPr>
                    </w:pPr>
                    <w:r>
                      <w:rPr>
                        <w:noProof/>
                      </w:rPr>
                      <w:t xml:space="preserve">[4] </w:t>
                    </w:r>
                  </w:p>
                </w:tc>
                <w:tc>
                  <w:tcPr>
                    <w:tcW w:w="0" w:type="auto"/>
                    <w:hideMark/>
                  </w:tcPr>
                  <w:p w14:paraId="6D3B780B" w14:textId="77777777" w:rsidR="00AA6E98" w:rsidRDefault="00AA6E98">
                    <w:pPr>
                      <w:pStyle w:val="Bibliography"/>
                      <w:rPr>
                        <w:noProof/>
                      </w:rPr>
                    </w:pPr>
                    <w:r>
                      <w:rPr>
                        <w:noProof/>
                      </w:rPr>
                      <w:t>N. O'Dell, B. Schulz and D. Cuskelly, “Lab 3,” 2020.</w:t>
                    </w:r>
                  </w:p>
                </w:tc>
              </w:tr>
              <w:tr w:rsidR="00AA6E98" w14:paraId="5EF13FC4" w14:textId="77777777">
                <w:trPr>
                  <w:divId w:val="2049068398"/>
                  <w:tblCellSpacing w:w="15" w:type="dxa"/>
                </w:trPr>
                <w:tc>
                  <w:tcPr>
                    <w:tcW w:w="50" w:type="pct"/>
                    <w:hideMark/>
                  </w:tcPr>
                  <w:p w14:paraId="4C689DE6" w14:textId="77777777" w:rsidR="00AA6E98" w:rsidRDefault="00AA6E98">
                    <w:pPr>
                      <w:pStyle w:val="Bibliography"/>
                      <w:rPr>
                        <w:noProof/>
                      </w:rPr>
                    </w:pPr>
                    <w:r>
                      <w:rPr>
                        <w:noProof/>
                      </w:rPr>
                      <w:t xml:space="preserve">[5] </w:t>
                    </w:r>
                  </w:p>
                </w:tc>
                <w:tc>
                  <w:tcPr>
                    <w:tcW w:w="0" w:type="auto"/>
                    <w:hideMark/>
                  </w:tcPr>
                  <w:p w14:paraId="647E5E37" w14:textId="77777777" w:rsidR="00AA6E98" w:rsidRDefault="00AA6E98">
                    <w:pPr>
                      <w:pStyle w:val="Bibliography"/>
                      <w:rPr>
                        <w:noProof/>
                      </w:rPr>
                    </w:pPr>
                    <w:r>
                      <w:rPr>
                        <w:noProof/>
                      </w:rPr>
                      <w:t>M. Bannon and F. Kaputa, “The Newton-Laplace Equation &amp; Speed of Sound,” Thermaxx Jackets, 12 December 2014. [Online]. Available: http://www.thermaxxjackets.com/newton-laplace-equation-sound-velocity/. [Accessed 20 March 2020].</w:t>
                    </w:r>
                  </w:p>
                </w:tc>
              </w:tr>
              <w:tr w:rsidR="00AA6E98" w14:paraId="4B05A5F9" w14:textId="77777777">
                <w:trPr>
                  <w:divId w:val="2049068398"/>
                  <w:tblCellSpacing w:w="15" w:type="dxa"/>
                </w:trPr>
                <w:tc>
                  <w:tcPr>
                    <w:tcW w:w="50" w:type="pct"/>
                    <w:hideMark/>
                  </w:tcPr>
                  <w:p w14:paraId="68282F99" w14:textId="77777777" w:rsidR="00AA6E98" w:rsidRDefault="00AA6E98">
                    <w:pPr>
                      <w:pStyle w:val="Bibliography"/>
                      <w:rPr>
                        <w:noProof/>
                      </w:rPr>
                    </w:pPr>
                    <w:r>
                      <w:rPr>
                        <w:noProof/>
                      </w:rPr>
                      <w:t xml:space="preserve">[6] </w:t>
                    </w:r>
                  </w:p>
                </w:tc>
                <w:tc>
                  <w:tcPr>
                    <w:tcW w:w="0" w:type="auto"/>
                    <w:hideMark/>
                  </w:tcPr>
                  <w:p w14:paraId="68B6E1E9" w14:textId="77777777" w:rsidR="00AA6E98" w:rsidRDefault="00AA6E98">
                    <w:pPr>
                      <w:pStyle w:val="Bibliography"/>
                      <w:rPr>
                        <w:noProof/>
                      </w:rPr>
                    </w:pPr>
                    <w:r>
                      <w:rPr>
                        <w:noProof/>
                      </w:rPr>
                      <w:t>M. Shead, “State Machines – Basics of Computer Science,” Mark Shead, 14 Februray 2011. [Online]. Available: https://blog.markshead.com/869/state-machines-computer-science/. [Accessed 20 March 2020].</w:t>
                    </w:r>
                  </w:p>
                </w:tc>
              </w:tr>
            </w:tbl>
            <w:p w14:paraId="32BD24BD" w14:textId="77777777" w:rsidR="00AA6E98" w:rsidRDefault="00AA6E98">
              <w:pPr>
                <w:divId w:val="2049068398"/>
                <w:rPr>
                  <w:rFonts w:eastAsia="Times New Roman"/>
                  <w:noProof/>
                </w:rPr>
              </w:pPr>
            </w:p>
            <w:p w14:paraId="61408EEF" w14:textId="445A3DF2" w:rsidR="00282FD4" w:rsidRPr="00282FD4" w:rsidRDefault="00A72EB5" w:rsidP="00282FD4">
              <w:r>
                <w:rPr>
                  <w:b/>
                  <w:bCs/>
                  <w:noProof/>
                </w:rPr>
                <w:fldChar w:fldCharType="end"/>
              </w:r>
            </w:p>
          </w:sdtContent>
        </w:sdt>
      </w:sdtContent>
    </w:sdt>
    <w:sectPr w:rsidR="00282FD4" w:rsidRPr="00282FD4">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19953" w14:textId="77777777" w:rsidR="00984D34" w:rsidRDefault="00984D34" w:rsidP="00B00977">
      <w:pPr>
        <w:spacing w:after="0" w:line="240" w:lineRule="auto"/>
      </w:pPr>
      <w:r>
        <w:separator/>
      </w:r>
    </w:p>
  </w:endnote>
  <w:endnote w:type="continuationSeparator" w:id="0">
    <w:p w14:paraId="094B10BE" w14:textId="77777777" w:rsidR="00984D34" w:rsidRDefault="00984D34" w:rsidP="00B00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48686"/>
      <w:docPartObj>
        <w:docPartGallery w:val="Page Numbers (Bottom of Page)"/>
        <w:docPartUnique/>
      </w:docPartObj>
    </w:sdtPr>
    <w:sdtEndPr>
      <w:rPr>
        <w:noProof/>
      </w:rPr>
    </w:sdtEndPr>
    <w:sdtContent>
      <w:p w14:paraId="3589D1DF" w14:textId="0EA22060" w:rsidR="005059EA" w:rsidRDefault="005059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FECC9E" w14:textId="77777777" w:rsidR="00B00977" w:rsidRDefault="00B00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0800E" w14:textId="77777777" w:rsidR="00984D34" w:rsidRDefault="00984D34" w:rsidP="00B00977">
      <w:pPr>
        <w:spacing w:after="0" w:line="240" w:lineRule="auto"/>
      </w:pPr>
      <w:r>
        <w:separator/>
      </w:r>
    </w:p>
  </w:footnote>
  <w:footnote w:type="continuationSeparator" w:id="0">
    <w:p w14:paraId="420FDFC9" w14:textId="77777777" w:rsidR="00984D34" w:rsidRDefault="00984D34" w:rsidP="00B009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E4A7E"/>
    <w:multiLevelType w:val="hybridMultilevel"/>
    <w:tmpl w:val="36C6D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844649"/>
    <w:multiLevelType w:val="hybridMultilevel"/>
    <w:tmpl w:val="5E405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414318"/>
    <w:multiLevelType w:val="hybridMultilevel"/>
    <w:tmpl w:val="71205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807F2D"/>
    <w:multiLevelType w:val="hybridMultilevel"/>
    <w:tmpl w:val="4FB66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7343FF"/>
    <w:multiLevelType w:val="hybridMultilevel"/>
    <w:tmpl w:val="A2EEF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D26004"/>
    <w:multiLevelType w:val="hybridMultilevel"/>
    <w:tmpl w:val="8B2A6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B427EE"/>
    <w:multiLevelType w:val="hybridMultilevel"/>
    <w:tmpl w:val="2B9EC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EDB3200"/>
    <w:multiLevelType w:val="hybridMultilevel"/>
    <w:tmpl w:val="C14C1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3E9398D"/>
    <w:multiLevelType w:val="hybridMultilevel"/>
    <w:tmpl w:val="7D000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9D25C2"/>
    <w:multiLevelType w:val="hybridMultilevel"/>
    <w:tmpl w:val="69708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9"/>
  </w:num>
  <w:num w:numId="3">
    <w:abstractNumId w:val="4"/>
  </w:num>
  <w:num w:numId="4">
    <w:abstractNumId w:val="3"/>
  </w:num>
  <w:num w:numId="5">
    <w:abstractNumId w:val="8"/>
  </w:num>
  <w:num w:numId="6">
    <w:abstractNumId w:val="1"/>
  </w:num>
  <w:num w:numId="7">
    <w:abstractNumId w:val="7"/>
  </w:num>
  <w:num w:numId="8">
    <w:abstractNumId w:val="0"/>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jWyNDUyM7A0MTdQ0lEKTi0uzszPAykwrwUAcs6uASwAAAA="/>
  </w:docVars>
  <w:rsids>
    <w:rsidRoot w:val="008E4804"/>
    <w:rsid w:val="00000AFC"/>
    <w:rsid w:val="0000514E"/>
    <w:rsid w:val="00015BF3"/>
    <w:rsid w:val="0001797B"/>
    <w:rsid w:val="00021A1F"/>
    <w:rsid w:val="000231A1"/>
    <w:rsid w:val="00026716"/>
    <w:rsid w:val="00030C71"/>
    <w:rsid w:val="00033EF7"/>
    <w:rsid w:val="00035E82"/>
    <w:rsid w:val="00036237"/>
    <w:rsid w:val="0004052F"/>
    <w:rsid w:val="00041455"/>
    <w:rsid w:val="000555C7"/>
    <w:rsid w:val="0006125B"/>
    <w:rsid w:val="00061717"/>
    <w:rsid w:val="000645E0"/>
    <w:rsid w:val="00067CFB"/>
    <w:rsid w:val="000716C6"/>
    <w:rsid w:val="00092268"/>
    <w:rsid w:val="00092935"/>
    <w:rsid w:val="000931EF"/>
    <w:rsid w:val="000940FA"/>
    <w:rsid w:val="000A144A"/>
    <w:rsid w:val="000A37A2"/>
    <w:rsid w:val="000C1B17"/>
    <w:rsid w:val="000D395C"/>
    <w:rsid w:val="000F24DE"/>
    <w:rsid w:val="000F7AAB"/>
    <w:rsid w:val="0010008E"/>
    <w:rsid w:val="00102496"/>
    <w:rsid w:val="00103143"/>
    <w:rsid w:val="0011042E"/>
    <w:rsid w:val="001140BC"/>
    <w:rsid w:val="00121648"/>
    <w:rsid w:val="0012417C"/>
    <w:rsid w:val="001258CA"/>
    <w:rsid w:val="001317CF"/>
    <w:rsid w:val="00135613"/>
    <w:rsid w:val="00140397"/>
    <w:rsid w:val="0014624B"/>
    <w:rsid w:val="001472DE"/>
    <w:rsid w:val="001534F1"/>
    <w:rsid w:val="00155C9B"/>
    <w:rsid w:val="001630CF"/>
    <w:rsid w:val="00172525"/>
    <w:rsid w:val="00177562"/>
    <w:rsid w:val="00182E43"/>
    <w:rsid w:val="001970A1"/>
    <w:rsid w:val="001C39B5"/>
    <w:rsid w:val="001C71F7"/>
    <w:rsid w:val="001D3B69"/>
    <w:rsid w:val="001F151C"/>
    <w:rsid w:val="001F24C5"/>
    <w:rsid w:val="001F4B15"/>
    <w:rsid w:val="001F7513"/>
    <w:rsid w:val="00203053"/>
    <w:rsid w:val="0021152A"/>
    <w:rsid w:val="00215277"/>
    <w:rsid w:val="00217459"/>
    <w:rsid w:val="00223DB7"/>
    <w:rsid w:val="00231007"/>
    <w:rsid w:val="002376D3"/>
    <w:rsid w:val="00237787"/>
    <w:rsid w:val="00241E27"/>
    <w:rsid w:val="00242FFB"/>
    <w:rsid w:val="00260EF3"/>
    <w:rsid w:val="00282FD4"/>
    <w:rsid w:val="0028487C"/>
    <w:rsid w:val="002935D0"/>
    <w:rsid w:val="002958DF"/>
    <w:rsid w:val="00295F50"/>
    <w:rsid w:val="0029728F"/>
    <w:rsid w:val="002A26AC"/>
    <w:rsid w:val="002B1559"/>
    <w:rsid w:val="002B72FC"/>
    <w:rsid w:val="002C1BA5"/>
    <w:rsid w:val="002C27C8"/>
    <w:rsid w:val="002C5580"/>
    <w:rsid w:val="002D2820"/>
    <w:rsid w:val="002D465B"/>
    <w:rsid w:val="002D7974"/>
    <w:rsid w:val="002E0C92"/>
    <w:rsid w:val="002E2B3B"/>
    <w:rsid w:val="002E4C56"/>
    <w:rsid w:val="002E60C8"/>
    <w:rsid w:val="002F3111"/>
    <w:rsid w:val="002F3A49"/>
    <w:rsid w:val="00303A30"/>
    <w:rsid w:val="00303FA6"/>
    <w:rsid w:val="00307DC9"/>
    <w:rsid w:val="0032125B"/>
    <w:rsid w:val="00323154"/>
    <w:rsid w:val="0032433D"/>
    <w:rsid w:val="0032588E"/>
    <w:rsid w:val="00327B31"/>
    <w:rsid w:val="00333269"/>
    <w:rsid w:val="00342821"/>
    <w:rsid w:val="0034446A"/>
    <w:rsid w:val="003543F4"/>
    <w:rsid w:val="003564E5"/>
    <w:rsid w:val="0036560B"/>
    <w:rsid w:val="00373104"/>
    <w:rsid w:val="0038271B"/>
    <w:rsid w:val="00382F41"/>
    <w:rsid w:val="00385D1D"/>
    <w:rsid w:val="00387C8F"/>
    <w:rsid w:val="00390558"/>
    <w:rsid w:val="003923C1"/>
    <w:rsid w:val="003961F7"/>
    <w:rsid w:val="003A02D3"/>
    <w:rsid w:val="003A335C"/>
    <w:rsid w:val="003B3956"/>
    <w:rsid w:val="003B4019"/>
    <w:rsid w:val="003C3451"/>
    <w:rsid w:val="003C688F"/>
    <w:rsid w:val="003D4615"/>
    <w:rsid w:val="003D61B5"/>
    <w:rsid w:val="003E0294"/>
    <w:rsid w:val="003F5A72"/>
    <w:rsid w:val="003F6ABD"/>
    <w:rsid w:val="004052DE"/>
    <w:rsid w:val="004163F3"/>
    <w:rsid w:val="00421FD6"/>
    <w:rsid w:val="00446C48"/>
    <w:rsid w:val="00451244"/>
    <w:rsid w:val="004516D9"/>
    <w:rsid w:val="00455090"/>
    <w:rsid w:val="00457548"/>
    <w:rsid w:val="00462AFA"/>
    <w:rsid w:val="00464067"/>
    <w:rsid w:val="0046455B"/>
    <w:rsid w:val="00466B74"/>
    <w:rsid w:val="00467A6B"/>
    <w:rsid w:val="00475F0F"/>
    <w:rsid w:val="00476B4C"/>
    <w:rsid w:val="0047791E"/>
    <w:rsid w:val="00484299"/>
    <w:rsid w:val="00484318"/>
    <w:rsid w:val="00485324"/>
    <w:rsid w:val="00486C79"/>
    <w:rsid w:val="004B0DC5"/>
    <w:rsid w:val="004B266F"/>
    <w:rsid w:val="004B7245"/>
    <w:rsid w:val="004C0142"/>
    <w:rsid w:val="004C6C7B"/>
    <w:rsid w:val="004D2517"/>
    <w:rsid w:val="004D3E95"/>
    <w:rsid w:val="004E4709"/>
    <w:rsid w:val="004F428A"/>
    <w:rsid w:val="004F4DB9"/>
    <w:rsid w:val="005059EA"/>
    <w:rsid w:val="005163F7"/>
    <w:rsid w:val="00523B78"/>
    <w:rsid w:val="0052762E"/>
    <w:rsid w:val="00532218"/>
    <w:rsid w:val="00533B66"/>
    <w:rsid w:val="00537721"/>
    <w:rsid w:val="00540CB3"/>
    <w:rsid w:val="00557964"/>
    <w:rsid w:val="005579F2"/>
    <w:rsid w:val="00557EB6"/>
    <w:rsid w:val="005605A9"/>
    <w:rsid w:val="0056534F"/>
    <w:rsid w:val="00571947"/>
    <w:rsid w:val="00586980"/>
    <w:rsid w:val="00592DB7"/>
    <w:rsid w:val="0059729F"/>
    <w:rsid w:val="005A715B"/>
    <w:rsid w:val="005A75F6"/>
    <w:rsid w:val="005B4303"/>
    <w:rsid w:val="005C4926"/>
    <w:rsid w:val="005C630E"/>
    <w:rsid w:val="005C6B11"/>
    <w:rsid w:val="005D4272"/>
    <w:rsid w:val="005E4649"/>
    <w:rsid w:val="005E59BF"/>
    <w:rsid w:val="005F51A3"/>
    <w:rsid w:val="005F67BF"/>
    <w:rsid w:val="00611B16"/>
    <w:rsid w:val="006159FF"/>
    <w:rsid w:val="006207C8"/>
    <w:rsid w:val="00621E71"/>
    <w:rsid w:val="00625C93"/>
    <w:rsid w:val="00634145"/>
    <w:rsid w:val="00647231"/>
    <w:rsid w:val="00647F14"/>
    <w:rsid w:val="0065617D"/>
    <w:rsid w:val="00664CE8"/>
    <w:rsid w:val="00671F07"/>
    <w:rsid w:val="006837A5"/>
    <w:rsid w:val="006916FD"/>
    <w:rsid w:val="006921CB"/>
    <w:rsid w:val="006A3825"/>
    <w:rsid w:val="006A490E"/>
    <w:rsid w:val="006A65FC"/>
    <w:rsid w:val="006C57E3"/>
    <w:rsid w:val="006C5847"/>
    <w:rsid w:val="006C76EE"/>
    <w:rsid w:val="006D0A0D"/>
    <w:rsid w:val="006D1566"/>
    <w:rsid w:val="006D23BA"/>
    <w:rsid w:val="006D693B"/>
    <w:rsid w:val="006E10D1"/>
    <w:rsid w:val="00705F13"/>
    <w:rsid w:val="007140AC"/>
    <w:rsid w:val="00721E83"/>
    <w:rsid w:val="007243BB"/>
    <w:rsid w:val="00724585"/>
    <w:rsid w:val="00725845"/>
    <w:rsid w:val="00726EE0"/>
    <w:rsid w:val="0073399E"/>
    <w:rsid w:val="00737AD2"/>
    <w:rsid w:val="00754E5A"/>
    <w:rsid w:val="00763166"/>
    <w:rsid w:val="007718FC"/>
    <w:rsid w:val="00771B5E"/>
    <w:rsid w:val="00783C9B"/>
    <w:rsid w:val="00796B0B"/>
    <w:rsid w:val="007A035C"/>
    <w:rsid w:val="007A448B"/>
    <w:rsid w:val="007A5E61"/>
    <w:rsid w:val="007A6378"/>
    <w:rsid w:val="007A7260"/>
    <w:rsid w:val="007B248D"/>
    <w:rsid w:val="007B28C9"/>
    <w:rsid w:val="007B45A9"/>
    <w:rsid w:val="007C5B81"/>
    <w:rsid w:val="007C650B"/>
    <w:rsid w:val="007C6B30"/>
    <w:rsid w:val="007F64D4"/>
    <w:rsid w:val="007F7177"/>
    <w:rsid w:val="00804CDA"/>
    <w:rsid w:val="00806C18"/>
    <w:rsid w:val="00812656"/>
    <w:rsid w:val="008143F5"/>
    <w:rsid w:val="008207EF"/>
    <w:rsid w:val="00833038"/>
    <w:rsid w:val="00834935"/>
    <w:rsid w:val="0083561D"/>
    <w:rsid w:val="00841341"/>
    <w:rsid w:val="00841701"/>
    <w:rsid w:val="00863494"/>
    <w:rsid w:val="0087357F"/>
    <w:rsid w:val="008757FF"/>
    <w:rsid w:val="00875DBF"/>
    <w:rsid w:val="00877D9D"/>
    <w:rsid w:val="00883F23"/>
    <w:rsid w:val="00887293"/>
    <w:rsid w:val="00896406"/>
    <w:rsid w:val="008A5BE5"/>
    <w:rsid w:val="008A6338"/>
    <w:rsid w:val="008B5209"/>
    <w:rsid w:val="008C0146"/>
    <w:rsid w:val="008D4FDF"/>
    <w:rsid w:val="008E4804"/>
    <w:rsid w:val="008E549F"/>
    <w:rsid w:val="008E77A9"/>
    <w:rsid w:val="008F6610"/>
    <w:rsid w:val="0090227B"/>
    <w:rsid w:val="009052FC"/>
    <w:rsid w:val="00920ECB"/>
    <w:rsid w:val="00927567"/>
    <w:rsid w:val="009329C6"/>
    <w:rsid w:val="00934AA6"/>
    <w:rsid w:val="009458F6"/>
    <w:rsid w:val="00953007"/>
    <w:rsid w:val="0095663F"/>
    <w:rsid w:val="009701D5"/>
    <w:rsid w:val="009713D6"/>
    <w:rsid w:val="00973483"/>
    <w:rsid w:val="00976192"/>
    <w:rsid w:val="00976290"/>
    <w:rsid w:val="00984D34"/>
    <w:rsid w:val="009972B6"/>
    <w:rsid w:val="009A0E7E"/>
    <w:rsid w:val="009A79F6"/>
    <w:rsid w:val="009C4AD3"/>
    <w:rsid w:val="009C6D72"/>
    <w:rsid w:val="009C6E48"/>
    <w:rsid w:val="009D1F17"/>
    <w:rsid w:val="009D5E24"/>
    <w:rsid w:val="009E2B21"/>
    <w:rsid w:val="009E6DA4"/>
    <w:rsid w:val="009F59E4"/>
    <w:rsid w:val="00A0204C"/>
    <w:rsid w:val="00A262AA"/>
    <w:rsid w:val="00A276CC"/>
    <w:rsid w:val="00A30F04"/>
    <w:rsid w:val="00A34FE3"/>
    <w:rsid w:val="00A365A6"/>
    <w:rsid w:val="00A36990"/>
    <w:rsid w:val="00A508A5"/>
    <w:rsid w:val="00A51793"/>
    <w:rsid w:val="00A5186A"/>
    <w:rsid w:val="00A61176"/>
    <w:rsid w:val="00A62171"/>
    <w:rsid w:val="00A71B3E"/>
    <w:rsid w:val="00A72EB5"/>
    <w:rsid w:val="00A9101E"/>
    <w:rsid w:val="00AA6E98"/>
    <w:rsid w:val="00AA717A"/>
    <w:rsid w:val="00AB1342"/>
    <w:rsid w:val="00AB158C"/>
    <w:rsid w:val="00AB71BF"/>
    <w:rsid w:val="00AD2149"/>
    <w:rsid w:val="00AD57C0"/>
    <w:rsid w:val="00AD5B3E"/>
    <w:rsid w:val="00AE6FB7"/>
    <w:rsid w:val="00AF25E9"/>
    <w:rsid w:val="00AF2869"/>
    <w:rsid w:val="00AF6333"/>
    <w:rsid w:val="00B00977"/>
    <w:rsid w:val="00B03F31"/>
    <w:rsid w:val="00B23B4A"/>
    <w:rsid w:val="00B26AF4"/>
    <w:rsid w:val="00B31C46"/>
    <w:rsid w:val="00B33316"/>
    <w:rsid w:val="00B3586E"/>
    <w:rsid w:val="00B37CD4"/>
    <w:rsid w:val="00B43E21"/>
    <w:rsid w:val="00B446A8"/>
    <w:rsid w:val="00B4557B"/>
    <w:rsid w:val="00B457DC"/>
    <w:rsid w:val="00B46D76"/>
    <w:rsid w:val="00B51FEA"/>
    <w:rsid w:val="00B52F26"/>
    <w:rsid w:val="00B64773"/>
    <w:rsid w:val="00B67274"/>
    <w:rsid w:val="00B67A82"/>
    <w:rsid w:val="00B67F0E"/>
    <w:rsid w:val="00B70264"/>
    <w:rsid w:val="00B703AA"/>
    <w:rsid w:val="00B73464"/>
    <w:rsid w:val="00B7438C"/>
    <w:rsid w:val="00B803B9"/>
    <w:rsid w:val="00B8555A"/>
    <w:rsid w:val="00B932AD"/>
    <w:rsid w:val="00B938A4"/>
    <w:rsid w:val="00BA1223"/>
    <w:rsid w:val="00BC2544"/>
    <w:rsid w:val="00BC3614"/>
    <w:rsid w:val="00BC3DFE"/>
    <w:rsid w:val="00BC61E7"/>
    <w:rsid w:val="00BD369F"/>
    <w:rsid w:val="00BD535E"/>
    <w:rsid w:val="00BD624C"/>
    <w:rsid w:val="00BD7114"/>
    <w:rsid w:val="00BD7B87"/>
    <w:rsid w:val="00BE30C0"/>
    <w:rsid w:val="00BE3DC7"/>
    <w:rsid w:val="00C15417"/>
    <w:rsid w:val="00C15BA9"/>
    <w:rsid w:val="00C27236"/>
    <w:rsid w:val="00C325A1"/>
    <w:rsid w:val="00C47EA2"/>
    <w:rsid w:val="00C52B5E"/>
    <w:rsid w:val="00C5466C"/>
    <w:rsid w:val="00C608F7"/>
    <w:rsid w:val="00C61667"/>
    <w:rsid w:val="00C679FF"/>
    <w:rsid w:val="00C71659"/>
    <w:rsid w:val="00C72B9B"/>
    <w:rsid w:val="00C75B47"/>
    <w:rsid w:val="00C7672B"/>
    <w:rsid w:val="00C8251B"/>
    <w:rsid w:val="00C848E0"/>
    <w:rsid w:val="00C93506"/>
    <w:rsid w:val="00C935B4"/>
    <w:rsid w:val="00C94AF4"/>
    <w:rsid w:val="00CA6AD6"/>
    <w:rsid w:val="00CB07BE"/>
    <w:rsid w:val="00CB5992"/>
    <w:rsid w:val="00CB6CFA"/>
    <w:rsid w:val="00CC6426"/>
    <w:rsid w:val="00CE26FF"/>
    <w:rsid w:val="00D033DC"/>
    <w:rsid w:val="00D2245B"/>
    <w:rsid w:val="00D24648"/>
    <w:rsid w:val="00D2551C"/>
    <w:rsid w:val="00D26E99"/>
    <w:rsid w:val="00D309D6"/>
    <w:rsid w:val="00D34819"/>
    <w:rsid w:val="00D441D4"/>
    <w:rsid w:val="00D57531"/>
    <w:rsid w:val="00D60426"/>
    <w:rsid w:val="00D639BE"/>
    <w:rsid w:val="00D660C0"/>
    <w:rsid w:val="00D7040B"/>
    <w:rsid w:val="00D760B0"/>
    <w:rsid w:val="00D87E0D"/>
    <w:rsid w:val="00D968F1"/>
    <w:rsid w:val="00DA2A80"/>
    <w:rsid w:val="00DA48C1"/>
    <w:rsid w:val="00DA4B63"/>
    <w:rsid w:val="00DA73EC"/>
    <w:rsid w:val="00DB549D"/>
    <w:rsid w:val="00DB580C"/>
    <w:rsid w:val="00DE1AC9"/>
    <w:rsid w:val="00DE76BB"/>
    <w:rsid w:val="00DF099B"/>
    <w:rsid w:val="00DF53CC"/>
    <w:rsid w:val="00DF5AA9"/>
    <w:rsid w:val="00E02D73"/>
    <w:rsid w:val="00E12593"/>
    <w:rsid w:val="00E2769E"/>
    <w:rsid w:val="00E3224D"/>
    <w:rsid w:val="00E32A0A"/>
    <w:rsid w:val="00E33ADF"/>
    <w:rsid w:val="00E4035B"/>
    <w:rsid w:val="00E41A8B"/>
    <w:rsid w:val="00E47F61"/>
    <w:rsid w:val="00E53FE6"/>
    <w:rsid w:val="00E548CC"/>
    <w:rsid w:val="00E719E6"/>
    <w:rsid w:val="00E8327F"/>
    <w:rsid w:val="00E93801"/>
    <w:rsid w:val="00E97B9F"/>
    <w:rsid w:val="00EA0096"/>
    <w:rsid w:val="00EB2CE5"/>
    <w:rsid w:val="00EB5F5A"/>
    <w:rsid w:val="00EB759E"/>
    <w:rsid w:val="00EC5633"/>
    <w:rsid w:val="00ED2AA3"/>
    <w:rsid w:val="00ED5449"/>
    <w:rsid w:val="00ED72F4"/>
    <w:rsid w:val="00EE57D5"/>
    <w:rsid w:val="00EF6043"/>
    <w:rsid w:val="00F0596B"/>
    <w:rsid w:val="00F06E74"/>
    <w:rsid w:val="00F0798E"/>
    <w:rsid w:val="00F1532F"/>
    <w:rsid w:val="00F229AE"/>
    <w:rsid w:val="00F46A3D"/>
    <w:rsid w:val="00F60337"/>
    <w:rsid w:val="00F669D3"/>
    <w:rsid w:val="00F66F51"/>
    <w:rsid w:val="00F85067"/>
    <w:rsid w:val="00F911C1"/>
    <w:rsid w:val="00F943CC"/>
    <w:rsid w:val="00FA005F"/>
    <w:rsid w:val="00FB04D5"/>
    <w:rsid w:val="00FB0EAF"/>
    <w:rsid w:val="00FB51DD"/>
    <w:rsid w:val="00FE0D23"/>
    <w:rsid w:val="00FE52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2BB2F"/>
  <w15:chartTrackingRefBased/>
  <w15:docId w15:val="{A9F92FFB-3ED4-43EF-99F4-4EBA64EA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15B"/>
    <w:rPr>
      <w:rFonts w:ascii="Times New Roman" w:hAnsi="Times New Roman"/>
      <w:sz w:val="24"/>
    </w:rPr>
  </w:style>
  <w:style w:type="paragraph" w:styleId="Heading1">
    <w:name w:val="heading 1"/>
    <w:basedOn w:val="Normal"/>
    <w:next w:val="Normal"/>
    <w:link w:val="Heading1Char"/>
    <w:uiPriority w:val="9"/>
    <w:qFormat/>
    <w:rsid w:val="007A448B"/>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A448B"/>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B703AA"/>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B703AA"/>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1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A448B"/>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A448B"/>
    <w:rPr>
      <w:rFonts w:ascii="Times New Roman" w:eastAsiaTheme="majorEastAsia" w:hAnsi="Times New Roman" w:cstheme="majorBidi"/>
      <w:sz w:val="26"/>
      <w:szCs w:val="26"/>
    </w:rPr>
  </w:style>
  <w:style w:type="paragraph" w:styleId="NoSpacing">
    <w:name w:val="No Spacing"/>
    <w:basedOn w:val="Normal"/>
    <w:uiPriority w:val="1"/>
    <w:qFormat/>
    <w:rsid w:val="001472DE"/>
  </w:style>
  <w:style w:type="paragraph" w:customStyle="1" w:styleId="Engg1500">
    <w:name w:val="Engg1500"/>
    <w:basedOn w:val="Normal"/>
    <w:link w:val="Engg1500Char"/>
    <w:qFormat/>
    <w:rsid w:val="005F67BF"/>
    <w:pPr>
      <w:spacing w:line="480" w:lineRule="auto"/>
      <w:jc w:val="both"/>
    </w:pPr>
  </w:style>
  <w:style w:type="character" w:customStyle="1" w:styleId="Engg1500Char">
    <w:name w:val="Engg1500 Char"/>
    <w:basedOn w:val="DefaultParagraphFont"/>
    <w:link w:val="Engg1500"/>
    <w:rsid w:val="005F67BF"/>
    <w:rPr>
      <w:rFonts w:ascii="Times New Roman" w:hAnsi="Times New Roman"/>
      <w:sz w:val="24"/>
    </w:rPr>
  </w:style>
  <w:style w:type="character" w:customStyle="1" w:styleId="Heading3Char">
    <w:name w:val="Heading 3 Char"/>
    <w:basedOn w:val="DefaultParagraphFont"/>
    <w:link w:val="Heading3"/>
    <w:uiPriority w:val="9"/>
    <w:rsid w:val="00B703AA"/>
    <w:rPr>
      <w:rFonts w:ascii="Times New Roman" w:eastAsiaTheme="majorEastAsia" w:hAnsi="Times New Roman" w:cstheme="majorBidi"/>
      <w:sz w:val="24"/>
      <w:szCs w:val="24"/>
    </w:rPr>
  </w:style>
  <w:style w:type="paragraph" w:styleId="Header">
    <w:name w:val="header"/>
    <w:basedOn w:val="Normal"/>
    <w:link w:val="HeaderChar"/>
    <w:uiPriority w:val="99"/>
    <w:unhideWhenUsed/>
    <w:rsid w:val="00B009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977"/>
    <w:rPr>
      <w:rFonts w:ascii="Times New Roman" w:hAnsi="Times New Roman"/>
      <w:sz w:val="24"/>
    </w:rPr>
  </w:style>
  <w:style w:type="paragraph" w:styleId="Footer">
    <w:name w:val="footer"/>
    <w:basedOn w:val="Normal"/>
    <w:link w:val="FooterChar"/>
    <w:uiPriority w:val="99"/>
    <w:unhideWhenUsed/>
    <w:rsid w:val="00B009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977"/>
    <w:rPr>
      <w:rFonts w:ascii="Times New Roman" w:hAnsi="Times New Roman"/>
      <w:sz w:val="24"/>
    </w:rPr>
  </w:style>
  <w:style w:type="character" w:customStyle="1" w:styleId="Heading4Char">
    <w:name w:val="Heading 4 Char"/>
    <w:basedOn w:val="DefaultParagraphFont"/>
    <w:link w:val="Heading4"/>
    <w:uiPriority w:val="9"/>
    <w:rsid w:val="00B703AA"/>
    <w:rPr>
      <w:rFonts w:ascii="Times New Roman" w:eastAsiaTheme="majorEastAsia" w:hAnsi="Times New Roman" w:cstheme="majorBidi"/>
      <w:i/>
      <w:iCs/>
      <w:sz w:val="24"/>
    </w:rPr>
  </w:style>
  <w:style w:type="character" w:styleId="Hyperlink">
    <w:name w:val="Hyperlink"/>
    <w:basedOn w:val="DefaultParagraphFont"/>
    <w:uiPriority w:val="99"/>
    <w:unhideWhenUsed/>
    <w:rsid w:val="00634145"/>
    <w:rPr>
      <w:color w:val="0563C1" w:themeColor="hyperlink"/>
      <w:u w:val="single"/>
    </w:rPr>
  </w:style>
  <w:style w:type="character" w:styleId="UnresolvedMention">
    <w:name w:val="Unresolved Mention"/>
    <w:basedOn w:val="DefaultParagraphFont"/>
    <w:uiPriority w:val="99"/>
    <w:semiHidden/>
    <w:unhideWhenUsed/>
    <w:rsid w:val="00634145"/>
    <w:rPr>
      <w:color w:val="605E5C"/>
      <w:shd w:val="clear" w:color="auto" w:fill="E1DFDD"/>
    </w:rPr>
  </w:style>
  <w:style w:type="paragraph" w:styleId="Caption">
    <w:name w:val="caption"/>
    <w:basedOn w:val="Normal"/>
    <w:next w:val="Normal"/>
    <w:uiPriority w:val="35"/>
    <w:unhideWhenUsed/>
    <w:qFormat/>
    <w:rsid w:val="002F3111"/>
    <w:pPr>
      <w:spacing w:after="200" w:line="240" w:lineRule="auto"/>
    </w:pPr>
    <w:rPr>
      <w:i/>
      <w:iCs/>
      <w:sz w:val="18"/>
      <w:szCs w:val="18"/>
    </w:rPr>
  </w:style>
  <w:style w:type="paragraph" w:customStyle="1" w:styleId="Code">
    <w:name w:val="Code"/>
    <w:basedOn w:val="Engg1500"/>
    <w:link w:val="CodeChar"/>
    <w:qFormat/>
    <w:rsid w:val="000716C6"/>
    <w:rPr>
      <w:rFonts w:ascii="Consolas" w:hAnsi="Consolas"/>
      <w:sz w:val="22"/>
      <w:szCs w:val="20"/>
    </w:rPr>
  </w:style>
  <w:style w:type="character" w:styleId="PlaceholderText">
    <w:name w:val="Placeholder Text"/>
    <w:basedOn w:val="DefaultParagraphFont"/>
    <w:uiPriority w:val="99"/>
    <w:semiHidden/>
    <w:rsid w:val="00887293"/>
    <w:rPr>
      <w:color w:val="808080"/>
    </w:rPr>
  </w:style>
  <w:style w:type="character" w:customStyle="1" w:styleId="CodeChar">
    <w:name w:val="Code Char"/>
    <w:basedOn w:val="Engg1500Char"/>
    <w:link w:val="Code"/>
    <w:rsid w:val="000716C6"/>
    <w:rPr>
      <w:rFonts w:ascii="Consolas" w:hAnsi="Consolas"/>
      <w:sz w:val="24"/>
      <w:szCs w:val="20"/>
    </w:rPr>
  </w:style>
  <w:style w:type="paragraph" w:styleId="ListParagraph">
    <w:name w:val="List Paragraph"/>
    <w:basedOn w:val="Normal"/>
    <w:uiPriority w:val="34"/>
    <w:qFormat/>
    <w:rsid w:val="00833038"/>
    <w:pPr>
      <w:ind w:left="720"/>
      <w:contextualSpacing/>
    </w:pPr>
  </w:style>
  <w:style w:type="paragraph" w:styleId="Bibliography">
    <w:name w:val="Bibliography"/>
    <w:basedOn w:val="Normal"/>
    <w:next w:val="Normal"/>
    <w:uiPriority w:val="37"/>
    <w:unhideWhenUsed/>
    <w:rsid w:val="00A7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5925">
      <w:bodyDiv w:val="1"/>
      <w:marLeft w:val="0"/>
      <w:marRight w:val="0"/>
      <w:marTop w:val="0"/>
      <w:marBottom w:val="0"/>
      <w:divBdr>
        <w:top w:val="none" w:sz="0" w:space="0" w:color="auto"/>
        <w:left w:val="none" w:sz="0" w:space="0" w:color="auto"/>
        <w:bottom w:val="none" w:sz="0" w:space="0" w:color="auto"/>
        <w:right w:val="none" w:sz="0" w:space="0" w:color="auto"/>
      </w:divBdr>
    </w:div>
    <w:div w:id="20209095">
      <w:bodyDiv w:val="1"/>
      <w:marLeft w:val="0"/>
      <w:marRight w:val="0"/>
      <w:marTop w:val="0"/>
      <w:marBottom w:val="0"/>
      <w:divBdr>
        <w:top w:val="none" w:sz="0" w:space="0" w:color="auto"/>
        <w:left w:val="none" w:sz="0" w:space="0" w:color="auto"/>
        <w:bottom w:val="none" w:sz="0" w:space="0" w:color="auto"/>
        <w:right w:val="none" w:sz="0" w:space="0" w:color="auto"/>
      </w:divBdr>
    </w:div>
    <w:div w:id="38745485">
      <w:bodyDiv w:val="1"/>
      <w:marLeft w:val="0"/>
      <w:marRight w:val="0"/>
      <w:marTop w:val="0"/>
      <w:marBottom w:val="0"/>
      <w:divBdr>
        <w:top w:val="none" w:sz="0" w:space="0" w:color="auto"/>
        <w:left w:val="none" w:sz="0" w:space="0" w:color="auto"/>
        <w:bottom w:val="none" w:sz="0" w:space="0" w:color="auto"/>
        <w:right w:val="none" w:sz="0" w:space="0" w:color="auto"/>
      </w:divBdr>
    </w:div>
    <w:div w:id="49813547">
      <w:bodyDiv w:val="1"/>
      <w:marLeft w:val="0"/>
      <w:marRight w:val="0"/>
      <w:marTop w:val="0"/>
      <w:marBottom w:val="0"/>
      <w:divBdr>
        <w:top w:val="none" w:sz="0" w:space="0" w:color="auto"/>
        <w:left w:val="none" w:sz="0" w:space="0" w:color="auto"/>
        <w:bottom w:val="none" w:sz="0" w:space="0" w:color="auto"/>
        <w:right w:val="none" w:sz="0" w:space="0" w:color="auto"/>
      </w:divBdr>
    </w:div>
    <w:div w:id="135804576">
      <w:bodyDiv w:val="1"/>
      <w:marLeft w:val="0"/>
      <w:marRight w:val="0"/>
      <w:marTop w:val="0"/>
      <w:marBottom w:val="0"/>
      <w:divBdr>
        <w:top w:val="none" w:sz="0" w:space="0" w:color="auto"/>
        <w:left w:val="none" w:sz="0" w:space="0" w:color="auto"/>
        <w:bottom w:val="none" w:sz="0" w:space="0" w:color="auto"/>
        <w:right w:val="none" w:sz="0" w:space="0" w:color="auto"/>
      </w:divBdr>
    </w:div>
    <w:div w:id="152109309">
      <w:bodyDiv w:val="1"/>
      <w:marLeft w:val="0"/>
      <w:marRight w:val="0"/>
      <w:marTop w:val="0"/>
      <w:marBottom w:val="0"/>
      <w:divBdr>
        <w:top w:val="none" w:sz="0" w:space="0" w:color="auto"/>
        <w:left w:val="none" w:sz="0" w:space="0" w:color="auto"/>
        <w:bottom w:val="none" w:sz="0" w:space="0" w:color="auto"/>
        <w:right w:val="none" w:sz="0" w:space="0" w:color="auto"/>
      </w:divBdr>
    </w:div>
    <w:div w:id="164438346">
      <w:bodyDiv w:val="1"/>
      <w:marLeft w:val="0"/>
      <w:marRight w:val="0"/>
      <w:marTop w:val="0"/>
      <w:marBottom w:val="0"/>
      <w:divBdr>
        <w:top w:val="none" w:sz="0" w:space="0" w:color="auto"/>
        <w:left w:val="none" w:sz="0" w:space="0" w:color="auto"/>
        <w:bottom w:val="none" w:sz="0" w:space="0" w:color="auto"/>
        <w:right w:val="none" w:sz="0" w:space="0" w:color="auto"/>
      </w:divBdr>
    </w:div>
    <w:div w:id="169223409">
      <w:bodyDiv w:val="1"/>
      <w:marLeft w:val="0"/>
      <w:marRight w:val="0"/>
      <w:marTop w:val="0"/>
      <w:marBottom w:val="0"/>
      <w:divBdr>
        <w:top w:val="none" w:sz="0" w:space="0" w:color="auto"/>
        <w:left w:val="none" w:sz="0" w:space="0" w:color="auto"/>
        <w:bottom w:val="none" w:sz="0" w:space="0" w:color="auto"/>
        <w:right w:val="none" w:sz="0" w:space="0" w:color="auto"/>
      </w:divBdr>
    </w:div>
    <w:div w:id="229728902">
      <w:bodyDiv w:val="1"/>
      <w:marLeft w:val="0"/>
      <w:marRight w:val="0"/>
      <w:marTop w:val="0"/>
      <w:marBottom w:val="0"/>
      <w:divBdr>
        <w:top w:val="none" w:sz="0" w:space="0" w:color="auto"/>
        <w:left w:val="none" w:sz="0" w:space="0" w:color="auto"/>
        <w:bottom w:val="none" w:sz="0" w:space="0" w:color="auto"/>
        <w:right w:val="none" w:sz="0" w:space="0" w:color="auto"/>
      </w:divBdr>
    </w:div>
    <w:div w:id="236137249">
      <w:bodyDiv w:val="1"/>
      <w:marLeft w:val="0"/>
      <w:marRight w:val="0"/>
      <w:marTop w:val="0"/>
      <w:marBottom w:val="0"/>
      <w:divBdr>
        <w:top w:val="none" w:sz="0" w:space="0" w:color="auto"/>
        <w:left w:val="none" w:sz="0" w:space="0" w:color="auto"/>
        <w:bottom w:val="none" w:sz="0" w:space="0" w:color="auto"/>
        <w:right w:val="none" w:sz="0" w:space="0" w:color="auto"/>
      </w:divBdr>
    </w:div>
    <w:div w:id="274408675">
      <w:bodyDiv w:val="1"/>
      <w:marLeft w:val="0"/>
      <w:marRight w:val="0"/>
      <w:marTop w:val="0"/>
      <w:marBottom w:val="0"/>
      <w:divBdr>
        <w:top w:val="none" w:sz="0" w:space="0" w:color="auto"/>
        <w:left w:val="none" w:sz="0" w:space="0" w:color="auto"/>
        <w:bottom w:val="none" w:sz="0" w:space="0" w:color="auto"/>
        <w:right w:val="none" w:sz="0" w:space="0" w:color="auto"/>
      </w:divBdr>
    </w:div>
    <w:div w:id="281116629">
      <w:bodyDiv w:val="1"/>
      <w:marLeft w:val="0"/>
      <w:marRight w:val="0"/>
      <w:marTop w:val="0"/>
      <w:marBottom w:val="0"/>
      <w:divBdr>
        <w:top w:val="none" w:sz="0" w:space="0" w:color="auto"/>
        <w:left w:val="none" w:sz="0" w:space="0" w:color="auto"/>
        <w:bottom w:val="none" w:sz="0" w:space="0" w:color="auto"/>
        <w:right w:val="none" w:sz="0" w:space="0" w:color="auto"/>
      </w:divBdr>
    </w:div>
    <w:div w:id="320499262">
      <w:bodyDiv w:val="1"/>
      <w:marLeft w:val="0"/>
      <w:marRight w:val="0"/>
      <w:marTop w:val="0"/>
      <w:marBottom w:val="0"/>
      <w:divBdr>
        <w:top w:val="none" w:sz="0" w:space="0" w:color="auto"/>
        <w:left w:val="none" w:sz="0" w:space="0" w:color="auto"/>
        <w:bottom w:val="none" w:sz="0" w:space="0" w:color="auto"/>
        <w:right w:val="none" w:sz="0" w:space="0" w:color="auto"/>
      </w:divBdr>
    </w:div>
    <w:div w:id="327024924">
      <w:bodyDiv w:val="1"/>
      <w:marLeft w:val="0"/>
      <w:marRight w:val="0"/>
      <w:marTop w:val="0"/>
      <w:marBottom w:val="0"/>
      <w:divBdr>
        <w:top w:val="none" w:sz="0" w:space="0" w:color="auto"/>
        <w:left w:val="none" w:sz="0" w:space="0" w:color="auto"/>
        <w:bottom w:val="none" w:sz="0" w:space="0" w:color="auto"/>
        <w:right w:val="none" w:sz="0" w:space="0" w:color="auto"/>
      </w:divBdr>
    </w:div>
    <w:div w:id="333848466">
      <w:bodyDiv w:val="1"/>
      <w:marLeft w:val="0"/>
      <w:marRight w:val="0"/>
      <w:marTop w:val="0"/>
      <w:marBottom w:val="0"/>
      <w:divBdr>
        <w:top w:val="none" w:sz="0" w:space="0" w:color="auto"/>
        <w:left w:val="none" w:sz="0" w:space="0" w:color="auto"/>
        <w:bottom w:val="none" w:sz="0" w:space="0" w:color="auto"/>
        <w:right w:val="none" w:sz="0" w:space="0" w:color="auto"/>
      </w:divBdr>
    </w:div>
    <w:div w:id="339744640">
      <w:bodyDiv w:val="1"/>
      <w:marLeft w:val="0"/>
      <w:marRight w:val="0"/>
      <w:marTop w:val="0"/>
      <w:marBottom w:val="0"/>
      <w:divBdr>
        <w:top w:val="none" w:sz="0" w:space="0" w:color="auto"/>
        <w:left w:val="none" w:sz="0" w:space="0" w:color="auto"/>
        <w:bottom w:val="none" w:sz="0" w:space="0" w:color="auto"/>
        <w:right w:val="none" w:sz="0" w:space="0" w:color="auto"/>
      </w:divBdr>
    </w:div>
    <w:div w:id="342783737">
      <w:bodyDiv w:val="1"/>
      <w:marLeft w:val="0"/>
      <w:marRight w:val="0"/>
      <w:marTop w:val="0"/>
      <w:marBottom w:val="0"/>
      <w:divBdr>
        <w:top w:val="none" w:sz="0" w:space="0" w:color="auto"/>
        <w:left w:val="none" w:sz="0" w:space="0" w:color="auto"/>
        <w:bottom w:val="none" w:sz="0" w:space="0" w:color="auto"/>
        <w:right w:val="none" w:sz="0" w:space="0" w:color="auto"/>
      </w:divBdr>
    </w:div>
    <w:div w:id="344206916">
      <w:bodyDiv w:val="1"/>
      <w:marLeft w:val="0"/>
      <w:marRight w:val="0"/>
      <w:marTop w:val="0"/>
      <w:marBottom w:val="0"/>
      <w:divBdr>
        <w:top w:val="none" w:sz="0" w:space="0" w:color="auto"/>
        <w:left w:val="none" w:sz="0" w:space="0" w:color="auto"/>
        <w:bottom w:val="none" w:sz="0" w:space="0" w:color="auto"/>
        <w:right w:val="none" w:sz="0" w:space="0" w:color="auto"/>
      </w:divBdr>
    </w:div>
    <w:div w:id="387076465">
      <w:bodyDiv w:val="1"/>
      <w:marLeft w:val="0"/>
      <w:marRight w:val="0"/>
      <w:marTop w:val="0"/>
      <w:marBottom w:val="0"/>
      <w:divBdr>
        <w:top w:val="none" w:sz="0" w:space="0" w:color="auto"/>
        <w:left w:val="none" w:sz="0" w:space="0" w:color="auto"/>
        <w:bottom w:val="none" w:sz="0" w:space="0" w:color="auto"/>
        <w:right w:val="none" w:sz="0" w:space="0" w:color="auto"/>
      </w:divBdr>
    </w:div>
    <w:div w:id="427625855">
      <w:bodyDiv w:val="1"/>
      <w:marLeft w:val="0"/>
      <w:marRight w:val="0"/>
      <w:marTop w:val="0"/>
      <w:marBottom w:val="0"/>
      <w:divBdr>
        <w:top w:val="none" w:sz="0" w:space="0" w:color="auto"/>
        <w:left w:val="none" w:sz="0" w:space="0" w:color="auto"/>
        <w:bottom w:val="none" w:sz="0" w:space="0" w:color="auto"/>
        <w:right w:val="none" w:sz="0" w:space="0" w:color="auto"/>
      </w:divBdr>
    </w:div>
    <w:div w:id="429667080">
      <w:bodyDiv w:val="1"/>
      <w:marLeft w:val="0"/>
      <w:marRight w:val="0"/>
      <w:marTop w:val="0"/>
      <w:marBottom w:val="0"/>
      <w:divBdr>
        <w:top w:val="none" w:sz="0" w:space="0" w:color="auto"/>
        <w:left w:val="none" w:sz="0" w:space="0" w:color="auto"/>
        <w:bottom w:val="none" w:sz="0" w:space="0" w:color="auto"/>
        <w:right w:val="none" w:sz="0" w:space="0" w:color="auto"/>
      </w:divBdr>
    </w:div>
    <w:div w:id="463813057">
      <w:bodyDiv w:val="1"/>
      <w:marLeft w:val="0"/>
      <w:marRight w:val="0"/>
      <w:marTop w:val="0"/>
      <w:marBottom w:val="0"/>
      <w:divBdr>
        <w:top w:val="none" w:sz="0" w:space="0" w:color="auto"/>
        <w:left w:val="none" w:sz="0" w:space="0" w:color="auto"/>
        <w:bottom w:val="none" w:sz="0" w:space="0" w:color="auto"/>
        <w:right w:val="none" w:sz="0" w:space="0" w:color="auto"/>
      </w:divBdr>
    </w:div>
    <w:div w:id="469325721">
      <w:bodyDiv w:val="1"/>
      <w:marLeft w:val="0"/>
      <w:marRight w:val="0"/>
      <w:marTop w:val="0"/>
      <w:marBottom w:val="0"/>
      <w:divBdr>
        <w:top w:val="none" w:sz="0" w:space="0" w:color="auto"/>
        <w:left w:val="none" w:sz="0" w:space="0" w:color="auto"/>
        <w:bottom w:val="none" w:sz="0" w:space="0" w:color="auto"/>
        <w:right w:val="none" w:sz="0" w:space="0" w:color="auto"/>
      </w:divBdr>
    </w:div>
    <w:div w:id="553471565">
      <w:bodyDiv w:val="1"/>
      <w:marLeft w:val="0"/>
      <w:marRight w:val="0"/>
      <w:marTop w:val="0"/>
      <w:marBottom w:val="0"/>
      <w:divBdr>
        <w:top w:val="none" w:sz="0" w:space="0" w:color="auto"/>
        <w:left w:val="none" w:sz="0" w:space="0" w:color="auto"/>
        <w:bottom w:val="none" w:sz="0" w:space="0" w:color="auto"/>
        <w:right w:val="none" w:sz="0" w:space="0" w:color="auto"/>
      </w:divBdr>
    </w:div>
    <w:div w:id="585116724">
      <w:bodyDiv w:val="1"/>
      <w:marLeft w:val="0"/>
      <w:marRight w:val="0"/>
      <w:marTop w:val="0"/>
      <w:marBottom w:val="0"/>
      <w:divBdr>
        <w:top w:val="none" w:sz="0" w:space="0" w:color="auto"/>
        <w:left w:val="none" w:sz="0" w:space="0" w:color="auto"/>
        <w:bottom w:val="none" w:sz="0" w:space="0" w:color="auto"/>
        <w:right w:val="none" w:sz="0" w:space="0" w:color="auto"/>
      </w:divBdr>
    </w:div>
    <w:div w:id="606079738">
      <w:bodyDiv w:val="1"/>
      <w:marLeft w:val="0"/>
      <w:marRight w:val="0"/>
      <w:marTop w:val="0"/>
      <w:marBottom w:val="0"/>
      <w:divBdr>
        <w:top w:val="none" w:sz="0" w:space="0" w:color="auto"/>
        <w:left w:val="none" w:sz="0" w:space="0" w:color="auto"/>
        <w:bottom w:val="none" w:sz="0" w:space="0" w:color="auto"/>
        <w:right w:val="none" w:sz="0" w:space="0" w:color="auto"/>
      </w:divBdr>
    </w:div>
    <w:div w:id="614018646">
      <w:bodyDiv w:val="1"/>
      <w:marLeft w:val="0"/>
      <w:marRight w:val="0"/>
      <w:marTop w:val="0"/>
      <w:marBottom w:val="0"/>
      <w:divBdr>
        <w:top w:val="none" w:sz="0" w:space="0" w:color="auto"/>
        <w:left w:val="none" w:sz="0" w:space="0" w:color="auto"/>
        <w:bottom w:val="none" w:sz="0" w:space="0" w:color="auto"/>
        <w:right w:val="none" w:sz="0" w:space="0" w:color="auto"/>
      </w:divBdr>
    </w:div>
    <w:div w:id="619996457">
      <w:bodyDiv w:val="1"/>
      <w:marLeft w:val="0"/>
      <w:marRight w:val="0"/>
      <w:marTop w:val="0"/>
      <w:marBottom w:val="0"/>
      <w:divBdr>
        <w:top w:val="none" w:sz="0" w:space="0" w:color="auto"/>
        <w:left w:val="none" w:sz="0" w:space="0" w:color="auto"/>
        <w:bottom w:val="none" w:sz="0" w:space="0" w:color="auto"/>
        <w:right w:val="none" w:sz="0" w:space="0" w:color="auto"/>
      </w:divBdr>
    </w:div>
    <w:div w:id="620037337">
      <w:bodyDiv w:val="1"/>
      <w:marLeft w:val="0"/>
      <w:marRight w:val="0"/>
      <w:marTop w:val="0"/>
      <w:marBottom w:val="0"/>
      <w:divBdr>
        <w:top w:val="none" w:sz="0" w:space="0" w:color="auto"/>
        <w:left w:val="none" w:sz="0" w:space="0" w:color="auto"/>
        <w:bottom w:val="none" w:sz="0" w:space="0" w:color="auto"/>
        <w:right w:val="none" w:sz="0" w:space="0" w:color="auto"/>
      </w:divBdr>
    </w:div>
    <w:div w:id="633800061">
      <w:bodyDiv w:val="1"/>
      <w:marLeft w:val="0"/>
      <w:marRight w:val="0"/>
      <w:marTop w:val="0"/>
      <w:marBottom w:val="0"/>
      <w:divBdr>
        <w:top w:val="none" w:sz="0" w:space="0" w:color="auto"/>
        <w:left w:val="none" w:sz="0" w:space="0" w:color="auto"/>
        <w:bottom w:val="none" w:sz="0" w:space="0" w:color="auto"/>
        <w:right w:val="none" w:sz="0" w:space="0" w:color="auto"/>
      </w:divBdr>
    </w:div>
    <w:div w:id="642270699">
      <w:bodyDiv w:val="1"/>
      <w:marLeft w:val="0"/>
      <w:marRight w:val="0"/>
      <w:marTop w:val="0"/>
      <w:marBottom w:val="0"/>
      <w:divBdr>
        <w:top w:val="none" w:sz="0" w:space="0" w:color="auto"/>
        <w:left w:val="none" w:sz="0" w:space="0" w:color="auto"/>
        <w:bottom w:val="none" w:sz="0" w:space="0" w:color="auto"/>
        <w:right w:val="none" w:sz="0" w:space="0" w:color="auto"/>
      </w:divBdr>
    </w:div>
    <w:div w:id="645858292">
      <w:bodyDiv w:val="1"/>
      <w:marLeft w:val="0"/>
      <w:marRight w:val="0"/>
      <w:marTop w:val="0"/>
      <w:marBottom w:val="0"/>
      <w:divBdr>
        <w:top w:val="none" w:sz="0" w:space="0" w:color="auto"/>
        <w:left w:val="none" w:sz="0" w:space="0" w:color="auto"/>
        <w:bottom w:val="none" w:sz="0" w:space="0" w:color="auto"/>
        <w:right w:val="none" w:sz="0" w:space="0" w:color="auto"/>
      </w:divBdr>
    </w:div>
    <w:div w:id="767240682">
      <w:bodyDiv w:val="1"/>
      <w:marLeft w:val="0"/>
      <w:marRight w:val="0"/>
      <w:marTop w:val="0"/>
      <w:marBottom w:val="0"/>
      <w:divBdr>
        <w:top w:val="none" w:sz="0" w:space="0" w:color="auto"/>
        <w:left w:val="none" w:sz="0" w:space="0" w:color="auto"/>
        <w:bottom w:val="none" w:sz="0" w:space="0" w:color="auto"/>
        <w:right w:val="none" w:sz="0" w:space="0" w:color="auto"/>
      </w:divBdr>
    </w:div>
    <w:div w:id="796604992">
      <w:bodyDiv w:val="1"/>
      <w:marLeft w:val="0"/>
      <w:marRight w:val="0"/>
      <w:marTop w:val="0"/>
      <w:marBottom w:val="0"/>
      <w:divBdr>
        <w:top w:val="none" w:sz="0" w:space="0" w:color="auto"/>
        <w:left w:val="none" w:sz="0" w:space="0" w:color="auto"/>
        <w:bottom w:val="none" w:sz="0" w:space="0" w:color="auto"/>
        <w:right w:val="none" w:sz="0" w:space="0" w:color="auto"/>
      </w:divBdr>
    </w:div>
    <w:div w:id="826747844">
      <w:bodyDiv w:val="1"/>
      <w:marLeft w:val="0"/>
      <w:marRight w:val="0"/>
      <w:marTop w:val="0"/>
      <w:marBottom w:val="0"/>
      <w:divBdr>
        <w:top w:val="none" w:sz="0" w:space="0" w:color="auto"/>
        <w:left w:val="none" w:sz="0" w:space="0" w:color="auto"/>
        <w:bottom w:val="none" w:sz="0" w:space="0" w:color="auto"/>
        <w:right w:val="none" w:sz="0" w:space="0" w:color="auto"/>
      </w:divBdr>
    </w:div>
    <w:div w:id="829175646">
      <w:bodyDiv w:val="1"/>
      <w:marLeft w:val="0"/>
      <w:marRight w:val="0"/>
      <w:marTop w:val="0"/>
      <w:marBottom w:val="0"/>
      <w:divBdr>
        <w:top w:val="none" w:sz="0" w:space="0" w:color="auto"/>
        <w:left w:val="none" w:sz="0" w:space="0" w:color="auto"/>
        <w:bottom w:val="none" w:sz="0" w:space="0" w:color="auto"/>
        <w:right w:val="none" w:sz="0" w:space="0" w:color="auto"/>
      </w:divBdr>
    </w:div>
    <w:div w:id="866212595">
      <w:bodyDiv w:val="1"/>
      <w:marLeft w:val="0"/>
      <w:marRight w:val="0"/>
      <w:marTop w:val="0"/>
      <w:marBottom w:val="0"/>
      <w:divBdr>
        <w:top w:val="none" w:sz="0" w:space="0" w:color="auto"/>
        <w:left w:val="none" w:sz="0" w:space="0" w:color="auto"/>
        <w:bottom w:val="none" w:sz="0" w:space="0" w:color="auto"/>
        <w:right w:val="none" w:sz="0" w:space="0" w:color="auto"/>
      </w:divBdr>
    </w:div>
    <w:div w:id="867377592">
      <w:bodyDiv w:val="1"/>
      <w:marLeft w:val="0"/>
      <w:marRight w:val="0"/>
      <w:marTop w:val="0"/>
      <w:marBottom w:val="0"/>
      <w:divBdr>
        <w:top w:val="none" w:sz="0" w:space="0" w:color="auto"/>
        <w:left w:val="none" w:sz="0" w:space="0" w:color="auto"/>
        <w:bottom w:val="none" w:sz="0" w:space="0" w:color="auto"/>
        <w:right w:val="none" w:sz="0" w:space="0" w:color="auto"/>
      </w:divBdr>
    </w:div>
    <w:div w:id="874581282">
      <w:bodyDiv w:val="1"/>
      <w:marLeft w:val="0"/>
      <w:marRight w:val="0"/>
      <w:marTop w:val="0"/>
      <w:marBottom w:val="0"/>
      <w:divBdr>
        <w:top w:val="none" w:sz="0" w:space="0" w:color="auto"/>
        <w:left w:val="none" w:sz="0" w:space="0" w:color="auto"/>
        <w:bottom w:val="none" w:sz="0" w:space="0" w:color="auto"/>
        <w:right w:val="none" w:sz="0" w:space="0" w:color="auto"/>
      </w:divBdr>
    </w:div>
    <w:div w:id="894438448">
      <w:bodyDiv w:val="1"/>
      <w:marLeft w:val="0"/>
      <w:marRight w:val="0"/>
      <w:marTop w:val="0"/>
      <w:marBottom w:val="0"/>
      <w:divBdr>
        <w:top w:val="none" w:sz="0" w:space="0" w:color="auto"/>
        <w:left w:val="none" w:sz="0" w:space="0" w:color="auto"/>
        <w:bottom w:val="none" w:sz="0" w:space="0" w:color="auto"/>
        <w:right w:val="none" w:sz="0" w:space="0" w:color="auto"/>
      </w:divBdr>
    </w:div>
    <w:div w:id="895891136">
      <w:bodyDiv w:val="1"/>
      <w:marLeft w:val="0"/>
      <w:marRight w:val="0"/>
      <w:marTop w:val="0"/>
      <w:marBottom w:val="0"/>
      <w:divBdr>
        <w:top w:val="none" w:sz="0" w:space="0" w:color="auto"/>
        <w:left w:val="none" w:sz="0" w:space="0" w:color="auto"/>
        <w:bottom w:val="none" w:sz="0" w:space="0" w:color="auto"/>
        <w:right w:val="none" w:sz="0" w:space="0" w:color="auto"/>
      </w:divBdr>
    </w:div>
    <w:div w:id="909656373">
      <w:bodyDiv w:val="1"/>
      <w:marLeft w:val="0"/>
      <w:marRight w:val="0"/>
      <w:marTop w:val="0"/>
      <w:marBottom w:val="0"/>
      <w:divBdr>
        <w:top w:val="none" w:sz="0" w:space="0" w:color="auto"/>
        <w:left w:val="none" w:sz="0" w:space="0" w:color="auto"/>
        <w:bottom w:val="none" w:sz="0" w:space="0" w:color="auto"/>
        <w:right w:val="none" w:sz="0" w:space="0" w:color="auto"/>
      </w:divBdr>
    </w:div>
    <w:div w:id="965428311">
      <w:bodyDiv w:val="1"/>
      <w:marLeft w:val="0"/>
      <w:marRight w:val="0"/>
      <w:marTop w:val="0"/>
      <w:marBottom w:val="0"/>
      <w:divBdr>
        <w:top w:val="none" w:sz="0" w:space="0" w:color="auto"/>
        <w:left w:val="none" w:sz="0" w:space="0" w:color="auto"/>
        <w:bottom w:val="none" w:sz="0" w:space="0" w:color="auto"/>
        <w:right w:val="none" w:sz="0" w:space="0" w:color="auto"/>
      </w:divBdr>
    </w:div>
    <w:div w:id="969284118">
      <w:bodyDiv w:val="1"/>
      <w:marLeft w:val="0"/>
      <w:marRight w:val="0"/>
      <w:marTop w:val="0"/>
      <w:marBottom w:val="0"/>
      <w:divBdr>
        <w:top w:val="none" w:sz="0" w:space="0" w:color="auto"/>
        <w:left w:val="none" w:sz="0" w:space="0" w:color="auto"/>
        <w:bottom w:val="none" w:sz="0" w:space="0" w:color="auto"/>
        <w:right w:val="none" w:sz="0" w:space="0" w:color="auto"/>
      </w:divBdr>
    </w:div>
    <w:div w:id="989940928">
      <w:bodyDiv w:val="1"/>
      <w:marLeft w:val="0"/>
      <w:marRight w:val="0"/>
      <w:marTop w:val="0"/>
      <w:marBottom w:val="0"/>
      <w:divBdr>
        <w:top w:val="none" w:sz="0" w:space="0" w:color="auto"/>
        <w:left w:val="none" w:sz="0" w:space="0" w:color="auto"/>
        <w:bottom w:val="none" w:sz="0" w:space="0" w:color="auto"/>
        <w:right w:val="none" w:sz="0" w:space="0" w:color="auto"/>
      </w:divBdr>
    </w:div>
    <w:div w:id="1016494462">
      <w:bodyDiv w:val="1"/>
      <w:marLeft w:val="0"/>
      <w:marRight w:val="0"/>
      <w:marTop w:val="0"/>
      <w:marBottom w:val="0"/>
      <w:divBdr>
        <w:top w:val="none" w:sz="0" w:space="0" w:color="auto"/>
        <w:left w:val="none" w:sz="0" w:space="0" w:color="auto"/>
        <w:bottom w:val="none" w:sz="0" w:space="0" w:color="auto"/>
        <w:right w:val="none" w:sz="0" w:space="0" w:color="auto"/>
      </w:divBdr>
    </w:div>
    <w:div w:id="1026640419">
      <w:bodyDiv w:val="1"/>
      <w:marLeft w:val="0"/>
      <w:marRight w:val="0"/>
      <w:marTop w:val="0"/>
      <w:marBottom w:val="0"/>
      <w:divBdr>
        <w:top w:val="none" w:sz="0" w:space="0" w:color="auto"/>
        <w:left w:val="none" w:sz="0" w:space="0" w:color="auto"/>
        <w:bottom w:val="none" w:sz="0" w:space="0" w:color="auto"/>
        <w:right w:val="none" w:sz="0" w:space="0" w:color="auto"/>
      </w:divBdr>
    </w:div>
    <w:div w:id="1048652680">
      <w:bodyDiv w:val="1"/>
      <w:marLeft w:val="0"/>
      <w:marRight w:val="0"/>
      <w:marTop w:val="0"/>
      <w:marBottom w:val="0"/>
      <w:divBdr>
        <w:top w:val="none" w:sz="0" w:space="0" w:color="auto"/>
        <w:left w:val="none" w:sz="0" w:space="0" w:color="auto"/>
        <w:bottom w:val="none" w:sz="0" w:space="0" w:color="auto"/>
        <w:right w:val="none" w:sz="0" w:space="0" w:color="auto"/>
      </w:divBdr>
    </w:div>
    <w:div w:id="1084766018">
      <w:bodyDiv w:val="1"/>
      <w:marLeft w:val="0"/>
      <w:marRight w:val="0"/>
      <w:marTop w:val="0"/>
      <w:marBottom w:val="0"/>
      <w:divBdr>
        <w:top w:val="none" w:sz="0" w:space="0" w:color="auto"/>
        <w:left w:val="none" w:sz="0" w:space="0" w:color="auto"/>
        <w:bottom w:val="none" w:sz="0" w:space="0" w:color="auto"/>
        <w:right w:val="none" w:sz="0" w:space="0" w:color="auto"/>
      </w:divBdr>
    </w:div>
    <w:div w:id="1111164445">
      <w:bodyDiv w:val="1"/>
      <w:marLeft w:val="0"/>
      <w:marRight w:val="0"/>
      <w:marTop w:val="0"/>
      <w:marBottom w:val="0"/>
      <w:divBdr>
        <w:top w:val="none" w:sz="0" w:space="0" w:color="auto"/>
        <w:left w:val="none" w:sz="0" w:space="0" w:color="auto"/>
        <w:bottom w:val="none" w:sz="0" w:space="0" w:color="auto"/>
        <w:right w:val="none" w:sz="0" w:space="0" w:color="auto"/>
      </w:divBdr>
    </w:div>
    <w:div w:id="1180389569">
      <w:bodyDiv w:val="1"/>
      <w:marLeft w:val="0"/>
      <w:marRight w:val="0"/>
      <w:marTop w:val="0"/>
      <w:marBottom w:val="0"/>
      <w:divBdr>
        <w:top w:val="none" w:sz="0" w:space="0" w:color="auto"/>
        <w:left w:val="none" w:sz="0" w:space="0" w:color="auto"/>
        <w:bottom w:val="none" w:sz="0" w:space="0" w:color="auto"/>
        <w:right w:val="none" w:sz="0" w:space="0" w:color="auto"/>
      </w:divBdr>
    </w:div>
    <w:div w:id="1232228675">
      <w:bodyDiv w:val="1"/>
      <w:marLeft w:val="0"/>
      <w:marRight w:val="0"/>
      <w:marTop w:val="0"/>
      <w:marBottom w:val="0"/>
      <w:divBdr>
        <w:top w:val="none" w:sz="0" w:space="0" w:color="auto"/>
        <w:left w:val="none" w:sz="0" w:space="0" w:color="auto"/>
        <w:bottom w:val="none" w:sz="0" w:space="0" w:color="auto"/>
        <w:right w:val="none" w:sz="0" w:space="0" w:color="auto"/>
      </w:divBdr>
    </w:div>
    <w:div w:id="1387071474">
      <w:bodyDiv w:val="1"/>
      <w:marLeft w:val="0"/>
      <w:marRight w:val="0"/>
      <w:marTop w:val="0"/>
      <w:marBottom w:val="0"/>
      <w:divBdr>
        <w:top w:val="none" w:sz="0" w:space="0" w:color="auto"/>
        <w:left w:val="none" w:sz="0" w:space="0" w:color="auto"/>
        <w:bottom w:val="none" w:sz="0" w:space="0" w:color="auto"/>
        <w:right w:val="none" w:sz="0" w:space="0" w:color="auto"/>
      </w:divBdr>
    </w:div>
    <w:div w:id="1430391863">
      <w:bodyDiv w:val="1"/>
      <w:marLeft w:val="0"/>
      <w:marRight w:val="0"/>
      <w:marTop w:val="0"/>
      <w:marBottom w:val="0"/>
      <w:divBdr>
        <w:top w:val="none" w:sz="0" w:space="0" w:color="auto"/>
        <w:left w:val="none" w:sz="0" w:space="0" w:color="auto"/>
        <w:bottom w:val="none" w:sz="0" w:space="0" w:color="auto"/>
        <w:right w:val="none" w:sz="0" w:space="0" w:color="auto"/>
      </w:divBdr>
    </w:div>
    <w:div w:id="1444960093">
      <w:bodyDiv w:val="1"/>
      <w:marLeft w:val="0"/>
      <w:marRight w:val="0"/>
      <w:marTop w:val="0"/>
      <w:marBottom w:val="0"/>
      <w:divBdr>
        <w:top w:val="none" w:sz="0" w:space="0" w:color="auto"/>
        <w:left w:val="none" w:sz="0" w:space="0" w:color="auto"/>
        <w:bottom w:val="none" w:sz="0" w:space="0" w:color="auto"/>
        <w:right w:val="none" w:sz="0" w:space="0" w:color="auto"/>
      </w:divBdr>
    </w:div>
    <w:div w:id="1450857995">
      <w:bodyDiv w:val="1"/>
      <w:marLeft w:val="0"/>
      <w:marRight w:val="0"/>
      <w:marTop w:val="0"/>
      <w:marBottom w:val="0"/>
      <w:divBdr>
        <w:top w:val="none" w:sz="0" w:space="0" w:color="auto"/>
        <w:left w:val="none" w:sz="0" w:space="0" w:color="auto"/>
        <w:bottom w:val="none" w:sz="0" w:space="0" w:color="auto"/>
        <w:right w:val="none" w:sz="0" w:space="0" w:color="auto"/>
      </w:divBdr>
    </w:div>
    <w:div w:id="1453596556">
      <w:bodyDiv w:val="1"/>
      <w:marLeft w:val="0"/>
      <w:marRight w:val="0"/>
      <w:marTop w:val="0"/>
      <w:marBottom w:val="0"/>
      <w:divBdr>
        <w:top w:val="none" w:sz="0" w:space="0" w:color="auto"/>
        <w:left w:val="none" w:sz="0" w:space="0" w:color="auto"/>
        <w:bottom w:val="none" w:sz="0" w:space="0" w:color="auto"/>
        <w:right w:val="none" w:sz="0" w:space="0" w:color="auto"/>
      </w:divBdr>
    </w:div>
    <w:div w:id="1468468802">
      <w:bodyDiv w:val="1"/>
      <w:marLeft w:val="0"/>
      <w:marRight w:val="0"/>
      <w:marTop w:val="0"/>
      <w:marBottom w:val="0"/>
      <w:divBdr>
        <w:top w:val="none" w:sz="0" w:space="0" w:color="auto"/>
        <w:left w:val="none" w:sz="0" w:space="0" w:color="auto"/>
        <w:bottom w:val="none" w:sz="0" w:space="0" w:color="auto"/>
        <w:right w:val="none" w:sz="0" w:space="0" w:color="auto"/>
      </w:divBdr>
    </w:div>
    <w:div w:id="1484852103">
      <w:bodyDiv w:val="1"/>
      <w:marLeft w:val="0"/>
      <w:marRight w:val="0"/>
      <w:marTop w:val="0"/>
      <w:marBottom w:val="0"/>
      <w:divBdr>
        <w:top w:val="none" w:sz="0" w:space="0" w:color="auto"/>
        <w:left w:val="none" w:sz="0" w:space="0" w:color="auto"/>
        <w:bottom w:val="none" w:sz="0" w:space="0" w:color="auto"/>
        <w:right w:val="none" w:sz="0" w:space="0" w:color="auto"/>
      </w:divBdr>
    </w:div>
    <w:div w:id="1545677972">
      <w:bodyDiv w:val="1"/>
      <w:marLeft w:val="0"/>
      <w:marRight w:val="0"/>
      <w:marTop w:val="0"/>
      <w:marBottom w:val="0"/>
      <w:divBdr>
        <w:top w:val="none" w:sz="0" w:space="0" w:color="auto"/>
        <w:left w:val="none" w:sz="0" w:space="0" w:color="auto"/>
        <w:bottom w:val="none" w:sz="0" w:space="0" w:color="auto"/>
        <w:right w:val="none" w:sz="0" w:space="0" w:color="auto"/>
      </w:divBdr>
    </w:div>
    <w:div w:id="1604413705">
      <w:bodyDiv w:val="1"/>
      <w:marLeft w:val="0"/>
      <w:marRight w:val="0"/>
      <w:marTop w:val="0"/>
      <w:marBottom w:val="0"/>
      <w:divBdr>
        <w:top w:val="none" w:sz="0" w:space="0" w:color="auto"/>
        <w:left w:val="none" w:sz="0" w:space="0" w:color="auto"/>
        <w:bottom w:val="none" w:sz="0" w:space="0" w:color="auto"/>
        <w:right w:val="none" w:sz="0" w:space="0" w:color="auto"/>
      </w:divBdr>
    </w:div>
    <w:div w:id="1651599266">
      <w:bodyDiv w:val="1"/>
      <w:marLeft w:val="0"/>
      <w:marRight w:val="0"/>
      <w:marTop w:val="0"/>
      <w:marBottom w:val="0"/>
      <w:divBdr>
        <w:top w:val="none" w:sz="0" w:space="0" w:color="auto"/>
        <w:left w:val="none" w:sz="0" w:space="0" w:color="auto"/>
        <w:bottom w:val="none" w:sz="0" w:space="0" w:color="auto"/>
        <w:right w:val="none" w:sz="0" w:space="0" w:color="auto"/>
      </w:divBdr>
    </w:div>
    <w:div w:id="1684697100">
      <w:bodyDiv w:val="1"/>
      <w:marLeft w:val="0"/>
      <w:marRight w:val="0"/>
      <w:marTop w:val="0"/>
      <w:marBottom w:val="0"/>
      <w:divBdr>
        <w:top w:val="none" w:sz="0" w:space="0" w:color="auto"/>
        <w:left w:val="none" w:sz="0" w:space="0" w:color="auto"/>
        <w:bottom w:val="none" w:sz="0" w:space="0" w:color="auto"/>
        <w:right w:val="none" w:sz="0" w:space="0" w:color="auto"/>
      </w:divBdr>
    </w:div>
    <w:div w:id="1756127656">
      <w:bodyDiv w:val="1"/>
      <w:marLeft w:val="0"/>
      <w:marRight w:val="0"/>
      <w:marTop w:val="0"/>
      <w:marBottom w:val="0"/>
      <w:divBdr>
        <w:top w:val="none" w:sz="0" w:space="0" w:color="auto"/>
        <w:left w:val="none" w:sz="0" w:space="0" w:color="auto"/>
        <w:bottom w:val="none" w:sz="0" w:space="0" w:color="auto"/>
        <w:right w:val="none" w:sz="0" w:space="0" w:color="auto"/>
      </w:divBdr>
    </w:div>
    <w:div w:id="1760634905">
      <w:bodyDiv w:val="1"/>
      <w:marLeft w:val="0"/>
      <w:marRight w:val="0"/>
      <w:marTop w:val="0"/>
      <w:marBottom w:val="0"/>
      <w:divBdr>
        <w:top w:val="none" w:sz="0" w:space="0" w:color="auto"/>
        <w:left w:val="none" w:sz="0" w:space="0" w:color="auto"/>
        <w:bottom w:val="none" w:sz="0" w:space="0" w:color="auto"/>
        <w:right w:val="none" w:sz="0" w:space="0" w:color="auto"/>
      </w:divBdr>
    </w:div>
    <w:div w:id="1765296641">
      <w:bodyDiv w:val="1"/>
      <w:marLeft w:val="0"/>
      <w:marRight w:val="0"/>
      <w:marTop w:val="0"/>
      <w:marBottom w:val="0"/>
      <w:divBdr>
        <w:top w:val="none" w:sz="0" w:space="0" w:color="auto"/>
        <w:left w:val="none" w:sz="0" w:space="0" w:color="auto"/>
        <w:bottom w:val="none" w:sz="0" w:space="0" w:color="auto"/>
        <w:right w:val="none" w:sz="0" w:space="0" w:color="auto"/>
      </w:divBdr>
    </w:div>
    <w:div w:id="1790932668">
      <w:bodyDiv w:val="1"/>
      <w:marLeft w:val="0"/>
      <w:marRight w:val="0"/>
      <w:marTop w:val="0"/>
      <w:marBottom w:val="0"/>
      <w:divBdr>
        <w:top w:val="none" w:sz="0" w:space="0" w:color="auto"/>
        <w:left w:val="none" w:sz="0" w:space="0" w:color="auto"/>
        <w:bottom w:val="none" w:sz="0" w:space="0" w:color="auto"/>
        <w:right w:val="none" w:sz="0" w:space="0" w:color="auto"/>
      </w:divBdr>
    </w:div>
    <w:div w:id="1802335192">
      <w:bodyDiv w:val="1"/>
      <w:marLeft w:val="0"/>
      <w:marRight w:val="0"/>
      <w:marTop w:val="0"/>
      <w:marBottom w:val="0"/>
      <w:divBdr>
        <w:top w:val="none" w:sz="0" w:space="0" w:color="auto"/>
        <w:left w:val="none" w:sz="0" w:space="0" w:color="auto"/>
        <w:bottom w:val="none" w:sz="0" w:space="0" w:color="auto"/>
        <w:right w:val="none" w:sz="0" w:space="0" w:color="auto"/>
      </w:divBdr>
    </w:div>
    <w:div w:id="1824469266">
      <w:bodyDiv w:val="1"/>
      <w:marLeft w:val="0"/>
      <w:marRight w:val="0"/>
      <w:marTop w:val="0"/>
      <w:marBottom w:val="0"/>
      <w:divBdr>
        <w:top w:val="none" w:sz="0" w:space="0" w:color="auto"/>
        <w:left w:val="none" w:sz="0" w:space="0" w:color="auto"/>
        <w:bottom w:val="none" w:sz="0" w:space="0" w:color="auto"/>
        <w:right w:val="none" w:sz="0" w:space="0" w:color="auto"/>
      </w:divBdr>
    </w:div>
    <w:div w:id="1825854329">
      <w:bodyDiv w:val="1"/>
      <w:marLeft w:val="0"/>
      <w:marRight w:val="0"/>
      <w:marTop w:val="0"/>
      <w:marBottom w:val="0"/>
      <w:divBdr>
        <w:top w:val="none" w:sz="0" w:space="0" w:color="auto"/>
        <w:left w:val="none" w:sz="0" w:space="0" w:color="auto"/>
        <w:bottom w:val="none" w:sz="0" w:space="0" w:color="auto"/>
        <w:right w:val="none" w:sz="0" w:space="0" w:color="auto"/>
      </w:divBdr>
    </w:div>
    <w:div w:id="1878739767">
      <w:bodyDiv w:val="1"/>
      <w:marLeft w:val="0"/>
      <w:marRight w:val="0"/>
      <w:marTop w:val="0"/>
      <w:marBottom w:val="0"/>
      <w:divBdr>
        <w:top w:val="none" w:sz="0" w:space="0" w:color="auto"/>
        <w:left w:val="none" w:sz="0" w:space="0" w:color="auto"/>
        <w:bottom w:val="none" w:sz="0" w:space="0" w:color="auto"/>
        <w:right w:val="none" w:sz="0" w:space="0" w:color="auto"/>
      </w:divBdr>
    </w:div>
    <w:div w:id="1916083953">
      <w:bodyDiv w:val="1"/>
      <w:marLeft w:val="0"/>
      <w:marRight w:val="0"/>
      <w:marTop w:val="0"/>
      <w:marBottom w:val="0"/>
      <w:divBdr>
        <w:top w:val="none" w:sz="0" w:space="0" w:color="auto"/>
        <w:left w:val="none" w:sz="0" w:space="0" w:color="auto"/>
        <w:bottom w:val="none" w:sz="0" w:space="0" w:color="auto"/>
        <w:right w:val="none" w:sz="0" w:space="0" w:color="auto"/>
      </w:divBdr>
    </w:div>
    <w:div w:id="2001422942">
      <w:bodyDiv w:val="1"/>
      <w:marLeft w:val="0"/>
      <w:marRight w:val="0"/>
      <w:marTop w:val="0"/>
      <w:marBottom w:val="0"/>
      <w:divBdr>
        <w:top w:val="none" w:sz="0" w:space="0" w:color="auto"/>
        <w:left w:val="none" w:sz="0" w:space="0" w:color="auto"/>
        <w:bottom w:val="none" w:sz="0" w:space="0" w:color="auto"/>
        <w:right w:val="none" w:sz="0" w:space="0" w:color="auto"/>
      </w:divBdr>
    </w:div>
    <w:div w:id="2049068398">
      <w:bodyDiv w:val="1"/>
      <w:marLeft w:val="0"/>
      <w:marRight w:val="0"/>
      <w:marTop w:val="0"/>
      <w:marBottom w:val="0"/>
      <w:divBdr>
        <w:top w:val="none" w:sz="0" w:space="0" w:color="auto"/>
        <w:left w:val="none" w:sz="0" w:space="0" w:color="auto"/>
        <w:bottom w:val="none" w:sz="0" w:space="0" w:color="auto"/>
        <w:right w:val="none" w:sz="0" w:space="0" w:color="auto"/>
      </w:divBdr>
    </w:div>
    <w:div w:id="2053455094">
      <w:bodyDiv w:val="1"/>
      <w:marLeft w:val="0"/>
      <w:marRight w:val="0"/>
      <w:marTop w:val="0"/>
      <w:marBottom w:val="0"/>
      <w:divBdr>
        <w:top w:val="none" w:sz="0" w:space="0" w:color="auto"/>
        <w:left w:val="none" w:sz="0" w:space="0" w:color="auto"/>
        <w:bottom w:val="none" w:sz="0" w:space="0" w:color="auto"/>
        <w:right w:val="none" w:sz="0" w:space="0" w:color="auto"/>
      </w:divBdr>
    </w:div>
    <w:div w:id="210306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duino.cc/en/Main/Software" TargetMode="External"/><Relationship Id="rId13" Type="http://schemas.openxmlformats.org/officeDocument/2006/relationships/image" Target="media/image3.png"/><Relationship Id="rId18" Type="http://schemas.openxmlformats.org/officeDocument/2006/relationships/image" Target="media/image10.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6.jpe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FBE5D5"/>
      </a:accent1>
      <a:accent2>
        <a:srgbClr val="FFF2CC"/>
      </a:accent2>
      <a:accent3>
        <a:srgbClr val="E2EFD9"/>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De19</b:Tag>
    <b:SourceType>ElectronicSource</b:SourceType>
    <b:Guid>{15CD45B0-5339-4EC4-A59E-DA1AD8EBD82E}</b:Guid>
    <b:Title>Lab 1</b:Title>
    <b:Year>2019</b:Year>
    <b:InternetSiteTitle>Blackboard</b:InternetSiteTitle>
    <b:Author>
      <b:Author>
        <b:NameList>
          <b:Person>
            <b:Last>O'Dell</b:Last>
            <b:First>Nicholas</b:First>
          </b:Person>
          <b:Person>
            <b:Last>Schulz</b:Last>
            <b:First>Brenton</b:First>
          </b:Person>
          <b:Person>
            <b:Last>Cuskelly</b:Last>
            <b:First>Dylan</b:First>
          </b:Person>
        </b:NameList>
      </b:Author>
    </b:Author>
    <b:RefOrder>3</b:RefOrder>
  </b:Source>
  <b:Source>
    <b:Tag>ODe20</b:Tag>
    <b:SourceType>ElectronicSource</b:SourceType>
    <b:Guid>{D1F88387-2354-4048-B630-70200EDFD704}</b:Guid>
    <b:Author>
      <b:Author>
        <b:NameList>
          <b:Person>
            <b:Last>O'Dell</b:Last>
            <b:First>Nicholas</b:First>
          </b:Person>
          <b:Person>
            <b:Last>Schulz</b:Last>
            <b:First>Brenton</b:First>
          </b:Person>
          <b:Person>
            <b:Last>Cuskelly</b:Last>
            <b:First>Dylan</b:First>
          </b:Person>
        </b:NameList>
      </b:Author>
    </b:Author>
    <b:Title>Lab 2</b:Title>
    <b:Year>2020</b:Year>
    <b:RefOrder>1</b:RefOrder>
  </b:Source>
  <b:Source>
    <b:Tag>ODe201</b:Tag>
    <b:SourceType>ElectronicSource</b:SourceType>
    <b:Guid>{5FA60EF6-B6A9-4A05-A7FF-A440CC07C2AA}</b:Guid>
    <b:Author>
      <b:Author>
        <b:NameList>
          <b:Person>
            <b:Last>O'Dell</b:Last>
            <b:First>Nicholas</b:First>
          </b:Person>
          <b:Person>
            <b:Last>Schulz</b:Last>
            <b:First>Brenton</b:First>
          </b:Person>
          <b:Person>
            <b:Last>Cuskelly</b:Last>
            <b:First>Dylan</b:First>
          </b:Person>
        </b:NameList>
      </b:Author>
    </b:Author>
    <b:Title>Lab 3</b:Title>
    <b:Year>2020</b:Year>
    <b:RefOrder>4</b:RefOrder>
  </b:Source>
  <b:Source>
    <b:Tag>Ban14</b:Tag>
    <b:SourceType>InternetSite</b:SourceType>
    <b:Guid>{20E697C2-0D6F-41D2-B9E3-41BEE5738A9D}</b:Guid>
    <b:Title>The Newton-Laplace Equation &amp; Speed of Sound</b:Title>
    <b:ProductionCompany>Thermaxx Jackets</b:ProductionCompany>
    <b:Year>2014</b:Year>
    <b:Month>December</b:Month>
    <b:Day>12</b:Day>
    <b:YearAccessed>2020</b:YearAccessed>
    <b:MonthAccessed>March</b:MonthAccessed>
    <b:DayAccessed>20</b:DayAccessed>
    <b:URL>http://www.thermaxxjackets.com/newton-laplace-equation-sound-velocity/</b:URL>
    <b:Author>
      <b:Author>
        <b:NameList>
          <b:Person>
            <b:Last>Bannon</b:Last>
            <b:First>Mike</b:First>
          </b:Person>
          <b:Person>
            <b:Last>Kaputa</b:Last>
            <b:First>Frank</b:First>
          </b:Person>
        </b:NameList>
      </b:Author>
    </b:Author>
    <b:RefOrder>5</b:RefOrder>
  </b:Source>
  <b:Source>
    <b:Tag>She11</b:Tag>
    <b:SourceType>InternetSite</b:SourceType>
    <b:Guid>{66C0DCA0-98D6-4C72-95B7-4A027883AE18}</b:Guid>
    <b:Title>State Machines – Basics of Computer Science</b:Title>
    <b:Year>2011</b:Year>
    <b:Month>Februray</b:Month>
    <b:Day>14</b:Day>
    <b:InternetSiteTitle>Mark Shead</b:InternetSiteTitle>
    <b:URL>https://blog.markshead.com/869/state-machines-computer-science/</b:URL>
    <b:Author>
      <b:Author>
        <b:NameList>
          <b:Person>
            <b:Last>Shead</b:Last>
            <b:First>Mark</b:First>
          </b:Person>
        </b:NameList>
      </b:Author>
    </b:Author>
    <b:ProductionCompany>Mark Shead</b:ProductionCompany>
    <b:YearAccessed>2020</b:YearAccessed>
    <b:MonthAccessed>March</b:MonthAccessed>
    <b:DayAccessed>20</b:DayAccessed>
    <b:RefOrder>6</b:RefOrder>
  </b:Source>
  <b:Source>
    <b:Tag>Wik20</b:Tag>
    <b:SourceType>InternetSite</b:SourceType>
    <b:Guid>{C9C637AC-DD7F-4CBF-9453-C7519C33137A}</b:Guid>
    <b:Author>
      <b:Author>
        <b:Corporate>Wikipedia</b:Corporate>
      </b:Author>
    </b:Author>
    <b:Title> Pulse-width modulation </b:Title>
    <b:ProductionCompany>Wikipedia</b:ProductionCompany>
    <b:Year>2020</b:Year>
    <b:Month>March</b:Month>
    <b:YearAccessed>2020</b:YearAccessed>
    <b:MonthAccessed>March</b:MonthAccessed>
    <b:DayAccessed>23</b:DayAccessed>
    <b:URL>https://www.wikiwand.com/en/Pulse-width_modulation</b:URL>
    <b:RefOrder>2</b:RefOrder>
  </b:Source>
</b:Sources>
</file>

<file path=customXml/itemProps1.xml><?xml version="1.0" encoding="utf-8"?>
<ds:datastoreItem xmlns:ds="http://schemas.openxmlformats.org/officeDocument/2006/customXml" ds:itemID="{E0A33E6E-F2BC-46C6-9DCB-B5A7271DE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10</Pages>
  <Words>1884</Words>
  <Characters>1074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Saccaro</dc:creator>
  <cp:keywords/>
  <dc:description/>
  <cp:lastModifiedBy>Isaac Saccaro</cp:lastModifiedBy>
  <cp:revision>435</cp:revision>
  <cp:lastPrinted>2020-03-22T03:21:00Z</cp:lastPrinted>
  <dcterms:created xsi:type="dcterms:W3CDTF">2020-03-16T01:40:00Z</dcterms:created>
  <dcterms:modified xsi:type="dcterms:W3CDTF">2020-03-22T22:52:00Z</dcterms:modified>
</cp:coreProperties>
</file>